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346EDC" w14:textId="02D433A5" w:rsidR="00093A3F" w:rsidRPr="005C5025" w:rsidRDefault="00E97C4A" w:rsidP="005C5025">
      <w:r w:rsidRPr="00627A1C">
        <w:rPr>
          <w:b/>
        </w:rPr>
        <w:tab/>
      </w:r>
      <w:r w:rsidR="00093A3F" w:rsidRPr="00867D27">
        <w:rPr>
          <w:b/>
          <w:bCs/>
          <w:sz w:val="30"/>
          <w:szCs w:val="30"/>
        </w:rPr>
        <w:t>Annex 2</w:t>
      </w:r>
      <w:r w:rsidR="00867D27">
        <w:rPr>
          <w:b/>
          <w:bCs/>
          <w:sz w:val="30"/>
          <w:szCs w:val="30"/>
        </w:rPr>
        <w:t>:</w:t>
      </w:r>
      <w:r w:rsidR="00867D27" w:rsidRPr="00867D27">
        <w:rPr>
          <w:b/>
          <w:bCs/>
          <w:sz w:val="30"/>
          <w:szCs w:val="30"/>
        </w:rPr>
        <w:t xml:space="preserve"> Photos with capti</w:t>
      </w:r>
      <w:bookmarkStart w:id="0" w:name="_GoBack"/>
      <w:bookmarkEnd w:id="0"/>
      <w:r w:rsidR="00867D27" w:rsidRPr="00867D27">
        <w:rPr>
          <w:b/>
          <w:bCs/>
          <w:sz w:val="30"/>
          <w:szCs w:val="30"/>
        </w:rPr>
        <w:t>ons on victim’s and survivor’s related activities</w:t>
      </w:r>
    </w:p>
    <w:p w14:paraId="4450008F" w14:textId="6CB80BA8" w:rsidR="00093A3F" w:rsidRDefault="00093A3F" w:rsidP="00093A3F"/>
    <w:p w14:paraId="4C323CD9" w14:textId="52B7352E" w:rsidR="00093A3F" w:rsidRDefault="00093A3F" w:rsidP="00093A3F"/>
    <w:p w14:paraId="3E5534F0" w14:textId="5980137B" w:rsidR="00093A3F" w:rsidRDefault="00867D27" w:rsidP="00093A3F">
      <w:r>
        <w:rPr>
          <w:noProof/>
        </w:rPr>
        <w:drawing>
          <wp:anchor distT="0" distB="0" distL="114300" distR="114300" simplePos="0" relativeHeight="251651584" behindDoc="0" locked="0" layoutInCell="1" allowOverlap="1" wp14:anchorId="2650825A" wp14:editId="01D9CECD">
            <wp:simplePos x="0" y="0"/>
            <wp:positionH relativeFrom="margin">
              <wp:posOffset>1924216</wp:posOffset>
            </wp:positionH>
            <wp:positionV relativeFrom="paragraph">
              <wp:posOffset>12838</wp:posOffset>
            </wp:positionV>
            <wp:extent cx="4746625" cy="5430741"/>
            <wp:effectExtent l="0" t="0" r="0" b="0"/>
            <wp:wrapNone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8476" cy="54328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DCA870" w14:textId="7D4896CF" w:rsidR="00093A3F" w:rsidRDefault="00093A3F" w:rsidP="00093A3F"/>
    <w:p w14:paraId="5D36B4F1" w14:textId="67346ACF" w:rsidR="00093A3F" w:rsidRDefault="00093A3F" w:rsidP="00093A3F"/>
    <w:p w14:paraId="16C85CBE" w14:textId="69B75154" w:rsidR="00093A3F" w:rsidRDefault="00093A3F" w:rsidP="00093A3F"/>
    <w:p w14:paraId="1F9A9AAD" w14:textId="519AFEB0" w:rsidR="00093A3F" w:rsidRDefault="00093A3F" w:rsidP="00093A3F"/>
    <w:p w14:paraId="092C946D" w14:textId="77777777" w:rsidR="00093A3F" w:rsidRDefault="00093A3F" w:rsidP="00093A3F"/>
    <w:p w14:paraId="0E46C835" w14:textId="77777777" w:rsidR="00093A3F" w:rsidRDefault="00093A3F" w:rsidP="00093A3F"/>
    <w:p w14:paraId="4C7B4BFB" w14:textId="77777777" w:rsidR="00093A3F" w:rsidRDefault="00093A3F" w:rsidP="00093A3F"/>
    <w:p w14:paraId="311EB4E6" w14:textId="77777777" w:rsidR="00093A3F" w:rsidRDefault="00093A3F" w:rsidP="00093A3F"/>
    <w:p w14:paraId="020EB7CC" w14:textId="77777777" w:rsidR="00093A3F" w:rsidRDefault="00093A3F" w:rsidP="00093A3F"/>
    <w:p w14:paraId="09ADB13A" w14:textId="77777777" w:rsidR="00093A3F" w:rsidRDefault="00093A3F" w:rsidP="00093A3F"/>
    <w:p w14:paraId="6774C6AD" w14:textId="77777777" w:rsidR="00093A3F" w:rsidRDefault="00093A3F" w:rsidP="00093A3F"/>
    <w:p w14:paraId="05F6CC0F" w14:textId="77777777" w:rsidR="00093A3F" w:rsidRDefault="00093A3F" w:rsidP="00093A3F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5E9595BA" wp14:editId="2EAC5759">
                <wp:simplePos x="0" y="0"/>
                <wp:positionH relativeFrom="margin">
                  <wp:posOffset>1923774</wp:posOffset>
                </wp:positionH>
                <wp:positionV relativeFrom="paragraph">
                  <wp:posOffset>2775585</wp:posOffset>
                </wp:positionV>
                <wp:extent cx="4754880" cy="720836"/>
                <wp:effectExtent l="0" t="0" r="26670" b="2222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54880" cy="720836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CCF179" w14:textId="77777777" w:rsidR="00093A3F" w:rsidRPr="00C67106" w:rsidRDefault="00093A3F" w:rsidP="00093A3F">
                            <w:pPr>
                              <w:rPr>
                                <w:b/>
                                <w:bCs/>
                              </w:rPr>
                            </w:pPr>
                            <w:r w:rsidRPr="00C67106">
                              <w:rPr>
                                <w:b/>
                                <w:bCs/>
                              </w:rPr>
                              <w:t xml:space="preserve">A 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victim and </w:t>
                            </w:r>
                            <w:r w:rsidRPr="00C67106">
                              <w:rPr>
                                <w:b/>
                                <w:bCs/>
                              </w:rPr>
                              <w:t xml:space="preserve">survivor </w:t>
                            </w:r>
                            <w:r>
                              <w:rPr>
                                <w:b/>
                                <w:bCs/>
                              </w:rPr>
                              <w:t>of conflict advocating for peace. He is a</w:t>
                            </w:r>
                            <w:r w:rsidRPr="00C67106">
                              <w:rPr>
                                <w:b/>
                                <w:bCs/>
                              </w:rPr>
                              <w:t xml:space="preserve"> member of one of </w:t>
                            </w:r>
                            <w:proofErr w:type="spellStart"/>
                            <w:r w:rsidRPr="00C67106">
                              <w:rPr>
                                <w:b/>
                                <w:bCs/>
                              </w:rPr>
                              <w:t>Bentiu’s</w:t>
                            </w:r>
                            <w:proofErr w:type="spellEnd"/>
                            <w:r w:rsidRPr="00C67106">
                              <w:rPr>
                                <w:b/>
                                <w:bCs/>
                              </w:rPr>
                              <w:t xml:space="preserve"> established networks under the project “Breaking the Cycle of Violence” funded by the Peacebuilding Fun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E9595B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51.5pt;margin-top:218.55pt;width:374.4pt;height:56.7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" fillcolor="#8eaadb [1940]">
                <v:textbox>
                  <w:txbxContent>
                    <w:p w14:paraId="17CCF179" w14:textId="77777777" w:rsidR="00093A3F" w:rsidRPr="00C67106" w:rsidRDefault="00093A3F" w:rsidP="00093A3F">
                      <w:pPr>
                        <w:rPr>
                          <w:b/>
                          <w:bCs/>
                        </w:rPr>
                      </w:pPr>
                      <w:r w:rsidRPr="00C67106">
                        <w:rPr>
                          <w:b/>
                          <w:bCs/>
                        </w:rPr>
                        <w:t xml:space="preserve">A </w:t>
                      </w:r>
                      <w:r>
                        <w:rPr>
                          <w:b/>
                          <w:bCs/>
                        </w:rPr>
                        <w:t xml:space="preserve">victim and </w:t>
                      </w:r>
                      <w:r w:rsidRPr="00C67106">
                        <w:rPr>
                          <w:b/>
                          <w:bCs/>
                        </w:rPr>
                        <w:t xml:space="preserve">survivor </w:t>
                      </w:r>
                      <w:r>
                        <w:rPr>
                          <w:b/>
                          <w:bCs/>
                        </w:rPr>
                        <w:t>of conflict advocating for peace. He is a</w:t>
                      </w:r>
                      <w:r w:rsidRPr="00C67106">
                        <w:rPr>
                          <w:b/>
                          <w:bCs/>
                        </w:rPr>
                        <w:t xml:space="preserve"> member of one of </w:t>
                      </w:r>
                      <w:proofErr w:type="spellStart"/>
                      <w:r w:rsidRPr="00C67106">
                        <w:rPr>
                          <w:b/>
                          <w:bCs/>
                        </w:rPr>
                        <w:t>Bentiu’s</w:t>
                      </w:r>
                      <w:proofErr w:type="spellEnd"/>
                      <w:r w:rsidRPr="00C67106">
                        <w:rPr>
                          <w:b/>
                          <w:bCs/>
                        </w:rPr>
                        <w:t xml:space="preserve"> established networks under the project “Breaking the Cycle of Violence” funded by the Peacebuilding Fund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br w:type="page"/>
      </w:r>
    </w:p>
    <w:p w14:paraId="67FF113F" w14:textId="51D42AB8" w:rsidR="00093A3F" w:rsidRDefault="00093A3F" w:rsidP="00093A3F">
      <w:r>
        <w:rPr>
          <w:noProof/>
        </w:rPr>
        <w:lastRenderedPageBreak/>
        <w:drawing>
          <wp:anchor distT="0" distB="0" distL="114300" distR="114300" simplePos="0" relativeHeight="251660288" behindDoc="1" locked="0" layoutInCell="1" allowOverlap="1" wp14:anchorId="62F032E2" wp14:editId="2F9AF3DC">
            <wp:simplePos x="0" y="0"/>
            <wp:positionH relativeFrom="margin">
              <wp:posOffset>1430912</wp:posOffset>
            </wp:positionH>
            <wp:positionV relativeFrom="paragraph">
              <wp:posOffset>88</wp:posOffset>
            </wp:positionV>
            <wp:extent cx="6372619" cy="4788568"/>
            <wp:effectExtent l="0" t="0" r="9525" b="0"/>
            <wp:wrapNone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72619" cy="47885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F4587C3" w14:textId="16494BE3" w:rsidR="00093A3F" w:rsidRDefault="00093A3F" w:rsidP="00093A3F"/>
    <w:p w14:paraId="69761090" w14:textId="77777777" w:rsidR="00093A3F" w:rsidRDefault="00093A3F" w:rsidP="00093A3F"/>
    <w:p w14:paraId="71666483" w14:textId="36F19554" w:rsidR="00093A3F" w:rsidRDefault="00093A3F" w:rsidP="00093A3F"/>
    <w:p w14:paraId="002AEDA1" w14:textId="3722EC68" w:rsidR="00093A3F" w:rsidRDefault="00093A3F" w:rsidP="00093A3F"/>
    <w:p w14:paraId="09EAECAB" w14:textId="24E09C6D" w:rsidR="00093A3F" w:rsidRDefault="00093A3F" w:rsidP="00093A3F"/>
    <w:p w14:paraId="148611ED" w14:textId="77777777" w:rsidR="00093A3F" w:rsidRDefault="00093A3F" w:rsidP="00093A3F"/>
    <w:p w14:paraId="766A5C9E" w14:textId="77777777" w:rsidR="00093A3F" w:rsidRDefault="00093A3F" w:rsidP="00093A3F"/>
    <w:p w14:paraId="69701ECE" w14:textId="77777777" w:rsidR="00093A3F" w:rsidRDefault="00093A3F" w:rsidP="00093A3F"/>
    <w:p w14:paraId="0D5AC1BF" w14:textId="77777777" w:rsidR="00093A3F" w:rsidRDefault="00093A3F" w:rsidP="00093A3F"/>
    <w:p w14:paraId="6DC767FE" w14:textId="77777777" w:rsidR="00093A3F" w:rsidRDefault="00093A3F" w:rsidP="00093A3F"/>
    <w:p w14:paraId="15ED708A" w14:textId="77777777" w:rsidR="00093A3F" w:rsidRDefault="00093A3F" w:rsidP="00093A3F"/>
    <w:p w14:paraId="51031BF3" w14:textId="77777777" w:rsidR="00093A3F" w:rsidRDefault="00093A3F" w:rsidP="00093A3F"/>
    <w:p w14:paraId="7F540D7E" w14:textId="77777777" w:rsidR="00093A3F" w:rsidRDefault="00093A3F" w:rsidP="00093A3F"/>
    <w:p w14:paraId="5696A145" w14:textId="77777777" w:rsidR="00093A3F" w:rsidRDefault="00093A3F" w:rsidP="00093A3F"/>
    <w:p w14:paraId="6BB5AFB4" w14:textId="77777777" w:rsidR="00093A3F" w:rsidRDefault="00093A3F" w:rsidP="00093A3F"/>
    <w:p w14:paraId="34226BDA" w14:textId="77777777" w:rsidR="00093A3F" w:rsidRDefault="00093A3F" w:rsidP="00093A3F"/>
    <w:p w14:paraId="27904D8F" w14:textId="77777777" w:rsidR="00093A3F" w:rsidRDefault="00093A3F" w:rsidP="00093A3F"/>
    <w:p w14:paraId="65FC25BD" w14:textId="77777777" w:rsidR="00093A3F" w:rsidRDefault="00093A3F" w:rsidP="00093A3F"/>
    <w:p w14:paraId="1540A5BF" w14:textId="77777777" w:rsidR="00093A3F" w:rsidRDefault="00093A3F" w:rsidP="00093A3F"/>
    <w:p w14:paraId="6C233AF2" w14:textId="77777777" w:rsidR="00093A3F" w:rsidRDefault="00093A3F" w:rsidP="00093A3F"/>
    <w:p w14:paraId="1E993659" w14:textId="5EF9BA43" w:rsidR="00093A3F" w:rsidRDefault="00093A3F" w:rsidP="00093A3F"/>
    <w:p w14:paraId="76C6C57A" w14:textId="77777777" w:rsidR="00093A3F" w:rsidRDefault="00093A3F" w:rsidP="00093A3F"/>
    <w:p w14:paraId="4292CEA8" w14:textId="2D6B8671" w:rsidR="00093A3F" w:rsidRDefault="00093A3F" w:rsidP="00093A3F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3D3EDBEE" wp14:editId="02FCFDAD">
                <wp:simplePos x="0" y="0"/>
                <wp:positionH relativeFrom="margin">
                  <wp:posOffset>1439923</wp:posOffset>
                </wp:positionH>
                <wp:positionV relativeFrom="paragraph">
                  <wp:posOffset>498161</wp:posOffset>
                </wp:positionV>
                <wp:extent cx="6361430" cy="714375"/>
                <wp:effectExtent l="0" t="0" r="20320" b="28575"/>
                <wp:wrapSquare wrapText="bothSides"/>
                <wp:docPr id="8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61430" cy="71437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585AF1" w14:textId="77777777" w:rsidR="00093A3F" w:rsidRPr="00C67106" w:rsidRDefault="00093A3F" w:rsidP="00093A3F">
                            <w:pPr>
                              <w:jc w:val="both"/>
                              <w:rPr>
                                <w:b/>
                                <w:bCs/>
                              </w:rPr>
                            </w:pPr>
                            <w:r w:rsidRPr="00C67106">
                              <w:rPr>
                                <w:b/>
                                <w:bCs/>
                              </w:rPr>
                              <w:t xml:space="preserve">A 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victim and </w:t>
                            </w:r>
                            <w:r w:rsidRPr="00C67106">
                              <w:rPr>
                                <w:b/>
                                <w:bCs/>
                              </w:rPr>
                              <w:t xml:space="preserve">survivor 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of conflict advocating for peace. She is a member </w:t>
                            </w:r>
                            <w:r w:rsidRPr="00C67106">
                              <w:rPr>
                                <w:b/>
                                <w:bCs/>
                              </w:rPr>
                              <w:t xml:space="preserve">of one of </w:t>
                            </w:r>
                            <w:proofErr w:type="spellStart"/>
                            <w:r w:rsidRPr="00C67106">
                              <w:rPr>
                                <w:b/>
                                <w:bCs/>
                              </w:rPr>
                              <w:t>Bentiu’s</w:t>
                            </w:r>
                            <w:proofErr w:type="spellEnd"/>
                            <w:r w:rsidRPr="00C67106">
                              <w:rPr>
                                <w:b/>
                                <w:bCs/>
                              </w:rPr>
                              <w:t xml:space="preserve"> established networks under the project “Breaking the Cycle of Violence” funded by the Peacebuilding Fun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3EDBEE" id="_x0000_s1027" type="#_x0000_t202" style="position:absolute;margin-left:113.4pt;margin-top:39.25pt;width:500.9pt;height:56.25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" fillcolor="#8eaadb [1940]">
                <v:textbox>
                  <w:txbxContent>
                    <w:p w14:paraId="2C585AF1" w14:textId="77777777" w:rsidR="00093A3F" w:rsidRPr="00C67106" w:rsidRDefault="00093A3F" w:rsidP="00093A3F">
                      <w:pPr>
                        <w:jc w:val="both"/>
                        <w:rPr>
                          <w:b/>
                          <w:bCs/>
                        </w:rPr>
                      </w:pPr>
                      <w:r w:rsidRPr="00C67106">
                        <w:rPr>
                          <w:b/>
                          <w:bCs/>
                        </w:rPr>
                        <w:t xml:space="preserve">A </w:t>
                      </w:r>
                      <w:r>
                        <w:rPr>
                          <w:b/>
                          <w:bCs/>
                        </w:rPr>
                        <w:t xml:space="preserve">victim and </w:t>
                      </w:r>
                      <w:r w:rsidRPr="00C67106">
                        <w:rPr>
                          <w:b/>
                          <w:bCs/>
                        </w:rPr>
                        <w:t xml:space="preserve">survivor </w:t>
                      </w:r>
                      <w:r>
                        <w:rPr>
                          <w:b/>
                          <w:bCs/>
                        </w:rPr>
                        <w:t xml:space="preserve">of conflict advocating for peace. She is a member </w:t>
                      </w:r>
                      <w:r w:rsidRPr="00C67106">
                        <w:rPr>
                          <w:b/>
                          <w:bCs/>
                        </w:rPr>
                        <w:t xml:space="preserve">of one of </w:t>
                      </w:r>
                      <w:proofErr w:type="spellStart"/>
                      <w:r w:rsidRPr="00C67106">
                        <w:rPr>
                          <w:b/>
                          <w:bCs/>
                        </w:rPr>
                        <w:t>Bentiu’s</w:t>
                      </w:r>
                      <w:proofErr w:type="spellEnd"/>
                      <w:r w:rsidRPr="00C67106">
                        <w:rPr>
                          <w:b/>
                          <w:bCs/>
                        </w:rPr>
                        <w:t xml:space="preserve"> established networks under the project “Breaking the Cycle of Violence” funded by the Peacebuilding Fund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br w:type="page"/>
      </w:r>
    </w:p>
    <w:p w14:paraId="150EEE42" w14:textId="49363AEC" w:rsidR="00093A3F" w:rsidRDefault="00093A3F" w:rsidP="00093A3F">
      <w:r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0F3466DC" wp14:editId="2D7317AA">
            <wp:simplePos x="0" y="0"/>
            <wp:positionH relativeFrom="margin">
              <wp:posOffset>1624022</wp:posOffset>
            </wp:positionH>
            <wp:positionV relativeFrom="paragraph">
              <wp:posOffset>-432133</wp:posOffset>
            </wp:positionV>
            <wp:extent cx="5956300" cy="4812030"/>
            <wp:effectExtent l="0" t="0" r="6350" b="7620"/>
            <wp:wrapNone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6300" cy="4812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8D70AAD" w14:textId="77777777" w:rsidR="00093A3F" w:rsidRDefault="00093A3F" w:rsidP="00093A3F"/>
    <w:p w14:paraId="6CC19198" w14:textId="119D4441" w:rsidR="00093A3F" w:rsidRDefault="00093A3F" w:rsidP="00093A3F"/>
    <w:p w14:paraId="58FB7312" w14:textId="1CABDFE5" w:rsidR="00093A3F" w:rsidRDefault="00093A3F" w:rsidP="00093A3F"/>
    <w:p w14:paraId="417A674F" w14:textId="73A8A724" w:rsidR="00093A3F" w:rsidRDefault="00093A3F" w:rsidP="00093A3F"/>
    <w:p w14:paraId="0FDA1F83" w14:textId="24B4DAAF" w:rsidR="00093A3F" w:rsidRDefault="00093A3F" w:rsidP="00093A3F"/>
    <w:p w14:paraId="3DF7A7F3" w14:textId="77777777" w:rsidR="00093A3F" w:rsidRDefault="00093A3F" w:rsidP="00093A3F"/>
    <w:p w14:paraId="60F2FA6E" w14:textId="77777777" w:rsidR="00093A3F" w:rsidRDefault="00093A3F" w:rsidP="00093A3F"/>
    <w:p w14:paraId="647E300A" w14:textId="77777777" w:rsidR="00093A3F" w:rsidRDefault="00093A3F" w:rsidP="00093A3F"/>
    <w:p w14:paraId="5805E6EB" w14:textId="77777777" w:rsidR="00093A3F" w:rsidRDefault="00093A3F" w:rsidP="00093A3F"/>
    <w:p w14:paraId="7578A5CD" w14:textId="77777777" w:rsidR="00093A3F" w:rsidRDefault="00093A3F" w:rsidP="00093A3F"/>
    <w:p w14:paraId="307DA0E9" w14:textId="77777777" w:rsidR="00093A3F" w:rsidRDefault="00093A3F" w:rsidP="00093A3F"/>
    <w:p w14:paraId="5E92D2CD" w14:textId="77777777" w:rsidR="00093A3F" w:rsidRDefault="00093A3F" w:rsidP="00093A3F"/>
    <w:p w14:paraId="41ADD93D" w14:textId="77777777" w:rsidR="00093A3F" w:rsidRDefault="00093A3F" w:rsidP="00093A3F"/>
    <w:p w14:paraId="4573E009" w14:textId="77777777" w:rsidR="00093A3F" w:rsidRDefault="00093A3F" w:rsidP="00093A3F"/>
    <w:p w14:paraId="0966A22C" w14:textId="77777777" w:rsidR="00093A3F" w:rsidRDefault="00093A3F" w:rsidP="00093A3F"/>
    <w:p w14:paraId="416830D9" w14:textId="77777777" w:rsidR="00093A3F" w:rsidRDefault="00093A3F" w:rsidP="00093A3F"/>
    <w:p w14:paraId="5526DDE1" w14:textId="77777777" w:rsidR="00093A3F" w:rsidRDefault="00093A3F" w:rsidP="00093A3F"/>
    <w:p w14:paraId="4F1AF3E7" w14:textId="77777777" w:rsidR="00093A3F" w:rsidRDefault="00093A3F" w:rsidP="00093A3F"/>
    <w:p w14:paraId="580BC5B9" w14:textId="77777777" w:rsidR="00093A3F" w:rsidRDefault="00093A3F" w:rsidP="00093A3F"/>
    <w:p w14:paraId="56AD3E1F" w14:textId="77777777" w:rsidR="00093A3F" w:rsidRDefault="00093A3F" w:rsidP="00093A3F"/>
    <w:p w14:paraId="4F350506" w14:textId="77777777" w:rsidR="00093A3F" w:rsidRDefault="00093A3F" w:rsidP="00093A3F"/>
    <w:p w14:paraId="400EA83F" w14:textId="4FEAF88E" w:rsidR="00093A3F" w:rsidRDefault="00093A3F" w:rsidP="00093A3F"/>
    <w:p w14:paraId="0D595667" w14:textId="3D9E07E8" w:rsidR="00093A3F" w:rsidRDefault="00093A3F" w:rsidP="00093A3F"/>
    <w:p w14:paraId="375454E8" w14:textId="0F22CCA4" w:rsidR="00093A3F" w:rsidRDefault="00093A3F" w:rsidP="00093A3F"/>
    <w:p w14:paraId="394A178E" w14:textId="044E4771" w:rsidR="00093A3F" w:rsidRDefault="00093A3F" w:rsidP="00093A3F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7BE90B53" wp14:editId="73C060FF">
                <wp:simplePos x="0" y="0"/>
                <wp:positionH relativeFrom="margin">
                  <wp:posOffset>1636841</wp:posOffset>
                </wp:positionH>
                <wp:positionV relativeFrom="paragraph">
                  <wp:posOffset>6790</wp:posOffset>
                </wp:positionV>
                <wp:extent cx="5943600" cy="676275"/>
                <wp:effectExtent l="0" t="0" r="19050" b="28575"/>
                <wp:wrapSquare wrapText="bothSides"/>
                <wp:docPr id="8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67627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A59AED" w14:textId="77777777" w:rsidR="00093A3F" w:rsidRPr="00C67106" w:rsidRDefault="00093A3F" w:rsidP="00093A3F">
                            <w:pPr>
                              <w:rPr>
                                <w:b/>
                                <w:bCs/>
                              </w:rPr>
                            </w:pPr>
                            <w:r w:rsidRPr="00C67106">
                              <w:rPr>
                                <w:b/>
                                <w:bCs/>
                              </w:rPr>
                              <w:t xml:space="preserve">A 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victim and </w:t>
                            </w:r>
                            <w:r w:rsidRPr="00C67106">
                              <w:rPr>
                                <w:b/>
                                <w:bCs/>
                              </w:rPr>
                              <w:t xml:space="preserve">survivor 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of conflict advocating for peace. She is a member </w:t>
                            </w:r>
                            <w:r w:rsidRPr="00C67106">
                              <w:rPr>
                                <w:b/>
                                <w:bCs/>
                              </w:rPr>
                              <w:t xml:space="preserve">of one of </w:t>
                            </w:r>
                            <w:proofErr w:type="spellStart"/>
                            <w:r w:rsidRPr="00C67106">
                              <w:rPr>
                                <w:b/>
                                <w:bCs/>
                              </w:rPr>
                              <w:t>Bentiu’s</w:t>
                            </w:r>
                            <w:proofErr w:type="spellEnd"/>
                            <w:r w:rsidRPr="00C67106">
                              <w:rPr>
                                <w:b/>
                                <w:bCs/>
                              </w:rPr>
                              <w:t xml:space="preserve"> established networks under the project “Breaking the Cycle of Violence” funded by the Peacebuilding Fun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E90B53" id="_x0000_s1028" type="#_x0000_t202" style="position:absolute;margin-left:128.9pt;margin-top:.55pt;width:468pt;height:53.25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" fillcolor="#8eaadb [1940]">
                <v:textbox>
                  <w:txbxContent>
                    <w:p w14:paraId="54A59AED" w14:textId="77777777" w:rsidR="00093A3F" w:rsidRPr="00C67106" w:rsidRDefault="00093A3F" w:rsidP="00093A3F">
                      <w:pPr>
                        <w:rPr>
                          <w:b/>
                          <w:bCs/>
                        </w:rPr>
                      </w:pPr>
                      <w:r w:rsidRPr="00C67106">
                        <w:rPr>
                          <w:b/>
                          <w:bCs/>
                        </w:rPr>
                        <w:t xml:space="preserve">A </w:t>
                      </w:r>
                      <w:r>
                        <w:rPr>
                          <w:b/>
                          <w:bCs/>
                        </w:rPr>
                        <w:t xml:space="preserve">victim and </w:t>
                      </w:r>
                      <w:r w:rsidRPr="00C67106">
                        <w:rPr>
                          <w:b/>
                          <w:bCs/>
                        </w:rPr>
                        <w:t xml:space="preserve">survivor </w:t>
                      </w:r>
                      <w:r>
                        <w:rPr>
                          <w:b/>
                          <w:bCs/>
                        </w:rPr>
                        <w:t xml:space="preserve">of conflict advocating for peace. She is a member </w:t>
                      </w:r>
                      <w:r w:rsidRPr="00C67106">
                        <w:rPr>
                          <w:b/>
                          <w:bCs/>
                        </w:rPr>
                        <w:t xml:space="preserve">of one of </w:t>
                      </w:r>
                      <w:proofErr w:type="spellStart"/>
                      <w:r w:rsidRPr="00C67106">
                        <w:rPr>
                          <w:b/>
                          <w:bCs/>
                        </w:rPr>
                        <w:t>Bentiu’s</w:t>
                      </w:r>
                      <w:proofErr w:type="spellEnd"/>
                      <w:r w:rsidRPr="00C67106">
                        <w:rPr>
                          <w:b/>
                          <w:bCs/>
                        </w:rPr>
                        <w:t xml:space="preserve"> established networks under the project “Breaking the Cycle of Violence” funded by the Peacebuilding Fund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A76832B" w14:textId="77777777" w:rsidR="00093A3F" w:rsidRDefault="00093A3F" w:rsidP="00093A3F"/>
    <w:p w14:paraId="5F92E7A1" w14:textId="77777777" w:rsidR="00093A3F" w:rsidRDefault="00093A3F" w:rsidP="00093A3F"/>
    <w:p w14:paraId="21CCF19E" w14:textId="77777777" w:rsidR="00093A3F" w:rsidRDefault="00093A3F" w:rsidP="00093A3F"/>
    <w:p w14:paraId="4E5E03FA" w14:textId="77777777" w:rsidR="00093A3F" w:rsidRDefault="00093A3F" w:rsidP="00093A3F"/>
    <w:p w14:paraId="07CB75E6" w14:textId="77777777" w:rsidR="00093A3F" w:rsidRDefault="00093A3F" w:rsidP="00093A3F"/>
    <w:p w14:paraId="2376B77F" w14:textId="77777777" w:rsidR="00093A3F" w:rsidRDefault="00093A3F" w:rsidP="00093A3F"/>
    <w:p w14:paraId="1C6A4CCB" w14:textId="70050D05" w:rsidR="00093A3F" w:rsidRDefault="00093A3F" w:rsidP="00093A3F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47FF3190" wp14:editId="0CD15BCD">
                <wp:simplePos x="0" y="0"/>
                <wp:positionH relativeFrom="margin">
                  <wp:align>center</wp:align>
                </wp:positionH>
                <wp:positionV relativeFrom="paragraph">
                  <wp:posOffset>4072198</wp:posOffset>
                </wp:positionV>
                <wp:extent cx="5943600" cy="714375"/>
                <wp:effectExtent l="0" t="0" r="19050" b="28575"/>
                <wp:wrapSquare wrapText="bothSides"/>
                <wp:docPr id="8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71437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356BF5" w14:textId="77777777" w:rsidR="00093A3F" w:rsidRPr="00C67106" w:rsidRDefault="00093A3F" w:rsidP="00093A3F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Two</w:t>
                            </w:r>
                            <w:r w:rsidRPr="00C67106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victims and </w:t>
                            </w:r>
                            <w:r w:rsidRPr="00C67106">
                              <w:rPr>
                                <w:b/>
                                <w:bCs/>
                              </w:rPr>
                              <w:t>survivor</w:t>
                            </w:r>
                            <w:r>
                              <w:rPr>
                                <w:b/>
                                <w:bCs/>
                              </w:rPr>
                              <w:t>s</w:t>
                            </w:r>
                            <w:r w:rsidRPr="00C67106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of conflict advocating for peace. They are members </w:t>
                            </w:r>
                            <w:r w:rsidRPr="00C67106">
                              <w:rPr>
                                <w:b/>
                                <w:bCs/>
                              </w:rPr>
                              <w:t xml:space="preserve">of one of </w:t>
                            </w:r>
                            <w:proofErr w:type="spellStart"/>
                            <w:r w:rsidRPr="00C67106">
                              <w:rPr>
                                <w:b/>
                                <w:bCs/>
                              </w:rPr>
                              <w:t>Bentiu’s</w:t>
                            </w:r>
                            <w:proofErr w:type="spellEnd"/>
                            <w:r w:rsidRPr="00C67106">
                              <w:rPr>
                                <w:b/>
                                <w:bCs/>
                              </w:rPr>
                              <w:t xml:space="preserve"> established networks under the project “Breaking the Cycle of Violence” funded by the Peacebuilding Fun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FF3190" id="_x0000_s1029" type="#_x0000_t202" style="position:absolute;margin-left:0;margin-top:320.65pt;width:468pt;height:56.25pt;z-index:25168076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" fillcolor="#8eaadb [1940]">
                <v:textbox>
                  <w:txbxContent>
                    <w:p w14:paraId="70356BF5" w14:textId="77777777" w:rsidR="00093A3F" w:rsidRPr="00C67106" w:rsidRDefault="00093A3F" w:rsidP="00093A3F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Two</w:t>
                      </w:r>
                      <w:r w:rsidRPr="00C67106">
                        <w:rPr>
                          <w:b/>
                          <w:bCs/>
                        </w:rPr>
                        <w:t xml:space="preserve"> </w:t>
                      </w:r>
                      <w:r>
                        <w:rPr>
                          <w:b/>
                          <w:bCs/>
                        </w:rPr>
                        <w:t xml:space="preserve">victims and </w:t>
                      </w:r>
                      <w:r w:rsidRPr="00C67106">
                        <w:rPr>
                          <w:b/>
                          <w:bCs/>
                        </w:rPr>
                        <w:t>survivor</w:t>
                      </w:r>
                      <w:r>
                        <w:rPr>
                          <w:b/>
                          <w:bCs/>
                        </w:rPr>
                        <w:t>s</w:t>
                      </w:r>
                      <w:r w:rsidRPr="00C67106">
                        <w:rPr>
                          <w:b/>
                          <w:bCs/>
                        </w:rPr>
                        <w:t xml:space="preserve"> </w:t>
                      </w:r>
                      <w:r>
                        <w:rPr>
                          <w:b/>
                          <w:bCs/>
                        </w:rPr>
                        <w:t xml:space="preserve">of conflict advocating for peace. They are members </w:t>
                      </w:r>
                      <w:r w:rsidRPr="00C67106">
                        <w:rPr>
                          <w:b/>
                          <w:bCs/>
                        </w:rPr>
                        <w:t xml:space="preserve">of one of </w:t>
                      </w:r>
                      <w:proofErr w:type="spellStart"/>
                      <w:r w:rsidRPr="00C67106">
                        <w:rPr>
                          <w:b/>
                          <w:bCs/>
                        </w:rPr>
                        <w:t>Bentiu’s</w:t>
                      </w:r>
                      <w:proofErr w:type="spellEnd"/>
                      <w:r w:rsidRPr="00C67106">
                        <w:rPr>
                          <w:b/>
                          <w:bCs/>
                        </w:rPr>
                        <w:t xml:space="preserve"> established networks under the project “Breaking the Cycle of Violence” funded by the Peacebuilding Fund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2336" behindDoc="0" locked="0" layoutInCell="1" allowOverlap="1" wp14:anchorId="0EAFCD26" wp14:editId="78EC7B77">
            <wp:simplePos x="0" y="0"/>
            <wp:positionH relativeFrom="margin">
              <wp:align>center</wp:align>
            </wp:positionH>
            <wp:positionV relativeFrom="paragraph">
              <wp:posOffset>12707</wp:posOffset>
            </wp:positionV>
            <wp:extent cx="5943704" cy="4114800"/>
            <wp:effectExtent l="0" t="0" r="0" b="0"/>
            <wp:wrapNone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704" cy="411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br w:type="page"/>
      </w:r>
    </w:p>
    <w:p w14:paraId="3510D06D" w14:textId="7F2FF749" w:rsidR="00093A3F" w:rsidRDefault="00093A3F" w:rsidP="00093A3F">
      <w:r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704DAB86" wp14:editId="6E2E9EAF">
            <wp:simplePos x="0" y="0"/>
            <wp:positionH relativeFrom="margin">
              <wp:align>center</wp:align>
            </wp:positionH>
            <wp:positionV relativeFrom="paragraph">
              <wp:posOffset>-463475</wp:posOffset>
            </wp:positionV>
            <wp:extent cx="5934075" cy="4457700"/>
            <wp:effectExtent l="0" t="0" r="9525" b="0"/>
            <wp:wrapNone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118C6C7" w14:textId="77777777" w:rsidR="00093A3F" w:rsidRDefault="00093A3F" w:rsidP="00093A3F"/>
    <w:p w14:paraId="0E8EB0B0" w14:textId="77777777" w:rsidR="00093A3F" w:rsidRDefault="00093A3F" w:rsidP="00093A3F"/>
    <w:p w14:paraId="131D1519" w14:textId="77777777" w:rsidR="00093A3F" w:rsidRDefault="00093A3F" w:rsidP="00093A3F"/>
    <w:p w14:paraId="5DBF2CA8" w14:textId="154E094D" w:rsidR="00093A3F" w:rsidRDefault="00093A3F" w:rsidP="00093A3F"/>
    <w:p w14:paraId="0A211B4D" w14:textId="77777777" w:rsidR="00093A3F" w:rsidRDefault="00093A3F" w:rsidP="00093A3F"/>
    <w:p w14:paraId="33210C86" w14:textId="63744961" w:rsidR="00093A3F" w:rsidRDefault="00093A3F" w:rsidP="00093A3F"/>
    <w:p w14:paraId="15EA4953" w14:textId="77777777" w:rsidR="00093A3F" w:rsidRDefault="00093A3F" w:rsidP="00093A3F"/>
    <w:p w14:paraId="580BA40E" w14:textId="77777777" w:rsidR="00093A3F" w:rsidRDefault="00093A3F" w:rsidP="00093A3F"/>
    <w:p w14:paraId="51A1A20C" w14:textId="77777777" w:rsidR="00093A3F" w:rsidRDefault="00093A3F" w:rsidP="00093A3F"/>
    <w:p w14:paraId="40D294F4" w14:textId="77777777" w:rsidR="00093A3F" w:rsidRDefault="00093A3F" w:rsidP="00093A3F"/>
    <w:p w14:paraId="69A93260" w14:textId="77777777" w:rsidR="00093A3F" w:rsidRDefault="00093A3F" w:rsidP="00093A3F"/>
    <w:p w14:paraId="1AFE6FA2" w14:textId="77777777" w:rsidR="00093A3F" w:rsidRDefault="00093A3F" w:rsidP="00093A3F"/>
    <w:p w14:paraId="2E0D5CC4" w14:textId="77777777" w:rsidR="00093A3F" w:rsidRDefault="00093A3F" w:rsidP="00093A3F"/>
    <w:p w14:paraId="51AC868C" w14:textId="77777777" w:rsidR="00093A3F" w:rsidRDefault="00093A3F" w:rsidP="00093A3F"/>
    <w:p w14:paraId="62B27D4D" w14:textId="77777777" w:rsidR="00093A3F" w:rsidRDefault="00093A3F" w:rsidP="00093A3F"/>
    <w:p w14:paraId="747DE802" w14:textId="77777777" w:rsidR="00093A3F" w:rsidRDefault="00093A3F" w:rsidP="00093A3F"/>
    <w:p w14:paraId="1D3A8A4B" w14:textId="77777777" w:rsidR="00093A3F" w:rsidRDefault="00093A3F" w:rsidP="00093A3F"/>
    <w:p w14:paraId="69D81292" w14:textId="77777777" w:rsidR="00093A3F" w:rsidRDefault="00093A3F" w:rsidP="00093A3F"/>
    <w:p w14:paraId="214D5524" w14:textId="77777777" w:rsidR="00093A3F" w:rsidRDefault="00093A3F" w:rsidP="00093A3F"/>
    <w:p w14:paraId="2EC80159" w14:textId="77777777" w:rsidR="00093A3F" w:rsidRDefault="00093A3F" w:rsidP="00093A3F"/>
    <w:p w14:paraId="49E880CF" w14:textId="77777777" w:rsidR="00093A3F" w:rsidRDefault="00093A3F" w:rsidP="00093A3F"/>
    <w:p w14:paraId="77A257FE" w14:textId="796B3297" w:rsidR="00093A3F" w:rsidRDefault="00093A3F" w:rsidP="00093A3F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78A753F2" wp14:editId="344BDDCB">
                <wp:simplePos x="0" y="0"/>
                <wp:positionH relativeFrom="margin">
                  <wp:align>center</wp:align>
                </wp:positionH>
                <wp:positionV relativeFrom="paragraph">
                  <wp:posOffset>114822</wp:posOffset>
                </wp:positionV>
                <wp:extent cx="5943600" cy="499110"/>
                <wp:effectExtent l="0" t="0" r="19050" b="1524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49911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7B8B7E" w14:textId="77777777" w:rsidR="00093A3F" w:rsidRPr="00C67106" w:rsidRDefault="00093A3F" w:rsidP="00093A3F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 xml:space="preserve">Victims and </w:t>
                            </w:r>
                            <w:r w:rsidRPr="00C67106">
                              <w:rPr>
                                <w:b/>
                                <w:bCs/>
                              </w:rPr>
                              <w:t>survivor</w:t>
                            </w:r>
                            <w:r>
                              <w:rPr>
                                <w:b/>
                                <w:bCs/>
                              </w:rPr>
                              <w:t>s</w:t>
                            </w:r>
                            <w:r w:rsidRPr="00C67106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</w:rPr>
                              <w:t>of conflict from</w:t>
                            </w:r>
                            <w:r w:rsidRPr="00C67106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Pr="00C67106">
                              <w:rPr>
                                <w:b/>
                                <w:bCs/>
                              </w:rPr>
                              <w:t>Bentiu’s</w:t>
                            </w:r>
                            <w:proofErr w:type="spellEnd"/>
                            <w:r w:rsidRPr="00C67106">
                              <w:rPr>
                                <w:b/>
                                <w:bCs/>
                              </w:rPr>
                              <w:t xml:space="preserve"> established networks under the project “Breaking the Cycle of Violence” funded by the Peacebuilding Fun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A753F2" id="_x0000_s1030" type="#_x0000_t202" style="position:absolute;margin-left:0;margin-top:9.05pt;width:468pt;height:39.3pt;z-index:25168179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" fillcolor="#8eaadb [1940]">
                <v:textbox>
                  <w:txbxContent>
                    <w:p w14:paraId="4C7B8B7E" w14:textId="77777777" w:rsidR="00093A3F" w:rsidRPr="00C67106" w:rsidRDefault="00093A3F" w:rsidP="00093A3F">
                      <w:pPr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 xml:space="preserve">Victims and </w:t>
                      </w:r>
                      <w:r w:rsidRPr="00C67106">
                        <w:rPr>
                          <w:b/>
                          <w:bCs/>
                        </w:rPr>
                        <w:t>survivor</w:t>
                      </w:r>
                      <w:r>
                        <w:rPr>
                          <w:b/>
                          <w:bCs/>
                        </w:rPr>
                        <w:t>s</w:t>
                      </w:r>
                      <w:r w:rsidRPr="00C67106">
                        <w:rPr>
                          <w:b/>
                          <w:bCs/>
                        </w:rPr>
                        <w:t xml:space="preserve"> </w:t>
                      </w:r>
                      <w:r>
                        <w:rPr>
                          <w:b/>
                          <w:bCs/>
                        </w:rPr>
                        <w:t>of conflict from</w:t>
                      </w:r>
                      <w:r w:rsidRPr="00C67106">
                        <w:rPr>
                          <w:b/>
                          <w:bCs/>
                        </w:rPr>
                        <w:t xml:space="preserve"> </w:t>
                      </w:r>
                      <w:proofErr w:type="spellStart"/>
                      <w:r w:rsidRPr="00C67106">
                        <w:rPr>
                          <w:b/>
                          <w:bCs/>
                        </w:rPr>
                        <w:t>Bentiu’s</w:t>
                      </w:r>
                      <w:proofErr w:type="spellEnd"/>
                      <w:r w:rsidRPr="00C67106">
                        <w:rPr>
                          <w:b/>
                          <w:bCs/>
                        </w:rPr>
                        <w:t xml:space="preserve"> established networks under the project “Breaking the Cycle of Violence” funded by the Peacebuilding Fund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A16A077" w14:textId="452C3EA1" w:rsidR="00093A3F" w:rsidRDefault="00093A3F" w:rsidP="00093A3F"/>
    <w:p w14:paraId="4116AC01" w14:textId="12D7BC9B" w:rsidR="00093A3F" w:rsidRDefault="00093A3F" w:rsidP="00093A3F"/>
    <w:p w14:paraId="1DD173BD" w14:textId="77777777" w:rsidR="00093A3F" w:rsidRDefault="00093A3F" w:rsidP="00093A3F"/>
    <w:p w14:paraId="0751D72E" w14:textId="77777777" w:rsidR="00093A3F" w:rsidRDefault="00093A3F" w:rsidP="00093A3F"/>
    <w:p w14:paraId="69B8B80E" w14:textId="77777777" w:rsidR="00093A3F" w:rsidRDefault="00093A3F" w:rsidP="00093A3F"/>
    <w:p w14:paraId="6E79E1B3" w14:textId="77777777" w:rsidR="00093A3F" w:rsidRDefault="00093A3F" w:rsidP="00093A3F"/>
    <w:p w14:paraId="54D49074" w14:textId="77777777" w:rsidR="00093A3F" w:rsidRDefault="00093A3F" w:rsidP="00093A3F"/>
    <w:p w14:paraId="79B698DD" w14:textId="1F91EA89" w:rsidR="00093A3F" w:rsidRDefault="00093A3F" w:rsidP="00093A3F">
      <w:r>
        <w:rPr>
          <w:noProof/>
        </w:rPr>
        <w:lastRenderedPageBreak/>
        <w:drawing>
          <wp:anchor distT="0" distB="0" distL="114300" distR="114300" simplePos="0" relativeHeight="251665408" behindDoc="0" locked="0" layoutInCell="1" allowOverlap="1" wp14:anchorId="7C09B767" wp14:editId="3BDF3BE6">
            <wp:simplePos x="0" y="0"/>
            <wp:positionH relativeFrom="margin">
              <wp:align>center</wp:align>
            </wp:positionH>
            <wp:positionV relativeFrom="paragraph">
              <wp:posOffset>-102750</wp:posOffset>
            </wp:positionV>
            <wp:extent cx="5937885" cy="3514725"/>
            <wp:effectExtent l="0" t="0" r="5715" b="9525"/>
            <wp:wrapNone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3514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13579C" w14:textId="56DEA3C0" w:rsidR="00093A3F" w:rsidRDefault="00093A3F" w:rsidP="00093A3F"/>
    <w:p w14:paraId="1A14E94B" w14:textId="2B3118A7" w:rsidR="00093A3F" w:rsidRDefault="00093A3F" w:rsidP="00093A3F"/>
    <w:p w14:paraId="2F46B232" w14:textId="413B6B58" w:rsidR="00093A3F" w:rsidRDefault="00093A3F" w:rsidP="00093A3F"/>
    <w:p w14:paraId="462EFABC" w14:textId="77777777" w:rsidR="00093A3F" w:rsidRDefault="00093A3F" w:rsidP="00093A3F"/>
    <w:p w14:paraId="1355DE95" w14:textId="77777777" w:rsidR="00093A3F" w:rsidRDefault="00093A3F" w:rsidP="00093A3F"/>
    <w:p w14:paraId="6048BD43" w14:textId="77777777" w:rsidR="00093A3F" w:rsidRDefault="00093A3F" w:rsidP="00093A3F"/>
    <w:p w14:paraId="6191A9F3" w14:textId="77777777" w:rsidR="00093A3F" w:rsidRDefault="00093A3F" w:rsidP="00093A3F"/>
    <w:p w14:paraId="2C31BDB9" w14:textId="77777777" w:rsidR="00093A3F" w:rsidRDefault="00093A3F" w:rsidP="00093A3F"/>
    <w:p w14:paraId="0B483202" w14:textId="77777777" w:rsidR="00093A3F" w:rsidRDefault="00093A3F" w:rsidP="00093A3F"/>
    <w:p w14:paraId="6BB33B5C" w14:textId="77777777" w:rsidR="00093A3F" w:rsidRDefault="00093A3F" w:rsidP="00093A3F"/>
    <w:p w14:paraId="55F920F2" w14:textId="77777777" w:rsidR="00093A3F" w:rsidRDefault="00093A3F" w:rsidP="00093A3F"/>
    <w:p w14:paraId="5171CCBD" w14:textId="77777777" w:rsidR="00093A3F" w:rsidRDefault="00093A3F" w:rsidP="00093A3F"/>
    <w:p w14:paraId="15C84CEC" w14:textId="77777777" w:rsidR="00093A3F" w:rsidRDefault="00093A3F" w:rsidP="00093A3F"/>
    <w:p w14:paraId="403BC08B" w14:textId="77777777" w:rsidR="00093A3F" w:rsidRDefault="00093A3F" w:rsidP="00093A3F"/>
    <w:p w14:paraId="4F5660EC" w14:textId="1A6BBCA8" w:rsidR="00093A3F" w:rsidRDefault="00093A3F" w:rsidP="00093A3F"/>
    <w:p w14:paraId="3FD12210" w14:textId="4C1BBF40" w:rsidR="00093A3F" w:rsidRDefault="00093A3F" w:rsidP="00093A3F"/>
    <w:p w14:paraId="5514A1F8" w14:textId="0C6B8EBE" w:rsidR="00093A3F" w:rsidRDefault="00093A3F" w:rsidP="00093A3F"/>
    <w:p w14:paraId="13967EFD" w14:textId="32313679" w:rsidR="00093A3F" w:rsidRDefault="00093A3F" w:rsidP="00093A3F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43786110" wp14:editId="250397B3">
                <wp:simplePos x="0" y="0"/>
                <wp:positionH relativeFrom="margin">
                  <wp:align>center</wp:align>
                </wp:positionH>
                <wp:positionV relativeFrom="paragraph">
                  <wp:posOffset>136877</wp:posOffset>
                </wp:positionV>
                <wp:extent cx="5919470" cy="488950"/>
                <wp:effectExtent l="0" t="0" r="24130" b="25400"/>
                <wp:wrapSquare wrapText="bothSides"/>
                <wp:docPr id="8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9470" cy="48895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A3336C" w14:textId="77777777" w:rsidR="00093A3F" w:rsidRPr="004B4A1C" w:rsidRDefault="00093A3F" w:rsidP="00093A3F">
                            <w:pPr>
                              <w:rPr>
                                <w:b/>
                                <w:bCs/>
                              </w:rPr>
                            </w:pPr>
                            <w:r w:rsidRPr="004B4A1C">
                              <w:rPr>
                                <w:b/>
                                <w:bCs/>
                              </w:rPr>
                              <w:t xml:space="preserve">Dialogue on victim’s and survivor’s transitional justice issues in </w:t>
                            </w:r>
                            <w:proofErr w:type="spellStart"/>
                            <w:r w:rsidRPr="004B4A1C">
                              <w:rPr>
                                <w:b/>
                                <w:bCs/>
                              </w:rPr>
                              <w:t>Tochriah</w:t>
                            </w:r>
                            <w:proofErr w:type="spellEnd"/>
                            <w:r w:rsidRPr="004B4A1C">
                              <w:rPr>
                                <w:b/>
                                <w:bCs/>
                              </w:rPr>
                              <w:t xml:space="preserve"> IDP camp, Leer County.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P</w:t>
                            </w:r>
                            <w:r w:rsidRPr="00C67106">
                              <w:rPr>
                                <w:b/>
                                <w:bCs/>
                              </w:rPr>
                              <w:t>roject</w:t>
                            </w:r>
                            <w:r>
                              <w:rPr>
                                <w:b/>
                                <w:bCs/>
                              </w:rPr>
                              <w:t>:</w:t>
                            </w:r>
                            <w:r w:rsidRPr="00C67106">
                              <w:rPr>
                                <w:b/>
                                <w:bCs/>
                              </w:rPr>
                              <w:t xml:space="preserve"> “Breaking the Cycle of Violence”</w:t>
                            </w:r>
                            <w:r>
                              <w:rPr>
                                <w:b/>
                                <w:bCs/>
                              </w:rPr>
                              <w:t>,</w:t>
                            </w:r>
                            <w:r w:rsidRPr="00C67106">
                              <w:rPr>
                                <w:b/>
                                <w:bCs/>
                              </w:rPr>
                              <w:t xml:space="preserve"> funded by the Peacebuilding Fund</w:t>
                            </w:r>
                            <w:r>
                              <w:rPr>
                                <w:b/>
                                <w:bCs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786110" id="_x0000_s1031" type="#_x0000_t202" style="position:absolute;margin-left:0;margin-top:10.8pt;width:466.1pt;height:38.5pt;z-index:25167257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" fillcolor="#8eaadb [1940]">
                <v:textbox>
                  <w:txbxContent>
                    <w:p w14:paraId="3AA3336C" w14:textId="77777777" w:rsidR="00093A3F" w:rsidRPr="004B4A1C" w:rsidRDefault="00093A3F" w:rsidP="00093A3F">
                      <w:pPr>
                        <w:rPr>
                          <w:b/>
                          <w:bCs/>
                        </w:rPr>
                      </w:pPr>
                      <w:r w:rsidRPr="004B4A1C">
                        <w:rPr>
                          <w:b/>
                          <w:bCs/>
                        </w:rPr>
                        <w:t xml:space="preserve">Dialogue on victim’s and survivor’s transitional justice issues in </w:t>
                      </w:r>
                      <w:proofErr w:type="spellStart"/>
                      <w:r w:rsidRPr="004B4A1C">
                        <w:rPr>
                          <w:b/>
                          <w:bCs/>
                        </w:rPr>
                        <w:t>Tochriah</w:t>
                      </w:r>
                      <w:proofErr w:type="spellEnd"/>
                      <w:r w:rsidRPr="004B4A1C">
                        <w:rPr>
                          <w:b/>
                          <w:bCs/>
                        </w:rPr>
                        <w:t xml:space="preserve"> IDP camp, Leer County.</w:t>
                      </w:r>
                      <w:r>
                        <w:rPr>
                          <w:b/>
                          <w:bCs/>
                        </w:rPr>
                        <w:t xml:space="preserve"> P</w:t>
                      </w:r>
                      <w:r w:rsidRPr="00C67106">
                        <w:rPr>
                          <w:b/>
                          <w:bCs/>
                        </w:rPr>
                        <w:t>roject</w:t>
                      </w:r>
                      <w:r>
                        <w:rPr>
                          <w:b/>
                          <w:bCs/>
                        </w:rPr>
                        <w:t>:</w:t>
                      </w:r>
                      <w:r w:rsidRPr="00C67106">
                        <w:rPr>
                          <w:b/>
                          <w:bCs/>
                        </w:rPr>
                        <w:t xml:space="preserve"> “Breaking the Cycle of Violence”</w:t>
                      </w:r>
                      <w:r>
                        <w:rPr>
                          <w:b/>
                          <w:bCs/>
                        </w:rPr>
                        <w:t>,</w:t>
                      </w:r>
                      <w:r w:rsidRPr="00C67106">
                        <w:rPr>
                          <w:b/>
                          <w:bCs/>
                        </w:rPr>
                        <w:t xml:space="preserve"> funded by the Peacebuilding Fund</w:t>
                      </w:r>
                      <w:r>
                        <w:rPr>
                          <w:b/>
                          <w:bCs/>
                        </w:rPr>
                        <w:t>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F9265DD" w14:textId="62968F77" w:rsidR="00093A3F" w:rsidRDefault="00093A3F" w:rsidP="00093A3F"/>
    <w:p w14:paraId="7E5A7A5E" w14:textId="7D285806" w:rsidR="00093A3F" w:rsidRDefault="00093A3F" w:rsidP="00093A3F"/>
    <w:p w14:paraId="701552FE" w14:textId="77777777" w:rsidR="00093A3F" w:rsidRDefault="00093A3F" w:rsidP="00093A3F"/>
    <w:p w14:paraId="7D1DDB5F" w14:textId="77777777" w:rsidR="00093A3F" w:rsidRDefault="00093A3F" w:rsidP="00093A3F"/>
    <w:p w14:paraId="7D75CA83" w14:textId="77777777" w:rsidR="00093A3F" w:rsidRDefault="00093A3F" w:rsidP="00093A3F"/>
    <w:p w14:paraId="2AE6FF4C" w14:textId="77777777" w:rsidR="00093A3F" w:rsidRDefault="00093A3F" w:rsidP="00093A3F"/>
    <w:p w14:paraId="7ADCDC40" w14:textId="77777777" w:rsidR="00093A3F" w:rsidRDefault="00093A3F" w:rsidP="00093A3F"/>
    <w:p w14:paraId="05FA74B2" w14:textId="77777777" w:rsidR="00093A3F" w:rsidRDefault="00093A3F" w:rsidP="00093A3F"/>
    <w:p w14:paraId="745B8470" w14:textId="77777777" w:rsidR="00093A3F" w:rsidRDefault="00093A3F" w:rsidP="00093A3F"/>
    <w:p w14:paraId="75F4AA3B" w14:textId="77777777" w:rsidR="00093A3F" w:rsidRDefault="00093A3F" w:rsidP="00093A3F"/>
    <w:p w14:paraId="463388DA" w14:textId="0A4ADB12" w:rsidR="00093A3F" w:rsidRDefault="00093A3F" w:rsidP="00093A3F"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685F248A" wp14:editId="74C2F83C">
                <wp:simplePos x="0" y="0"/>
                <wp:positionH relativeFrom="margin">
                  <wp:align>center</wp:align>
                </wp:positionH>
                <wp:positionV relativeFrom="paragraph">
                  <wp:posOffset>4360287</wp:posOffset>
                </wp:positionV>
                <wp:extent cx="5919470" cy="695325"/>
                <wp:effectExtent l="0" t="0" r="24130" b="28575"/>
                <wp:wrapSquare wrapText="bothSides"/>
                <wp:docPr id="8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9470" cy="69532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F87720" w14:textId="77777777" w:rsidR="00093A3F" w:rsidRPr="004B4A1C" w:rsidRDefault="00093A3F" w:rsidP="00093A3F">
                            <w:pPr>
                              <w:rPr>
                                <w:b/>
                                <w:bCs/>
                              </w:rPr>
                            </w:pPr>
                            <w:r w:rsidRPr="004B4A1C">
                              <w:rPr>
                                <w:b/>
                                <w:bCs/>
                              </w:rPr>
                              <w:t xml:space="preserve">Group photo after </w:t>
                            </w:r>
                            <w:r>
                              <w:rPr>
                                <w:b/>
                                <w:bCs/>
                              </w:rPr>
                              <w:t>Leer’s</w:t>
                            </w:r>
                            <w:r w:rsidRPr="004B4A1C">
                              <w:rPr>
                                <w:b/>
                                <w:bCs/>
                              </w:rPr>
                              <w:t xml:space="preserve"> survivor network members organized an event on </w:t>
                            </w:r>
                            <w:r>
                              <w:rPr>
                                <w:b/>
                                <w:bCs/>
                              </w:rPr>
                              <w:t>peace and reconciliation - topic</w:t>
                            </w:r>
                            <w:r w:rsidRPr="004B4A1C">
                              <w:rPr>
                                <w:b/>
                                <w:bCs/>
                              </w:rPr>
                              <w:t xml:space="preserve"> selected by the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members.</w:t>
                            </w:r>
                            <w:r w:rsidRPr="00D141F1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</w:rPr>
                              <w:t>P</w:t>
                            </w:r>
                            <w:r w:rsidRPr="00C67106">
                              <w:rPr>
                                <w:b/>
                                <w:bCs/>
                              </w:rPr>
                              <w:t>roject</w:t>
                            </w:r>
                            <w:r>
                              <w:rPr>
                                <w:b/>
                                <w:bCs/>
                              </w:rPr>
                              <w:t>:</w:t>
                            </w:r>
                            <w:r w:rsidRPr="00C67106">
                              <w:rPr>
                                <w:b/>
                                <w:bCs/>
                              </w:rPr>
                              <w:t xml:space="preserve"> “Breaking the Cycle of Violence”</w:t>
                            </w:r>
                            <w:r>
                              <w:rPr>
                                <w:b/>
                                <w:bCs/>
                              </w:rPr>
                              <w:t>,</w:t>
                            </w:r>
                            <w:r w:rsidRPr="00C67106">
                              <w:rPr>
                                <w:b/>
                                <w:bCs/>
                              </w:rPr>
                              <w:t xml:space="preserve"> funded by the Peacebuilding Fund</w:t>
                            </w:r>
                            <w:r>
                              <w:rPr>
                                <w:b/>
                                <w:bCs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5F248A" id="_x0000_s1032" type="#_x0000_t202" style="position:absolute;margin-left:0;margin-top:343.35pt;width:466.1pt;height:54.75pt;z-index:25167360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" fillcolor="#8eaadb [1940]">
                <v:textbox>
                  <w:txbxContent>
                    <w:p w14:paraId="21F87720" w14:textId="77777777" w:rsidR="00093A3F" w:rsidRPr="004B4A1C" w:rsidRDefault="00093A3F" w:rsidP="00093A3F">
                      <w:pPr>
                        <w:rPr>
                          <w:b/>
                          <w:bCs/>
                        </w:rPr>
                      </w:pPr>
                      <w:r w:rsidRPr="004B4A1C">
                        <w:rPr>
                          <w:b/>
                          <w:bCs/>
                        </w:rPr>
                        <w:t xml:space="preserve">Group photo after </w:t>
                      </w:r>
                      <w:r>
                        <w:rPr>
                          <w:b/>
                          <w:bCs/>
                        </w:rPr>
                        <w:t>Leer’s</w:t>
                      </w:r>
                      <w:r w:rsidRPr="004B4A1C">
                        <w:rPr>
                          <w:b/>
                          <w:bCs/>
                        </w:rPr>
                        <w:t xml:space="preserve"> survivor network members organized an event on </w:t>
                      </w:r>
                      <w:r>
                        <w:rPr>
                          <w:b/>
                          <w:bCs/>
                        </w:rPr>
                        <w:t>peace and reconciliation - topic</w:t>
                      </w:r>
                      <w:r w:rsidRPr="004B4A1C">
                        <w:rPr>
                          <w:b/>
                          <w:bCs/>
                        </w:rPr>
                        <w:t xml:space="preserve"> selected by the</w:t>
                      </w:r>
                      <w:r>
                        <w:rPr>
                          <w:b/>
                          <w:bCs/>
                        </w:rPr>
                        <w:t xml:space="preserve"> members.</w:t>
                      </w:r>
                      <w:r w:rsidRPr="00D141F1">
                        <w:rPr>
                          <w:b/>
                          <w:bCs/>
                        </w:rPr>
                        <w:t xml:space="preserve"> </w:t>
                      </w:r>
                      <w:r>
                        <w:rPr>
                          <w:b/>
                          <w:bCs/>
                        </w:rPr>
                        <w:t>P</w:t>
                      </w:r>
                      <w:r w:rsidRPr="00C67106">
                        <w:rPr>
                          <w:b/>
                          <w:bCs/>
                        </w:rPr>
                        <w:t>roject</w:t>
                      </w:r>
                      <w:r>
                        <w:rPr>
                          <w:b/>
                          <w:bCs/>
                        </w:rPr>
                        <w:t>:</w:t>
                      </w:r>
                      <w:r w:rsidRPr="00C67106">
                        <w:rPr>
                          <w:b/>
                          <w:bCs/>
                        </w:rPr>
                        <w:t xml:space="preserve"> “Breaking the Cycle of Violence”</w:t>
                      </w:r>
                      <w:r>
                        <w:rPr>
                          <w:b/>
                          <w:bCs/>
                        </w:rPr>
                        <w:t>,</w:t>
                      </w:r>
                      <w:r w:rsidRPr="00C67106">
                        <w:rPr>
                          <w:b/>
                          <w:bCs/>
                        </w:rPr>
                        <w:t xml:space="preserve"> funded by the Peacebuilding Fund</w:t>
                      </w:r>
                      <w:r>
                        <w:rPr>
                          <w:b/>
                          <w:bCs/>
                        </w:rPr>
                        <w:t>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9504" behindDoc="0" locked="0" layoutInCell="1" allowOverlap="1" wp14:anchorId="00F0003F" wp14:editId="42A4DC4B">
            <wp:simplePos x="0" y="0"/>
            <wp:positionH relativeFrom="margin">
              <wp:align>center</wp:align>
            </wp:positionH>
            <wp:positionV relativeFrom="paragraph">
              <wp:posOffset>-3036</wp:posOffset>
            </wp:positionV>
            <wp:extent cx="5964036" cy="4698124"/>
            <wp:effectExtent l="0" t="0" r="0" b="762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4036" cy="46981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br w:type="page"/>
      </w:r>
    </w:p>
    <w:p w14:paraId="4215F0EE" w14:textId="6809777E" w:rsidR="00093A3F" w:rsidRDefault="00093A3F" w:rsidP="00093A3F">
      <w:r>
        <w:rPr>
          <w:noProof/>
        </w:rPr>
        <w:lastRenderedPageBreak/>
        <w:drawing>
          <wp:anchor distT="0" distB="0" distL="114300" distR="114300" simplePos="0" relativeHeight="251666432" behindDoc="0" locked="0" layoutInCell="1" allowOverlap="1" wp14:anchorId="2A213C1D" wp14:editId="4E39FE1B">
            <wp:simplePos x="0" y="0"/>
            <wp:positionH relativeFrom="margin">
              <wp:align>center</wp:align>
            </wp:positionH>
            <wp:positionV relativeFrom="paragraph">
              <wp:posOffset>-427348</wp:posOffset>
            </wp:positionV>
            <wp:extent cx="5948271" cy="4957010"/>
            <wp:effectExtent l="0" t="0" r="0" b="0"/>
            <wp:wrapNone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8271" cy="4957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EC8BD37" w14:textId="77777777" w:rsidR="00093A3F" w:rsidRDefault="00093A3F" w:rsidP="00093A3F"/>
    <w:p w14:paraId="560FD041" w14:textId="2BB990DA" w:rsidR="00093A3F" w:rsidRDefault="00093A3F" w:rsidP="00093A3F"/>
    <w:p w14:paraId="37B52F52" w14:textId="0F571FFF" w:rsidR="00093A3F" w:rsidRDefault="00093A3F" w:rsidP="00093A3F"/>
    <w:p w14:paraId="3CE5313C" w14:textId="77777777" w:rsidR="00093A3F" w:rsidRDefault="00093A3F" w:rsidP="00093A3F"/>
    <w:p w14:paraId="3F9E9979" w14:textId="2BE0BEEE" w:rsidR="00093A3F" w:rsidRDefault="00093A3F" w:rsidP="00093A3F"/>
    <w:p w14:paraId="42728628" w14:textId="2CC12417" w:rsidR="00093A3F" w:rsidRDefault="00093A3F" w:rsidP="00093A3F"/>
    <w:p w14:paraId="3E918625" w14:textId="77777777" w:rsidR="00093A3F" w:rsidRDefault="00093A3F" w:rsidP="00093A3F"/>
    <w:p w14:paraId="6FD41C92" w14:textId="77777777" w:rsidR="00093A3F" w:rsidRDefault="00093A3F" w:rsidP="00093A3F"/>
    <w:p w14:paraId="3758F2CB" w14:textId="77777777" w:rsidR="00093A3F" w:rsidRDefault="00093A3F" w:rsidP="00093A3F"/>
    <w:p w14:paraId="6A6722FF" w14:textId="77777777" w:rsidR="00093A3F" w:rsidRDefault="00093A3F" w:rsidP="00093A3F"/>
    <w:p w14:paraId="11B674E5" w14:textId="77777777" w:rsidR="00093A3F" w:rsidRDefault="00093A3F" w:rsidP="00093A3F"/>
    <w:p w14:paraId="1FAF2A05" w14:textId="77777777" w:rsidR="00093A3F" w:rsidRDefault="00093A3F" w:rsidP="00093A3F"/>
    <w:p w14:paraId="1DEBB778" w14:textId="77777777" w:rsidR="00093A3F" w:rsidRDefault="00093A3F" w:rsidP="00093A3F"/>
    <w:p w14:paraId="76EA2C2A" w14:textId="77777777" w:rsidR="00093A3F" w:rsidRDefault="00093A3F" w:rsidP="00093A3F"/>
    <w:p w14:paraId="10AD4298" w14:textId="77777777" w:rsidR="00093A3F" w:rsidRDefault="00093A3F" w:rsidP="00093A3F"/>
    <w:p w14:paraId="61E07418" w14:textId="77777777" w:rsidR="00093A3F" w:rsidRDefault="00093A3F" w:rsidP="00093A3F"/>
    <w:p w14:paraId="7AD2A35E" w14:textId="77777777" w:rsidR="00093A3F" w:rsidRDefault="00093A3F" w:rsidP="00093A3F"/>
    <w:p w14:paraId="7DD24781" w14:textId="77777777" w:rsidR="00093A3F" w:rsidRDefault="00093A3F" w:rsidP="00093A3F"/>
    <w:p w14:paraId="070E1189" w14:textId="77777777" w:rsidR="00093A3F" w:rsidRDefault="00093A3F" w:rsidP="00093A3F"/>
    <w:p w14:paraId="41C35703" w14:textId="77777777" w:rsidR="00093A3F" w:rsidRDefault="00093A3F" w:rsidP="00093A3F"/>
    <w:p w14:paraId="7DEDE84D" w14:textId="77777777" w:rsidR="00093A3F" w:rsidRDefault="00093A3F" w:rsidP="00093A3F"/>
    <w:p w14:paraId="2AF5C67D" w14:textId="0055574F" w:rsidR="00093A3F" w:rsidRDefault="00093A3F" w:rsidP="00093A3F"/>
    <w:p w14:paraId="31CC6E45" w14:textId="77777777" w:rsidR="00093A3F" w:rsidRDefault="00093A3F" w:rsidP="00093A3F"/>
    <w:p w14:paraId="0AAF2423" w14:textId="6D2B2D12" w:rsidR="00093A3F" w:rsidRDefault="00093A3F" w:rsidP="00093A3F"/>
    <w:p w14:paraId="7C0A08BC" w14:textId="6503107E" w:rsidR="00093A3F" w:rsidRDefault="00093A3F" w:rsidP="00093A3F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5AC23D4E" wp14:editId="419CA4B7">
                <wp:simplePos x="0" y="0"/>
                <wp:positionH relativeFrom="margin">
                  <wp:align>center</wp:align>
                </wp:positionH>
                <wp:positionV relativeFrom="paragraph">
                  <wp:posOffset>117714</wp:posOffset>
                </wp:positionV>
                <wp:extent cx="5919470" cy="523875"/>
                <wp:effectExtent l="0" t="0" r="24130" b="28575"/>
                <wp:wrapSquare wrapText="bothSides"/>
                <wp:docPr id="8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9470" cy="52387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FEC5A4" w14:textId="77777777" w:rsidR="00093A3F" w:rsidRPr="003A1873" w:rsidRDefault="00093A3F" w:rsidP="00093A3F">
                            <w:pPr>
                              <w:rPr>
                                <w:b/>
                                <w:bCs/>
                              </w:rPr>
                            </w:pPr>
                            <w:r w:rsidRPr="003A1873">
                              <w:rPr>
                                <w:b/>
                                <w:bCs/>
                              </w:rPr>
                              <w:t xml:space="preserve">Survivors network meeting for </w:t>
                            </w:r>
                            <w:proofErr w:type="spellStart"/>
                            <w:r w:rsidRPr="003A1873">
                              <w:rPr>
                                <w:b/>
                                <w:bCs/>
                              </w:rPr>
                              <w:t>Nyandiar</w:t>
                            </w:r>
                            <w:proofErr w:type="spellEnd"/>
                            <w:r w:rsidRPr="003A1873">
                              <w:rPr>
                                <w:b/>
                                <w:bCs/>
                              </w:rPr>
                              <w:t xml:space="preserve"> &amp; </w:t>
                            </w:r>
                            <w:proofErr w:type="spellStart"/>
                            <w:r w:rsidRPr="003A1873">
                              <w:rPr>
                                <w:b/>
                                <w:bCs/>
                              </w:rPr>
                              <w:t>Paluot</w:t>
                            </w:r>
                            <w:proofErr w:type="spellEnd"/>
                            <w:r w:rsidRPr="003A1873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Pr="003A1873">
                              <w:rPr>
                                <w:b/>
                                <w:bCs/>
                              </w:rPr>
                              <w:t>payams</w:t>
                            </w:r>
                            <w:proofErr w:type="spellEnd"/>
                            <w:r w:rsidRPr="003A1873">
                              <w:rPr>
                                <w:b/>
                                <w:bCs/>
                              </w:rPr>
                              <w:t>, Leer County.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P</w:t>
                            </w:r>
                            <w:r w:rsidRPr="00C67106">
                              <w:rPr>
                                <w:b/>
                                <w:bCs/>
                              </w:rPr>
                              <w:t>roject</w:t>
                            </w:r>
                            <w:r>
                              <w:rPr>
                                <w:b/>
                                <w:bCs/>
                              </w:rPr>
                              <w:t>:</w:t>
                            </w:r>
                            <w:r w:rsidRPr="00C67106">
                              <w:rPr>
                                <w:b/>
                                <w:bCs/>
                              </w:rPr>
                              <w:t xml:space="preserve"> “Breaking the Cycle of Violence”</w:t>
                            </w:r>
                            <w:r>
                              <w:rPr>
                                <w:b/>
                                <w:bCs/>
                              </w:rPr>
                              <w:t>,</w:t>
                            </w:r>
                            <w:r w:rsidRPr="00C67106">
                              <w:rPr>
                                <w:b/>
                                <w:bCs/>
                              </w:rPr>
                              <w:t xml:space="preserve"> funded by the Peacebuilding Fund</w:t>
                            </w:r>
                            <w:r>
                              <w:rPr>
                                <w:b/>
                                <w:bCs/>
                              </w:rPr>
                              <w:t>.</w:t>
                            </w:r>
                          </w:p>
                          <w:p w14:paraId="6FF0F533" w14:textId="77777777" w:rsidR="00093A3F" w:rsidRDefault="00093A3F" w:rsidP="00093A3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C23D4E" id="_x0000_s1033" type="#_x0000_t202" style="position:absolute;margin-left:0;margin-top:9.25pt;width:466.1pt;height:41.25pt;z-index:25167462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" fillcolor="#8eaadb [1940]">
                <v:textbox>
                  <w:txbxContent>
                    <w:p w14:paraId="53FEC5A4" w14:textId="77777777" w:rsidR="00093A3F" w:rsidRPr="003A1873" w:rsidRDefault="00093A3F" w:rsidP="00093A3F">
                      <w:pPr>
                        <w:rPr>
                          <w:b/>
                          <w:bCs/>
                        </w:rPr>
                      </w:pPr>
                      <w:r w:rsidRPr="003A1873">
                        <w:rPr>
                          <w:b/>
                          <w:bCs/>
                        </w:rPr>
                        <w:t xml:space="preserve">Survivors network meeting for </w:t>
                      </w:r>
                      <w:proofErr w:type="spellStart"/>
                      <w:r w:rsidRPr="003A1873">
                        <w:rPr>
                          <w:b/>
                          <w:bCs/>
                        </w:rPr>
                        <w:t>Nyandiar</w:t>
                      </w:r>
                      <w:proofErr w:type="spellEnd"/>
                      <w:r w:rsidRPr="003A1873">
                        <w:rPr>
                          <w:b/>
                          <w:bCs/>
                        </w:rPr>
                        <w:t xml:space="preserve"> &amp; </w:t>
                      </w:r>
                      <w:proofErr w:type="spellStart"/>
                      <w:r w:rsidRPr="003A1873">
                        <w:rPr>
                          <w:b/>
                          <w:bCs/>
                        </w:rPr>
                        <w:t>Paluot</w:t>
                      </w:r>
                      <w:proofErr w:type="spellEnd"/>
                      <w:r w:rsidRPr="003A1873">
                        <w:rPr>
                          <w:b/>
                          <w:bCs/>
                        </w:rPr>
                        <w:t xml:space="preserve"> </w:t>
                      </w:r>
                      <w:proofErr w:type="spellStart"/>
                      <w:r w:rsidRPr="003A1873">
                        <w:rPr>
                          <w:b/>
                          <w:bCs/>
                        </w:rPr>
                        <w:t>payams</w:t>
                      </w:r>
                      <w:proofErr w:type="spellEnd"/>
                      <w:r w:rsidRPr="003A1873">
                        <w:rPr>
                          <w:b/>
                          <w:bCs/>
                        </w:rPr>
                        <w:t>, Leer County.</w:t>
                      </w:r>
                      <w:r>
                        <w:rPr>
                          <w:b/>
                          <w:bCs/>
                        </w:rPr>
                        <w:t xml:space="preserve"> P</w:t>
                      </w:r>
                      <w:r w:rsidRPr="00C67106">
                        <w:rPr>
                          <w:b/>
                          <w:bCs/>
                        </w:rPr>
                        <w:t>roject</w:t>
                      </w:r>
                      <w:r>
                        <w:rPr>
                          <w:b/>
                          <w:bCs/>
                        </w:rPr>
                        <w:t>:</w:t>
                      </w:r>
                      <w:r w:rsidRPr="00C67106">
                        <w:rPr>
                          <w:b/>
                          <w:bCs/>
                        </w:rPr>
                        <w:t xml:space="preserve"> “Breaking the Cycle of Violence”</w:t>
                      </w:r>
                      <w:r>
                        <w:rPr>
                          <w:b/>
                          <w:bCs/>
                        </w:rPr>
                        <w:t>,</w:t>
                      </w:r>
                      <w:r w:rsidRPr="00C67106">
                        <w:rPr>
                          <w:b/>
                          <w:bCs/>
                        </w:rPr>
                        <w:t xml:space="preserve"> funded by the Peacebuilding Fund</w:t>
                      </w:r>
                      <w:r>
                        <w:rPr>
                          <w:b/>
                          <w:bCs/>
                        </w:rPr>
                        <w:t>.</w:t>
                      </w:r>
                    </w:p>
                    <w:p w14:paraId="6FF0F533" w14:textId="77777777" w:rsidR="00093A3F" w:rsidRDefault="00093A3F" w:rsidP="00093A3F"/>
                  </w:txbxContent>
                </v:textbox>
                <w10:wrap type="square" anchorx="margin"/>
              </v:shape>
            </w:pict>
          </mc:Fallback>
        </mc:AlternateContent>
      </w:r>
    </w:p>
    <w:p w14:paraId="27FE1314" w14:textId="77777777" w:rsidR="00093A3F" w:rsidRDefault="00093A3F" w:rsidP="00093A3F"/>
    <w:p w14:paraId="592EA6A1" w14:textId="77777777" w:rsidR="00093A3F" w:rsidRDefault="00093A3F" w:rsidP="00093A3F"/>
    <w:p w14:paraId="6DBB4973" w14:textId="77777777" w:rsidR="00093A3F" w:rsidRDefault="00093A3F" w:rsidP="00093A3F"/>
    <w:p w14:paraId="44FDAE3F" w14:textId="77777777" w:rsidR="00093A3F" w:rsidRDefault="00093A3F" w:rsidP="00093A3F"/>
    <w:p w14:paraId="53128F43" w14:textId="7A99AA9F" w:rsidR="00093A3F" w:rsidRDefault="00093A3F" w:rsidP="00093A3F">
      <w:r>
        <w:rPr>
          <w:noProof/>
        </w:rPr>
        <w:lastRenderedPageBreak/>
        <w:drawing>
          <wp:anchor distT="0" distB="0" distL="114300" distR="114300" simplePos="0" relativeHeight="251667456" behindDoc="0" locked="0" layoutInCell="1" allowOverlap="1" wp14:anchorId="47C1CBF4" wp14:editId="743384BA">
            <wp:simplePos x="0" y="0"/>
            <wp:positionH relativeFrom="margin">
              <wp:align>center</wp:align>
            </wp:positionH>
            <wp:positionV relativeFrom="paragraph">
              <wp:posOffset>-293628</wp:posOffset>
            </wp:positionV>
            <wp:extent cx="5943600" cy="3705860"/>
            <wp:effectExtent l="0" t="0" r="0" b="8890"/>
            <wp:wrapNone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05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A0ED828" w14:textId="77777777" w:rsidR="00093A3F" w:rsidRDefault="00093A3F" w:rsidP="00093A3F"/>
    <w:p w14:paraId="76872FB3" w14:textId="476EAC63" w:rsidR="00093A3F" w:rsidRDefault="00093A3F" w:rsidP="00093A3F"/>
    <w:p w14:paraId="3B3DD692" w14:textId="0ED77469" w:rsidR="00093A3F" w:rsidRDefault="00093A3F" w:rsidP="00093A3F"/>
    <w:p w14:paraId="4E5D7249" w14:textId="6CFD0096" w:rsidR="00093A3F" w:rsidRDefault="00093A3F" w:rsidP="00093A3F"/>
    <w:p w14:paraId="71F62CCA" w14:textId="77777777" w:rsidR="00093A3F" w:rsidRDefault="00093A3F" w:rsidP="00093A3F"/>
    <w:p w14:paraId="0C212C29" w14:textId="77777777" w:rsidR="00093A3F" w:rsidRDefault="00093A3F" w:rsidP="00093A3F"/>
    <w:p w14:paraId="6FA7CE39" w14:textId="77777777" w:rsidR="00093A3F" w:rsidRDefault="00093A3F" w:rsidP="00093A3F"/>
    <w:p w14:paraId="139F5CCB" w14:textId="77777777" w:rsidR="00093A3F" w:rsidRDefault="00093A3F" w:rsidP="00093A3F"/>
    <w:p w14:paraId="63B7836D" w14:textId="77777777" w:rsidR="00093A3F" w:rsidRDefault="00093A3F" w:rsidP="00093A3F"/>
    <w:p w14:paraId="1239E8D5" w14:textId="77777777" w:rsidR="00093A3F" w:rsidRDefault="00093A3F" w:rsidP="00093A3F"/>
    <w:p w14:paraId="52A5ECFF" w14:textId="77777777" w:rsidR="00093A3F" w:rsidRDefault="00093A3F" w:rsidP="00093A3F"/>
    <w:p w14:paraId="4281E6A0" w14:textId="77777777" w:rsidR="00093A3F" w:rsidRDefault="00093A3F" w:rsidP="00093A3F"/>
    <w:p w14:paraId="0C7968DC" w14:textId="77777777" w:rsidR="00093A3F" w:rsidRDefault="00093A3F" w:rsidP="00093A3F"/>
    <w:p w14:paraId="28B88682" w14:textId="77777777" w:rsidR="00093A3F" w:rsidRDefault="00093A3F" w:rsidP="00093A3F"/>
    <w:p w14:paraId="4A0CE0C0" w14:textId="77777777" w:rsidR="00093A3F" w:rsidRDefault="00093A3F" w:rsidP="00093A3F"/>
    <w:p w14:paraId="6B16F014" w14:textId="77777777" w:rsidR="00093A3F" w:rsidRDefault="00093A3F" w:rsidP="00093A3F"/>
    <w:p w14:paraId="6A05104C" w14:textId="0E52CD48" w:rsidR="00093A3F" w:rsidRDefault="00093A3F" w:rsidP="00093A3F"/>
    <w:p w14:paraId="5F4F1623" w14:textId="2B7FE387" w:rsidR="00093A3F" w:rsidRDefault="00093A3F" w:rsidP="00093A3F"/>
    <w:p w14:paraId="78113772" w14:textId="1999FC54" w:rsidR="00093A3F" w:rsidRDefault="00093A3F" w:rsidP="00093A3F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32153700" wp14:editId="4371ECB2">
                <wp:simplePos x="0" y="0"/>
                <wp:positionH relativeFrom="margin">
                  <wp:align>center</wp:align>
                </wp:positionH>
                <wp:positionV relativeFrom="paragraph">
                  <wp:posOffset>40244</wp:posOffset>
                </wp:positionV>
                <wp:extent cx="5919470" cy="742950"/>
                <wp:effectExtent l="0" t="0" r="24130" b="19050"/>
                <wp:wrapSquare wrapText="bothSides"/>
                <wp:docPr id="9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9470" cy="74295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FB9074" w14:textId="77777777" w:rsidR="00093A3F" w:rsidRPr="003A1873" w:rsidRDefault="00093A3F" w:rsidP="00093A3F">
                            <w:pPr>
                              <w:jc w:val="both"/>
                              <w:rPr>
                                <w:b/>
                                <w:bCs/>
                              </w:rPr>
                            </w:pPr>
                            <w:r w:rsidRPr="003A1873">
                              <w:rPr>
                                <w:b/>
                                <w:bCs/>
                              </w:rPr>
                              <w:t xml:space="preserve">Survivors from </w:t>
                            </w:r>
                            <w:proofErr w:type="spellStart"/>
                            <w:r w:rsidRPr="003A1873">
                              <w:rPr>
                                <w:b/>
                                <w:bCs/>
                              </w:rPr>
                              <w:t>Bor’s</w:t>
                            </w:r>
                            <w:proofErr w:type="spellEnd"/>
                            <w:r w:rsidRPr="003A1873">
                              <w:rPr>
                                <w:b/>
                                <w:bCs/>
                              </w:rPr>
                              <w:t xml:space="preserve"> established networks participate on a dialogue on conflict related sexual violence, building their capacity and skills to raise their voices.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P</w:t>
                            </w:r>
                            <w:r w:rsidRPr="00C67106">
                              <w:rPr>
                                <w:b/>
                                <w:bCs/>
                              </w:rPr>
                              <w:t>roject</w:t>
                            </w:r>
                            <w:r>
                              <w:rPr>
                                <w:b/>
                                <w:bCs/>
                              </w:rPr>
                              <w:t>:</w:t>
                            </w:r>
                            <w:r w:rsidRPr="00C67106">
                              <w:rPr>
                                <w:b/>
                                <w:bCs/>
                              </w:rPr>
                              <w:t xml:space="preserve"> “Breaking the Cycle of Violence”</w:t>
                            </w:r>
                            <w:r>
                              <w:rPr>
                                <w:b/>
                                <w:bCs/>
                              </w:rPr>
                              <w:t>,</w:t>
                            </w:r>
                            <w:r w:rsidRPr="00C67106">
                              <w:rPr>
                                <w:b/>
                                <w:bCs/>
                              </w:rPr>
                              <w:t xml:space="preserve"> funded by the Peacebuilding Fund</w:t>
                            </w:r>
                            <w:r>
                              <w:rPr>
                                <w:b/>
                                <w:bCs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153700" id="_x0000_s1034" type="#_x0000_t202" style="position:absolute;margin-left:0;margin-top:3.15pt;width:466.1pt;height:58.5pt;z-index:25167564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" fillcolor="#8eaadb [1940]">
                <v:textbox>
                  <w:txbxContent>
                    <w:p w14:paraId="09FB9074" w14:textId="77777777" w:rsidR="00093A3F" w:rsidRPr="003A1873" w:rsidRDefault="00093A3F" w:rsidP="00093A3F">
                      <w:pPr>
                        <w:jc w:val="both"/>
                        <w:rPr>
                          <w:b/>
                          <w:bCs/>
                        </w:rPr>
                      </w:pPr>
                      <w:r w:rsidRPr="003A1873">
                        <w:rPr>
                          <w:b/>
                          <w:bCs/>
                        </w:rPr>
                        <w:t xml:space="preserve">Survivors from </w:t>
                      </w:r>
                      <w:proofErr w:type="spellStart"/>
                      <w:r w:rsidRPr="003A1873">
                        <w:rPr>
                          <w:b/>
                          <w:bCs/>
                        </w:rPr>
                        <w:t>Bor’s</w:t>
                      </w:r>
                      <w:proofErr w:type="spellEnd"/>
                      <w:r w:rsidRPr="003A1873">
                        <w:rPr>
                          <w:b/>
                          <w:bCs/>
                        </w:rPr>
                        <w:t xml:space="preserve"> established networks participate on a dialogue on conflict related sexual violence, building their capacity and skills to raise their voices.</w:t>
                      </w:r>
                      <w:r>
                        <w:rPr>
                          <w:b/>
                          <w:bCs/>
                        </w:rPr>
                        <w:t xml:space="preserve"> P</w:t>
                      </w:r>
                      <w:r w:rsidRPr="00C67106">
                        <w:rPr>
                          <w:b/>
                          <w:bCs/>
                        </w:rPr>
                        <w:t>roject</w:t>
                      </w:r>
                      <w:r>
                        <w:rPr>
                          <w:b/>
                          <w:bCs/>
                        </w:rPr>
                        <w:t>:</w:t>
                      </w:r>
                      <w:r w:rsidRPr="00C67106">
                        <w:rPr>
                          <w:b/>
                          <w:bCs/>
                        </w:rPr>
                        <w:t xml:space="preserve"> “Breaking the Cycle of Violence”</w:t>
                      </w:r>
                      <w:r>
                        <w:rPr>
                          <w:b/>
                          <w:bCs/>
                        </w:rPr>
                        <w:t>,</w:t>
                      </w:r>
                      <w:r w:rsidRPr="00C67106">
                        <w:rPr>
                          <w:b/>
                          <w:bCs/>
                        </w:rPr>
                        <w:t xml:space="preserve"> funded by the Peacebuilding Fund</w:t>
                      </w:r>
                      <w:r>
                        <w:rPr>
                          <w:b/>
                          <w:bCs/>
                        </w:rPr>
                        <w:t>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788FE7C" w14:textId="77777777" w:rsidR="00093A3F" w:rsidRDefault="00093A3F" w:rsidP="00093A3F"/>
    <w:p w14:paraId="6D97AE71" w14:textId="77777777" w:rsidR="00093A3F" w:rsidRDefault="00093A3F" w:rsidP="00093A3F"/>
    <w:p w14:paraId="6F0C0542" w14:textId="5554CDFF" w:rsidR="00093A3F" w:rsidRDefault="00093A3F" w:rsidP="00093A3F"/>
    <w:p w14:paraId="3B329782" w14:textId="77777777" w:rsidR="00093A3F" w:rsidRDefault="00093A3F" w:rsidP="00093A3F"/>
    <w:p w14:paraId="1EEB2AAC" w14:textId="77777777" w:rsidR="00093A3F" w:rsidRDefault="00093A3F" w:rsidP="00093A3F"/>
    <w:p w14:paraId="3ED0D729" w14:textId="77777777" w:rsidR="00093A3F" w:rsidRDefault="00093A3F" w:rsidP="00093A3F"/>
    <w:p w14:paraId="6CDB0F17" w14:textId="77777777" w:rsidR="00093A3F" w:rsidRDefault="00093A3F" w:rsidP="00093A3F"/>
    <w:p w14:paraId="2ADEE556" w14:textId="77777777" w:rsidR="00093A3F" w:rsidRDefault="00093A3F" w:rsidP="00093A3F"/>
    <w:p w14:paraId="4410D102" w14:textId="77777777" w:rsidR="00093A3F" w:rsidRDefault="00093A3F" w:rsidP="00093A3F"/>
    <w:p w14:paraId="542F1F7A" w14:textId="77777777" w:rsidR="00093A3F" w:rsidRDefault="00093A3F" w:rsidP="00093A3F"/>
    <w:p w14:paraId="2ED77EC9" w14:textId="316F8CB3" w:rsidR="00093A3F" w:rsidRDefault="00093A3F" w:rsidP="00093A3F">
      <w:r>
        <w:rPr>
          <w:noProof/>
        </w:rPr>
        <w:lastRenderedPageBreak/>
        <w:drawing>
          <wp:anchor distT="0" distB="0" distL="114300" distR="114300" simplePos="0" relativeHeight="251670528" behindDoc="0" locked="0" layoutInCell="1" allowOverlap="1" wp14:anchorId="5CB2C961" wp14:editId="1F75796F">
            <wp:simplePos x="0" y="0"/>
            <wp:positionH relativeFrom="margin">
              <wp:align>center</wp:align>
            </wp:positionH>
            <wp:positionV relativeFrom="paragraph">
              <wp:posOffset>10537</wp:posOffset>
            </wp:positionV>
            <wp:extent cx="6362700" cy="3543242"/>
            <wp:effectExtent l="0" t="0" r="0" b="635"/>
            <wp:wrapNone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2700" cy="35432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27BB57" w14:textId="77777777" w:rsidR="00093A3F" w:rsidRDefault="00093A3F" w:rsidP="00093A3F"/>
    <w:p w14:paraId="3B4AB5AC" w14:textId="77777777" w:rsidR="00093A3F" w:rsidRDefault="00093A3F" w:rsidP="00093A3F"/>
    <w:p w14:paraId="3C2862BF" w14:textId="77777777" w:rsidR="00093A3F" w:rsidRDefault="00093A3F" w:rsidP="00093A3F"/>
    <w:p w14:paraId="74611C5D" w14:textId="6B71329A" w:rsidR="00093A3F" w:rsidRDefault="00093A3F" w:rsidP="00093A3F"/>
    <w:p w14:paraId="4C8A19F7" w14:textId="77777777" w:rsidR="00093A3F" w:rsidRDefault="00093A3F" w:rsidP="00093A3F"/>
    <w:p w14:paraId="6912EE12" w14:textId="77777777" w:rsidR="00093A3F" w:rsidRDefault="00093A3F" w:rsidP="00093A3F"/>
    <w:p w14:paraId="16442479" w14:textId="0AF1253E" w:rsidR="00093A3F" w:rsidRDefault="00093A3F" w:rsidP="00093A3F"/>
    <w:p w14:paraId="4F37FA11" w14:textId="337317B9" w:rsidR="00093A3F" w:rsidRDefault="00093A3F" w:rsidP="00093A3F"/>
    <w:p w14:paraId="31813C49" w14:textId="6CD8C984" w:rsidR="00093A3F" w:rsidRDefault="00093A3F" w:rsidP="00093A3F"/>
    <w:p w14:paraId="45F29BC1" w14:textId="3A728143" w:rsidR="00093A3F" w:rsidRDefault="00093A3F" w:rsidP="00093A3F"/>
    <w:p w14:paraId="074E0FC9" w14:textId="6FA761A2" w:rsidR="00093A3F" w:rsidRDefault="00093A3F" w:rsidP="00093A3F"/>
    <w:p w14:paraId="58C04F3C" w14:textId="297E13DB" w:rsidR="00093A3F" w:rsidRDefault="00093A3F" w:rsidP="00093A3F"/>
    <w:p w14:paraId="64AC99FF" w14:textId="2905D488" w:rsidR="00093A3F" w:rsidRDefault="00093A3F" w:rsidP="00093A3F"/>
    <w:p w14:paraId="4C9CA660" w14:textId="2F16A04D" w:rsidR="00093A3F" w:rsidRDefault="00093A3F" w:rsidP="00093A3F"/>
    <w:p w14:paraId="30A78971" w14:textId="5DC23EDC" w:rsidR="00093A3F" w:rsidRDefault="00093A3F" w:rsidP="00093A3F"/>
    <w:p w14:paraId="36FB9F10" w14:textId="1316D9A2" w:rsidR="00093A3F" w:rsidRDefault="00093A3F" w:rsidP="00093A3F">
      <w:pPr>
        <w:tabs>
          <w:tab w:val="left" w:pos="0"/>
        </w:tabs>
      </w:pPr>
    </w:p>
    <w:p w14:paraId="55806A2A" w14:textId="1D705F10" w:rsidR="00093A3F" w:rsidRDefault="00093A3F" w:rsidP="00093A3F">
      <w:pPr>
        <w:tabs>
          <w:tab w:val="left" w:pos="0"/>
        </w:tabs>
      </w:pPr>
    </w:p>
    <w:p w14:paraId="524FB0F2" w14:textId="30C38966" w:rsidR="00093A3F" w:rsidRDefault="00093A3F" w:rsidP="00093A3F">
      <w:pPr>
        <w:tabs>
          <w:tab w:val="left" w:pos="0"/>
        </w:tabs>
      </w:pPr>
    </w:p>
    <w:p w14:paraId="0E4BBA35" w14:textId="77AE9D11" w:rsidR="00093A3F" w:rsidRDefault="00093A3F" w:rsidP="00093A3F">
      <w:pPr>
        <w:tabs>
          <w:tab w:val="left" w:pos="0"/>
        </w:tabs>
      </w:pPr>
    </w:p>
    <w:p w14:paraId="6B34852E" w14:textId="70AF2C2A" w:rsidR="00093A3F" w:rsidRDefault="00093A3F" w:rsidP="00093A3F">
      <w:pPr>
        <w:tabs>
          <w:tab w:val="left" w:pos="0"/>
        </w:tabs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446802B2" wp14:editId="0B3E2898">
                <wp:simplePos x="0" y="0"/>
                <wp:positionH relativeFrom="margin">
                  <wp:align>center</wp:align>
                </wp:positionH>
                <wp:positionV relativeFrom="paragraph">
                  <wp:posOffset>4244</wp:posOffset>
                </wp:positionV>
                <wp:extent cx="6343650" cy="695325"/>
                <wp:effectExtent l="0" t="0" r="19050" b="28575"/>
                <wp:wrapNone/>
                <wp:docPr id="9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43650" cy="69532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E16D69" w14:textId="77777777" w:rsidR="00093A3F" w:rsidRPr="006779FD" w:rsidRDefault="00093A3F" w:rsidP="00093A3F">
                            <w:pPr>
                              <w:rPr>
                                <w:b/>
                                <w:bCs/>
                              </w:rPr>
                            </w:pPr>
                            <w:r w:rsidRPr="006779FD">
                              <w:rPr>
                                <w:b/>
                                <w:bCs/>
                              </w:rPr>
                              <w:t>The chairperson of Jonglei</w:t>
                            </w:r>
                            <w:r>
                              <w:rPr>
                                <w:b/>
                                <w:bCs/>
                              </w:rPr>
                              <w:t>’s</w:t>
                            </w:r>
                            <w:r w:rsidRPr="006779FD">
                              <w:rPr>
                                <w:b/>
                                <w:bCs/>
                              </w:rPr>
                              <w:t xml:space="preserve"> Transitional Justice Forum giv</w:t>
                            </w:r>
                            <w:r>
                              <w:rPr>
                                <w:b/>
                                <w:bCs/>
                              </w:rPr>
                              <w:t>es</w:t>
                            </w:r>
                            <w:r w:rsidRPr="006779FD">
                              <w:rPr>
                                <w:b/>
                                <w:bCs/>
                              </w:rPr>
                              <w:t xml:space="preserve"> welcom</w:t>
                            </w:r>
                            <w:r>
                              <w:rPr>
                                <w:b/>
                                <w:bCs/>
                              </w:rPr>
                              <w:t>ing</w:t>
                            </w:r>
                            <w:r w:rsidRPr="006779FD">
                              <w:rPr>
                                <w:b/>
                                <w:bCs/>
                              </w:rPr>
                              <w:t xml:space="preserve"> remarks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to</w:t>
                            </w:r>
                            <w:r w:rsidRPr="006779FD">
                              <w:rPr>
                                <w:b/>
                                <w:bCs/>
                              </w:rPr>
                              <w:t xml:space="preserve"> customary and </w:t>
                            </w:r>
                            <w:r>
                              <w:rPr>
                                <w:b/>
                                <w:bCs/>
                              </w:rPr>
                              <w:t>f</w:t>
                            </w:r>
                            <w:r w:rsidRPr="006779FD">
                              <w:rPr>
                                <w:b/>
                                <w:bCs/>
                              </w:rPr>
                              <w:t xml:space="preserve">ormal </w:t>
                            </w:r>
                            <w:r>
                              <w:rPr>
                                <w:b/>
                                <w:bCs/>
                              </w:rPr>
                              <w:t>j</w:t>
                            </w:r>
                            <w:r w:rsidRPr="006779FD">
                              <w:rPr>
                                <w:b/>
                                <w:bCs/>
                              </w:rPr>
                              <w:t>ust</w:t>
                            </w:r>
                            <w:r>
                              <w:rPr>
                                <w:b/>
                                <w:bCs/>
                              </w:rPr>
                              <w:t>i</w:t>
                            </w:r>
                            <w:r w:rsidRPr="006779FD">
                              <w:rPr>
                                <w:b/>
                                <w:bCs/>
                              </w:rPr>
                              <w:t xml:space="preserve">ce actors </w:t>
                            </w:r>
                            <w:r>
                              <w:rPr>
                                <w:b/>
                                <w:bCs/>
                              </w:rPr>
                              <w:t>during a</w:t>
                            </w:r>
                            <w:r w:rsidRPr="006779FD">
                              <w:rPr>
                                <w:b/>
                                <w:bCs/>
                              </w:rPr>
                              <w:t xml:space="preserve"> Transitional Just</w:t>
                            </w:r>
                            <w:r>
                              <w:rPr>
                                <w:b/>
                                <w:bCs/>
                              </w:rPr>
                              <w:t>i</w:t>
                            </w:r>
                            <w:r w:rsidRPr="006779FD">
                              <w:rPr>
                                <w:b/>
                                <w:bCs/>
                              </w:rPr>
                              <w:t>ce training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in Bor. P</w:t>
                            </w:r>
                            <w:r w:rsidRPr="00C67106">
                              <w:rPr>
                                <w:b/>
                                <w:bCs/>
                              </w:rPr>
                              <w:t>roject</w:t>
                            </w:r>
                            <w:r>
                              <w:rPr>
                                <w:b/>
                                <w:bCs/>
                              </w:rPr>
                              <w:t>:</w:t>
                            </w:r>
                            <w:r w:rsidRPr="00C67106">
                              <w:rPr>
                                <w:b/>
                                <w:bCs/>
                              </w:rPr>
                              <w:t xml:space="preserve"> “Breaking the Cycle of Violence”</w:t>
                            </w:r>
                            <w:r>
                              <w:rPr>
                                <w:b/>
                                <w:bCs/>
                              </w:rPr>
                              <w:t>,</w:t>
                            </w:r>
                            <w:r w:rsidRPr="00C67106">
                              <w:rPr>
                                <w:b/>
                                <w:bCs/>
                              </w:rPr>
                              <w:t xml:space="preserve"> funded by the Peacebuilding Fund</w:t>
                            </w:r>
                            <w:r>
                              <w:rPr>
                                <w:b/>
                                <w:bCs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6802B2" id="_x0000_s1035" type="#_x0000_t202" style="position:absolute;margin-left:0;margin-top:.35pt;width:499.5pt;height:54.75pt;z-index:25167667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" fillcolor="#8eaadb [1940]">
                <v:textbox>
                  <w:txbxContent>
                    <w:p w14:paraId="12E16D69" w14:textId="77777777" w:rsidR="00093A3F" w:rsidRPr="006779FD" w:rsidRDefault="00093A3F" w:rsidP="00093A3F">
                      <w:pPr>
                        <w:rPr>
                          <w:b/>
                          <w:bCs/>
                        </w:rPr>
                      </w:pPr>
                      <w:r w:rsidRPr="006779FD">
                        <w:rPr>
                          <w:b/>
                          <w:bCs/>
                        </w:rPr>
                        <w:t>The chairperson of Jonglei</w:t>
                      </w:r>
                      <w:r>
                        <w:rPr>
                          <w:b/>
                          <w:bCs/>
                        </w:rPr>
                        <w:t>’s</w:t>
                      </w:r>
                      <w:r w:rsidRPr="006779FD">
                        <w:rPr>
                          <w:b/>
                          <w:bCs/>
                        </w:rPr>
                        <w:t xml:space="preserve"> Transitional Justice Forum giv</w:t>
                      </w:r>
                      <w:r>
                        <w:rPr>
                          <w:b/>
                          <w:bCs/>
                        </w:rPr>
                        <w:t>es</w:t>
                      </w:r>
                      <w:r w:rsidRPr="006779FD">
                        <w:rPr>
                          <w:b/>
                          <w:bCs/>
                        </w:rPr>
                        <w:t xml:space="preserve"> welcom</w:t>
                      </w:r>
                      <w:r>
                        <w:rPr>
                          <w:b/>
                          <w:bCs/>
                        </w:rPr>
                        <w:t>ing</w:t>
                      </w:r>
                      <w:r w:rsidRPr="006779FD">
                        <w:rPr>
                          <w:b/>
                          <w:bCs/>
                        </w:rPr>
                        <w:t xml:space="preserve"> remarks</w:t>
                      </w:r>
                      <w:r>
                        <w:rPr>
                          <w:b/>
                          <w:bCs/>
                        </w:rPr>
                        <w:t xml:space="preserve"> to</w:t>
                      </w:r>
                      <w:r w:rsidRPr="006779FD">
                        <w:rPr>
                          <w:b/>
                          <w:bCs/>
                        </w:rPr>
                        <w:t xml:space="preserve"> customary and </w:t>
                      </w:r>
                      <w:r>
                        <w:rPr>
                          <w:b/>
                          <w:bCs/>
                        </w:rPr>
                        <w:t>f</w:t>
                      </w:r>
                      <w:r w:rsidRPr="006779FD">
                        <w:rPr>
                          <w:b/>
                          <w:bCs/>
                        </w:rPr>
                        <w:t xml:space="preserve">ormal </w:t>
                      </w:r>
                      <w:r>
                        <w:rPr>
                          <w:b/>
                          <w:bCs/>
                        </w:rPr>
                        <w:t>j</w:t>
                      </w:r>
                      <w:r w:rsidRPr="006779FD">
                        <w:rPr>
                          <w:b/>
                          <w:bCs/>
                        </w:rPr>
                        <w:t>ust</w:t>
                      </w:r>
                      <w:r>
                        <w:rPr>
                          <w:b/>
                          <w:bCs/>
                        </w:rPr>
                        <w:t>i</w:t>
                      </w:r>
                      <w:r w:rsidRPr="006779FD">
                        <w:rPr>
                          <w:b/>
                          <w:bCs/>
                        </w:rPr>
                        <w:t xml:space="preserve">ce actors </w:t>
                      </w:r>
                      <w:r>
                        <w:rPr>
                          <w:b/>
                          <w:bCs/>
                        </w:rPr>
                        <w:t>during a</w:t>
                      </w:r>
                      <w:r w:rsidRPr="006779FD">
                        <w:rPr>
                          <w:b/>
                          <w:bCs/>
                        </w:rPr>
                        <w:t xml:space="preserve"> Transitional Just</w:t>
                      </w:r>
                      <w:r>
                        <w:rPr>
                          <w:b/>
                          <w:bCs/>
                        </w:rPr>
                        <w:t>i</w:t>
                      </w:r>
                      <w:r w:rsidRPr="006779FD">
                        <w:rPr>
                          <w:b/>
                          <w:bCs/>
                        </w:rPr>
                        <w:t>ce training</w:t>
                      </w:r>
                      <w:r>
                        <w:rPr>
                          <w:b/>
                          <w:bCs/>
                        </w:rPr>
                        <w:t xml:space="preserve"> in Bor. P</w:t>
                      </w:r>
                      <w:r w:rsidRPr="00C67106">
                        <w:rPr>
                          <w:b/>
                          <w:bCs/>
                        </w:rPr>
                        <w:t>roject</w:t>
                      </w:r>
                      <w:r>
                        <w:rPr>
                          <w:b/>
                          <w:bCs/>
                        </w:rPr>
                        <w:t>:</w:t>
                      </w:r>
                      <w:r w:rsidRPr="00C67106">
                        <w:rPr>
                          <w:b/>
                          <w:bCs/>
                        </w:rPr>
                        <w:t xml:space="preserve"> “Breaking the Cycle of Violence”</w:t>
                      </w:r>
                      <w:r>
                        <w:rPr>
                          <w:b/>
                          <w:bCs/>
                        </w:rPr>
                        <w:t>,</w:t>
                      </w:r>
                      <w:r w:rsidRPr="00C67106">
                        <w:rPr>
                          <w:b/>
                          <w:bCs/>
                        </w:rPr>
                        <w:t xml:space="preserve"> funded by the Peacebuilding Fund</w:t>
                      </w:r>
                      <w:r>
                        <w:rPr>
                          <w:b/>
                          <w:bCs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EEC2F02" w14:textId="15D4123B" w:rsidR="00093A3F" w:rsidRDefault="00093A3F" w:rsidP="00093A3F">
      <w:pPr>
        <w:tabs>
          <w:tab w:val="left" w:pos="0"/>
        </w:tabs>
      </w:pPr>
    </w:p>
    <w:p w14:paraId="03CC253F" w14:textId="688105F2" w:rsidR="00093A3F" w:rsidRDefault="00093A3F" w:rsidP="00093A3F">
      <w:pPr>
        <w:tabs>
          <w:tab w:val="left" w:pos="0"/>
        </w:tabs>
      </w:pPr>
    </w:p>
    <w:p w14:paraId="0B4E28FC" w14:textId="248AC187" w:rsidR="00093A3F" w:rsidRDefault="00093A3F" w:rsidP="00093A3F">
      <w:pPr>
        <w:tabs>
          <w:tab w:val="left" w:pos="0"/>
        </w:tabs>
      </w:pPr>
    </w:p>
    <w:p w14:paraId="64F2865C" w14:textId="450838DC" w:rsidR="00093A3F" w:rsidRDefault="00093A3F" w:rsidP="00093A3F">
      <w:pPr>
        <w:tabs>
          <w:tab w:val="left" w:pos="0"/>
        </w:tabs>
      </w:pPr>
    </w:p>
    <w:p w14:paraId="347704AC" w14:textId="056A77FA" w:rsidR="00093A3F" w:rsidRDefault="00093A3F" w:rsidP="00093A3F">
      <w:pPr>
        <w:tabs>
          <w:tab w:val="left" w:pos="0"/>
        </w:tabs>
      </w:pPr>
    </w:p>
    <w:p w14:paraId="3E2532E3" w14:textId="341E0216" w:rsidR="00093A3F" w:rsidRDefault="00093A3F" w:rsidP="00093A3F">
      <w:pPr>
        <w:tabs>
          <w:tab w:val="left" w:pos="0"/>
        </w:tabs>
      </w:pPr>
    </w:p>
    <w:p w14:paraId="7E42D4BD" w14:textId="64E85330" w:rsidR="00093A3F" w:rsidRDefault="00093A3F" w:rsidP="00093A3F">
      <w:pPr>
        <w:tabs>
          <w:tab w:val="left" w:pos="0"/>
        </w:tabs>
      </w:pPr>
    </w:p>
    <w:p w14:paraId="3FCC5472" w14:textId="1CD0647F" w:rsidR="00093A3F" w:rsidRDefault="00093A3F" w:rsidP="00093A3F">
      <w:pPr>
        <w:tabs>
          <w:tab w:val="left" w:pos="0"/>
        </w:tabs>
      </w:pPr>
    </w:p>
    <w:p w14:paraId="01AC0FC4" w14:textId="40E58B73" w:rsidR="00093A3F" w:rsidRDefault="00093A3F" w:rsidP="00093A3F">
      <w:pPr>
        <w:tabs>
          <w:tab w:val="left" w:pos="0"/>
        </w:tabs>
      </w:pPr>
    </w:p>
    <w:p w14:paraId="41238BED" w14:textId="7D325936" w:rsidR="00093A3F" w:rsidRDefault="00093A3F" w:rsidP="00093A3F">
      <w:pPr>
        <w:tabs>
          <w:tab w:val="left" w:pos="0"/>
        </w:tabs>
      </w:pPr>
    </w:p>
    <w:p w14:paraId="42E95FE9" w14:textId="35A887BD" w:rsidR="00093A3F" w:rsidRDefault="00093A3F" w:rsidP="00093A3F">
      <w:pPr>
        <w:tabs>
          <w:tab w:val="left" w:pos="0"/>
        </w:tabs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50B4C6DE" wp14:editId="1D6C249F">
            <wp:simplePos x="0" y="0"/>
            <wp:positionH relativeFrom="margin">
              <wp:align>center</wp:align>
            </wp:positionH>
            <wp:positionV relativeFrom="paragraph">
              <wp:posOffset>39728</wp:posOffset>
            </wp:positionV>
            <wp:extent cx="6324600" cy="3440430"/>
            <wp:effectExtent l="0" t="0" r="0" b="7620"/>
            <wp:wrapNone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3440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8ECD23" w14:textId="1260886A" w:rsidR="00093A3F" w:rsidRDefault="00093A3F" w:rsidP="00093A3F">
      <w:pPr>
        <w:tabs>
          <w:tab w:val="left" w:pos="0"/>
        </w:tabs>
      </w:pPr>
    </w:p>
    <w:p w14:paraId="1C5E160A" w14:textId="30170DA5" w:rsidR="00093A3F" w:rsidRDefault="00093A3F" w:rsidP="00093A3F">
      <w:pPr>
        <w:tabs>
          <w:tab w:val="left" w:pos="0"/>
        </w:tabs>
      </w:pPr>
    </w:p>
    <w:p w14:paraId="3172CAA3" w14:textId="1BD4A29D" w:rsidR="00093A3F" w:rsidRDefault="00093A3F" w:rsidP="00093A3F">
      <w:pPr>
        <w:tabs>
          <w:tab w:val="left" w:pos="0"/>
        </w:tabs>
      </w:pPr>
    </w:p>
    <w:p w14:paraId="476F1AE1" w14:textId="71D1681C" w:rsidR="00093A3F" w:rsidRDefault="00093A3F" w:rsidP="00093A3F">
      <w:pPr>
        <w:tabs>
          <w:tab w:val="left" w:pos="0"/>
        </w:tabs>
      </w:pPr>
    </w:p>
    <w:p w14:paraId="684E876F" w14:textId="27AE9B65" w:rsidR="00093A3F" w:rsidRDefault="00093A3F" w:rsidP="00093A3F">
      <w:pPr>
        <w:tabs>
          <w:tab w:val="left" w:pos="0"/>
        </w:tabs>
      </w:pPr>
    </w:p>
    <w:p w14:paraId="708C4502" w14:textId="43B477CE" w:rsidR="00093A3F" w:rsidRDefault="00093A3F" w:rsidP="00093A3F">
      <w:pPr>
        <w:tabs>
          <w:tab w:val="left" w:pos="0"/>
        </w:tabs>
      </w:pPr>
    </w:p>
    <w:p w14:paraId="5049463E" w14:textId="13FBC5B5" w:rsidR="00093A3F" w:rsidRDefault="00093A3F" w:rsidP="00093A3F">
      <w:pPr>
        <w:tabs>
          <w:tab w:val="left" w:pos="0"/>
        </w:tabs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608BF36D" wp14:editId="2557BCFE">
                <wp:simplePos x="0" y="0"/>
                <wp:positionH relativeFrom="margin">
                  <wp:align>center</wp:align>
                </wp:positionH>
                <wp:positionV relativeFrom="paragraph">
                  <wp:posOffset>2229479</wp:posOffset>
                </wp:positionV>
                <wp:extent cx="6315075" cy="723900"/>
                <wp:effectExtent l="0" t="0" r="28575" b="19050"/>
                <wp:wrapNone/>
                <wp:docPr id="9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15075" cy="7239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2F229E" w14:textId="77777777" w:rsidR="00093A3F" w:rsidRPr="00137CCF" w:rsidRDefault="00093A3F" w:rsidP="00093A3F">
                            <w:pPr>
                              <w:jc w:val="both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 xml:space="preserve">South Sudan Law Society’s Legal Officer (light blue shirt) and </w:t>
                            </w:r>
                            <w:r w:rsidRPr="00137CCF">
                              <w:rPr>
                                <w:b/>
                                <w:bCs/>
                              </w:rPr>
                              <w:t xml:space="preserve">the </w:t>
                            </w:r>
                            <w:r>
                              <w:rPr>
                                <w:b/>
                                <w:bCs/>
                              </w:rPr>
                              <w:t>D</w:t>
                            </w:r>
                            <w:r w:rsidRPr="00137CCF">
                              <w:rPr>
                                <w:b/>
                                <w:bCs/>
                              </w:rPr>
                              <w:t xml:space="preserve">eputy </w:t>
                            </w:r>
                            <w:r>
                              <w:rPr>
                                <w:b/>
                                <w:bCs/>
                              </w:rPr>
                              <w:t>C</w:t>
                            </w:r>
                            <w:r w:rsidRPr="00137CCF">
                              <w:rPr>
                                <w:b/>
                                <w:bCs/>
                              </w:rPr>
                              <w:t>hairperson for Jonglei</w:t>
                            </w:r>
                            <w:r>
                              <w:rPr>
                                <w:b/>
                                <w:bCs/>
                              </w:rPr>
                              <w:t>’s</w:t>
                            </w:r>
                            <w:r w:rsidRPr="00137CCF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</w:rPr>
                              <w:t>Y</w:t>
                            </w:r>
                            <w:r w:rsidRPr="00137CCF">
                              <w:rPr>
                                <w:b/>
                                <w:bCs/>
                              </w:rPr>
                              <w:t>outh Association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(white shirt) talk </w:t>
                            </w:r>
                            <w:r w:rsidRPr="00137CCF">
                              <w:rPr>
                                <w:b/>
                                <w:bCs/>
                              </w:rPr>
                              <w:t xml:space="preserve">on Radio Jonglei 95.9 FM </w:t>
                            </w:r>
                            <w:r>
                              <w:rPr>
                                <w:b/>
                                <w:bCs/>
                              </w:rPr>
                              <w:t>about Transitional Justice. P</w:t>
                            </w:r>
                            <w:r w:rsidRPr="00C67106">
                              <w:rPr>
                                <w:b/>
                                <w:bCs/>
                              </w:rPr>
                              <w:t>roject</w:t>
                            </w:r>
                            <w:r>
                              <w:rPr>
                                <w:b/>
                                <w:bCs/>
                              </w:rPr>
                              <w:t>:</w:t>
                            </w:r>
                            <w:r w:rsidRPr="00C67106">
                              <w:rPr>
                                <w:b/>
                                <w:bCs/>
                              </w:rPr>
                              <w:t xml:space="preserve"> “Breaking the Cycle of Violence”</w:t>
                            </w:r>
                            <w:r>
                              <w:rPr>
                                <w:b/>
                                <w:bCs/>
                              </w:rPr>
                              <w:t>,</w:t>
                            </w:r>
                            <w:r w:rsidRPr="00C67106">
                              <w:rPr>
                                <w:b/>
                                <w:bCs/>
                              </w:rPr>
                              <w:t xml:space="preserve"> funded by the Peacebuilding Fund</w:t>
                            </w:r>
                            <w:r>
                              <w:rPr>
                                <w:b/>
                                <w:bCs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8BF36D" id="_x0000_s1036" type="#_x0000_t202" style="position:absolute;margin-left:0;margin-top:175.55pt;width:497.25pt;height:57pt;z-index:25167769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" fillcolor="#8eaadb [1940]">
                <v:textbox>
                  <w:txbxContent>
                    <w:p w14:paraId="6D2F229E" w14:textId="77777777" w:rsidR="00093A3F" w:rsidRPr="00137CCF" w:rsidRDefault="00093A3F" w:rsidP="00093A3F">
                      <w:pPr>
                        <w:jc w:val="both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 xml:space="preserve">South Sudan Law Society’s Legal Officer (light blue shirt) and </w:t>
                      </w:r>
                      <w:r w:rsidRPr="00137CCF">
                        <w:rPr>
                          <w:b/>
                          <w:bCs/>
                        </w:rPr>
                        <w:t xml:space="preserve">the </w:t>
                      </w:r>
                      <w:r>
                        <w:rPr>
                          <w:b/>
                          <w:bCs/>
                        </w:rPr>
                        <w:t>D</w:t>
                      </w:r>
                      <w:r w:rsidRPr="00137CCF">
                        <w:rPr>
                          <w:b/>
                          <w:bCs/>
                        </w:rPr>
                        <w:t xml:space="preserve">eputy </w:t>
                      </w:r>
                      <w:r>
                        <w:rPr>
                          <w:b/>
                          <w:bCs/>
                        </w:rPr>
                        <w:t>C</w:t>
                      </w:r>
                      <w:r w:rsidRPr="00137CCF">
                        <w:rPr>
                          <w:b/>
                          <w:bCs/>
                        </w:rPr>
                        <w:t>hairperson for Jonglei</w:t>
                      </w:r>
                      <w:r>
                        <w:rPr>
                          <w:b/>
                          <w:bCs/>
                        </w:rPr>
                        <w:t>’s</w:t>
                      </w:r>
                      <w:r w:rsidRPr="00137CCF">
                        <w:rPr>
                          <w:b/>
                          <w:bCs/>
                        </w:rPr>
                        <w:t xml:space="preserve"> </w:t>
                      </w:r>
                      <w:r>
                        <w:rPr>
                          <w:b/>
                          <w:bCs/>
                        </w:rPr>
                        <w:t>Y</w:t>
                      </w:r>
                      <w:r w:rsidRPr="00137CCF">
                        <w:rPr>
                          <w:b/>
                          <w:bCs/>
                        </w:rPr>
                        <w:t>outh Association</w:t>
                      </w:r>
                      <w:r>
                        <w:rPr>
                          <w:b/>
                          <w:bCs/>
                        </w:rPr>
                        <w:t xml:space="preserve"> (white shirt) talk </w:t>
                      </w:r>
                      <w:r w:rsidRPr="00137CCF">
                        <w:rPr>
                          <w:b/>
                          <w:bCs/>
                        </w:rPr>
                        <w:t xml:space="preserve">on Radio Jonglei 95.9 FM </w:t>
                      </w:r>
                      <w:r>
                        <w:rPr>
                          <w:b/>
                          <w:bCs/>
                        </w:rPr>
                        <w:t>about Transitional Justice. P</w:t>
                      </w:r>
                      <w:r w:rsidRPr="00C67106">
                        <w:rPr>
                          <w:b/>
                          <w:bCs/>
                        </w:rPr>
                        <w:t>roject</w:t>
                      </w:r>
                      <w:r>
                        <w:rPr>
                          <w:b/>
                          <w:bCs/>
                        </w:rPr>
                        <w:t>:</w:t>
                      </w:r>
                      <w:r w:rsidRPr="00C67106">
                        <w:rPr>
                          <w:b/>
                          <w:bCs/>
                        </w:rPr>
                        <w:t xml:space="preserve"> “Breaking the Cycle of Violence”</w:t>
                      </w:r>
                      <w:r>
                        <w:rPr>
                          <w:b/>
                          <w:bCs/>
                        </w:rPr>
                        <w:t>,</w:t>
                      </w:r>
                      <w:r w:rsidRPr="00C67106">
                        <w:rPr>
                          <w:b/>
                          <w:bCs/>
                        </w:rPr>
                        <w:t xml:space="preserve"> funded by the Peacebuilding Fund</w:t>
                      </w:r>
                      <w:r>
                        <w:rPr>
                          <w:b/>
                          <w:bCs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CDC60EF" w14:textId="6D7F82CB" w:rsidR="00F92F49" w:rsidRPr="00F92F49" w:rsidRDefault="00F92F49" w:rsidP="00F92F49"/>
    <w:p w14:paraId="4FC99B02" w14:textId="044C7FE9" w:rsidR="00F92F49" w:rsidRPr="00F92F49" w:rsidRDefault="00F92F49" w:rsidP="00F92F49"/>
    <w:p w14:paraId="05D3BB81" w14:textId="26CCFDA3" w:rsidR="00F92F49" w:rsidRPr="00F92F49" w:rsidRDefault="00F92F49" w:rsidP="00F92F49"/>
    <w:p w14:paraId="212B0B6B" w14:textId="0B61BA00" w:rsidR="00F92F49" w:rsidRPr="00F92F49" w:rsidRDefault="00F92F49" w:rsidP="00F92F49"/>
    <w:p w14:paraId="3F295955" w14:textId="3054E8B9" w:rsidR="00F92F49" w:rsidRPr="00F92F49" w:rsidRDefault="00F92F49" w:rsidP="00F92F49"/>
    <w:p w14:paraId="4470C8B0" w14:textId="35CFECB8" w:rsidR="00F92F49" w:rsidRPr="00F92F49" w:rsidRDefault="00F92F49" w:rsidP="00F92F49"/>
    <w:p w14:paraId="04B90E16" w14:textId="4A5E2128" w:rsidR="00F92F49" w:rsidRPr="00F92F49" w:rsidRDefault="00F92F49" w:rsidP="00F92F49"/>
    <w:p w14:paraId="182ADA18" w14:textId="3EFD8709" w:rsidR="00F92F49" w:rsidRPr="00F92F49" w:rsidRDefault="00F92F49" w:rsidP="00F92F49"/>
    <w:p w14:paraId="1F324694" w14:textId="66CA5B3A" w:rsidR="00F92F49" w:rsidRPr="00F92F49" w:rsidRDefault="00F92F49" w:rsidP="00F92F49"/>
    <w:p w14:paraId="7C1ABA80" w14:textId="2871B910" w:rsidR="00F92F49" w:rsidRPr="00F92F49" w:rsidRDefault="00F92F49" w:rsidP="00F92F49"/>
    <w:p w14:paraId="2DD55854" w14:textId="6CAA6D39" w:rsidR="00F92F49" w:rsidRPr="00F92F49" w:rsidRDefault="00F92F49" w:rsidP="00F92F49"/>
    <w:p w14:paraId="612D1453" w14:textId="19718E4B" w:rsidR="00F92F49" w:rsidRPr="00F92F49" w:rsidRDefault="00F92F49" w:rsidP="00F92F49"/>
    <w:p w14:paraId="346C9A6E" w14:textId="456D36DE" w:rsidR="00F92F49" w:rsidRPr="00F92F49" w:rsidRDefault="00F92F49" w:rsidP="00F92F49"/>
    <w:p w14:paraId="09DEB260" w14:textId="3F6DCA8B" w:rsidR="00F92F49" w:rsidRPr="00F92F49" w:rsidRDefault="00F92F49" w:rsidP="00F92F49"/>
    <w:p w14:paraId="71FFFCC7" w14:textId="049146AC" w:rsidR="00F92F49" w:rsidRPr="00F92F49" w:rsidRDefault="00F92F49" w:rsidP="00F92F49"/>
    <w:p w14:paraId="5450E902" w14:textId="3F07D83B" w:rsidR="00F92F49" w:rsidRPr="00F92F49" w:rsidRDefault="00F92F49" w:rsidP="00F92F49"/>
    <w:p w14:paraId="2AFF157E" w14:textId="16E8563F" w:rsidR="00F92F49" w:rsidRPr="00F92F49" w:rsidRDefault="00F92F49" w:rsidP="00F92F49"/>
    <w:p w14:paraId="6A416FB3" w14:textId="6B67046F" w:rsidR="00F92F49" w:rsidRDefault="00F92F49" w:rsidP="00F92F49"/>
    <w:p w14:paraId="6A22116E" w14:textId="38039396" w:rsidR="00F92F49" w:rsidRDefault="00F92F49" w:rsidP="00F92F49"/>
    <w:p w14:paraId="4080C66E" w14:textId="5279CF6A" w:rsidR="00F86FFE" w:rsidRDefault="00F86FFE" w:rsidP="00F86FFE"/>
    <w:p w14:paraId="2616F558" w14:textId="59CEF0A8" w:rsidR="009E1F50" w:rsidRDefault="009E1F50" w:rsidP="00F86FFE"/>
    <w:p w14:paraId="6177B5B6" w14:textId="1792FDA2" w:rsidR="005F26EC" w:rsidRPr="005F26EC" w:rsidRDefault="008255D0" w:rsidP="005F26EC">
      <w:pPr>
        <w:pStyle w:val="xxxmsolistparagraph"/>
        <w:ind w:left="0"/>
        <w:rPr>
          <w:rFonts w:ascii="Times New Roman" w:eastAsia="Times New Roman" w:hAnsi="Times New Roman" w:cs="Times New Roman"/>
          <w:b/>
          <w:bCs/>
          <w:sz w:val="30"/>
          <w:szCs w:val="30"/>
        </w:rPr>
      </w:pPr>
      <w:r w:rsidRPr="005F26EC">
        <w:rPr>
          <w:rFonts w:ascii="Times New Roman" w:hAnsi="Times New Roman" w:cs="Times New Roman"/>
          <w:b/>
          <w:bCs/>
          <w:sz w:val="30"/>
          <w:szCs w:val="30"/>
        </w:rPr>
        <w:lastRenderedPageBreak/>
        <w:t xml:space="preserve">Annex 3: </w:t>
      </w:r>
      <w:r w:rsidR="005F26EC" w:rsidRPr="005F26EC">
        <w:rPr>
          <w:rFonts w:ascii="Times New Roman" w:eastAsia="Times New Roman" w:hAnsi="Times New Roman" w:cs="Times New Roman"/>
          <w:b/>
          <w:bCs/>
          <w:sz w:val="30"/>
          <w:szCs w:val="30"/>
        </w:rPr>
        <w:t xml:space="preserve">Summary </w:t>
      </w:r>
      <w:r w:rsidR="005F26EC">
        <w:rPr>
          <w:rFonts w:ascii="Times New Roman" w:eastAsia="Times New Roman" w:hAnsi="Times New Roman" w:cs="Times New Roman"/>
          <w:b/>
          <w:bCs/>
          <w:sz w:val="30"/>
          <w:szCs w:val="30"/>
        </w:rPr>
        <w:t>of</w:t>
      </w:r>
      <w:r w:rsidR="005F26EC" w:rsidRPr="005F26EC">
        <w:rPr>
          <w:rFonts w:ascii="Times New Roman" w:eastAsia="Times New Roman" w:hAnsi="Times New Roman" w:cs="Times New Roman"/>
          <w:b/>
          <w:bCs/>
          <w:sz w:val="30"/>
          <w:szCs w:val="30"/>
        </w:rPr>
        <w:t xml:space="preserve"> training on justice for children in Bor, carried out by the partner War Child Holland</w:t>
      </w:r>
    </w:p>
    <w:p w14:paraId="05A2D314" w14:textId="0FE26045" w:rsidR="008255D0" w:rsidRPr="008255D0" w:rsidRDefault="008255D0" w:rsidP="008255D0">
      <w:pPr>
        <w:rPr>
          <w:b/>
          <w:bCs/>
          <w:sz w:val="30"/>
          <w:szCs w:val="30"/>
        </w:rPr>
      </w:pPr>
    </w:p>
    <w:p w14:paraId="536365A5" w14:textId="77777777" w:rsidR="008255D0" w:rsidRDefault="008255D0" w:rsidP="008255D0">
      <w:pPr>
        <w:jc w:val="center"/>
        <w:rPr>
          <w:b/>
          <w:bCs/>
          <w:color w:val="1F497D"/>
        </w:rPr>
      </w:pPr>
    </w:p>
    <w:p w14:paraId="5F1F12E7" w14:textId="22BE9D3C" w:rsidR="008255D0" w:rsidRPr="00010BE5" w:rsidRDefault="008255D0" w:rsidP="008255D0">
      <w:pPr>
        <w:jc w:val="center"/>
        <w:rPr>
          <w:b/>
          <w:bCs/>
          <w:color w:val="1F497D"/>
        </w:rPr>
      </w:pPr>
      <w:r w:rsidRPr="00010BE5">
        <w:rPr>
          <w:b/>
          <w:bCs/>
          <w:color w:val="1F497D"/>
        </w:rPr>
        <w:t>WCH/UNICEF training on justice for children in Bor</w:t>
      </w:r>
    </w:p>
    <w:p w14:paraId="46250787" w14:textId="77777777" w:rsidR="008255D0" w:rsidRDefault="008255D0" w:rsidP="008255D0">
      <w:pPr>
        <w:jc w:val="center"/>
        <w:rPr>
          <w:color w:val="1F497D"/>
        </w:rPr>
      </w:pPr>
    </w:p>
    <w:p w14:paraId="159E9731" w14:textId="54F22D79" w:rsidR="008255D0" w:rsidRDefault="008255D0" w:rsidP="008255D0">
      <w:pPr>
        <w:jc w:val="center"/>
        <w:rPr>
          <w:color w:val="1F497D"/>
        </w:rPr>
      </w:pPr>
      <w:r>
        <w:rPr>
          <w:color w:val="1F497D"/>
        </w:rPr>
        <w:t xml:space="preserve">War Child Holland in collaboration with UNICEF and Jonglei State Ministry of Justice conducted 4-days training and consultative workshop on justice for children with 28 government staffs (22 male, 8 female) from police, court, prison administration and gender, child and social welfare, education and  health ministry and national </w:t>
      </w:r>
      <w:proofErr w:type="spellStart"/>
      <w:r>
        <w:rPr>
          <w:color w:val="1F497D"/>
        </w:rPr>
        <w:t>defense</w:t>
      </w:r>
      <w:proofErr w:type="spellEnd"/>
      <w:r>
        <w:rPr>
          <w:color w:val="1F497D"/>
        </w:rPr>
        <w:t xml:space="preserve"> force to improve children’s access to justice services, strengthen coordination among stakeholders on children in contact with the law and enable the enforcement of Child Act 2008 at local level.</w:t>
      </w:r>
    </w:p>
    <w:p w14:paraId="001B01C8" w14:textId="77777777" w:rsidR="008255D0" w:rsidRDefault="008255D0" w:rsidP="008255D0">
      <w:pPr>
        <w:jc w:val="center"/>
        <w:rPr>
          <w:color w:val="1F497D"/>
        </w:rPr>
      </w:pPr>
    </w:p>
    <w:p w14:paraId="271FF401" w14:textId="77777777" w:rsidR="008255D0" w:rsidRDefault="008255D0" w:rsidP="008255D0">
      <w:pPr>
        <w:jc w:val="center"/>
        <w:rPr>
          <w:color w:val="1F497D"/>
        </w:rPr>
      </w:pPr>
    </w:p>
    <w:p w14:paraId="0FE0937F" w14:textId="77777777" w:rsidR="008255D0" w:rsidRDefault="008255D0" w:rsidP="008255D0">
      <w:pPr>
        <w:jc w:val="center"/>
        <w:rPr>
          <w:color w:val="1F497D"/>
        </w:rPr>
      </w:pPr>
      <w:r>
        <w:rPr>
          <w:noProof/>
        </w:rPr>
        <w:drawing>
          <wp:inline distT="0" distB="0" distL="0" distR="0" wp14:anchorId="200D8741" wp14:editId="420A9E68">
            <wp:extent cx="4906010" cy="1670050"/>
            <wp:effectExtent l="0" t="0" r="8890" b="63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" r:link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6010" cy="1670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873BCA" w14:textId="69C76D72" w:rsidR="008255D0" w:rsidRDefault="008255D0" w:rsidP="008255D0">
      <w:pPr>
        <w:jc w:val="center"/>
      </w:pPr>
      <w:r>
        <w:t>Justice for Children training, War Child Holland, Bor Town, March 11, 2021</w:t>
      </w:r>
    </w:p>
    <w:p w14:paraId="72F34601" w14:textId="77777777" w:rsidR="009E1F50" w:rsidRDefault="009E1F50" w:rsidP="00F86FFE"/>
    <w:sectPr w:rsidR="009E1F50" w:rsidSect="00970F4C">
      <w:footerReference w:type="default" r:id="rId25"/>
      <w:pgSz w:w="16838" w:h="11906" w:orient="landscape"/>
      <w:pgMar w:top="1800" w:right="1440" w:bottom="180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60A37F" w16cex:dateUtc="2021-06-01T10:1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14111D" w14:textId="77777777" w:rsidR="00E034B7" w:rsidRDefault="00E034B7" w:rsidP="00E76CA1">
      <w:r>
        <w:separator/>
      </w:r>
    </w:p>
  </w:endnote>
  <w:endnote w:type="continuationSeparator" w:id="0">
    <w:p w14:paraId="4A86D8D3" w14:textId="77777777" w:rsidR="00E034B7" w:rsidRDefault="00E034B7" w:rsidP="00E76CA1">
      <w:r>
        <w:continuationSeparator/>
      </w:r>
    </w:p>
  </w:endnote>
  <w:endnote w:type="continuationNotice" w:id="1">
    <w:p w14:paraId="4CCB0AD1" w14:textId="77777777" w:rsidR="00E034B7" w:rsidRDefault="00E034B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FCE3BC" w14:textId="77777777" w:rsidR="009F3826" w:rsidRDefault="009F3826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fldChar w:fldCharType="end"/>
    </w:r>
  </w:p>
  <w:p w14:paraId="4AB9848E" w14:textId="77777777" w:rsidR="009F3826" w:rsidRDefault="009F38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137819" w14:textId="77777777" w:rsidR="00E034B7" w:rsidRDefault="00E034B7" w:rsidP="00E76CA1">
      <w:r>
        <w:separator/>
      </w:r>
    </w:p>
  </w:footnote>
  <w:footnote w:type="continuationSeparator" w:id="0">
    <w:p w14:paraId="21C91789" w14:textId="77777777" w:rsidR="00E034B7" w:rsidRDefault="00E034B7" w:rsidP="00E76CA1">
      <w:r>
        <w:continuationSeparator/>
      </w:r>
    </w:p>
  </w:footnote>
  <w:footnote w:type="continuationNotice" w:id="1">
    <w:p w14:paraId="1001646D" w14:textId="77777777" w:rsidR="00E034B7" w:rsidRDefault="00E034B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8F0473"/>
    <w:multiLevelType w:val="hybridMultilevel"/>
    <w:tmpl w:val="C0A054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D0A41E1"/>
    <w:multiLevelType w:val="hybridMultilevel"/>
    <w:tmpl w:val="84BA6AF4"/>
    <w:lvl w:ilvl="0" w:tplc="FF76E0A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DF7450F"/>
    <w:multiLevelType w:val="multilevel"/>
    <w:tmpl w:val="24E6FD26"/>
    <w:lvl w:ilvl="0">
      <w:start w:val="4"/>
      <w:numFmt w:val="decimal"/>
      <w:lvlText w:val="%1"/>
      <w:lvlJc w:val="left"/>
      <w:pPr>
        <w:ind w:left="520" w:hanging="5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3" w15:restartNumberingAfterBreak="0">
    <w:nsid w:val="1E0F5F90"/>
    <w:multiLevelType w:val="hybridMultilevel"/>
    <w:tmpl w:val="A06CF1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874E76"/>
    <w:multiLevelType w:val="hybridMultilevel"/>
    <w:tmpl w:val="5BB80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D622A0"/>
    <w:multiLevelType w:val="hybridMultilevel"/>
    <w:tmpl w:val="A2A66734"/>
    <w:lvl w:ilvl="0" w:tplc="4D1CB9B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5C7647"/>
    <w:multiLevelType w:val="hybridMultilevel"/>
    <w:tmpl w:val="E64A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DA0F62"/>
    <w:multiLevelType w:val="hybridMultilevel"/>
    <w:tmpl w:val="80828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F90338"/>
    <w:multiLevelType w:val="multilevel"/>
    <w:tmpl w:val="5E36B6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E151B78"/>
    <w:multiLevelType w:val="hybridMultilevel"/>
    <w:tmpl w:val="E6443A4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A4366C"/>
    <w:multiLevelType w:val="hybridMultilevel"/>
    <w:tmpl w:val="10586A9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312107"/>
    <w:multiLevelType w:val="hybridMultilevel"/>
    <w:tmpl w:val="9208C468"/>
    <w:lvl w:ilvl="0" w:tplc="04090005">
      <w:start w:val="1"/>
      <w:numFmt w:val="bullet"/>
      <w:lvlText w:val=""/>
      <w:lvlJc w:val="left"/>
      <w:pPr>
        <w:ind w:left="-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</w:abstractNum>
  <w:abstractNum w:abstractNumId="12" w15:restartNumberingAfterBreak="0">
    <w:nsid w:val="7514630E"/>
    <w:multiLevelType w:val="multilevel"/>
    <w:tmpl w:val="DB76E432"/>
    <w:lvl w:ilvl="0">
      <w:start w:val="4"/>
      <w:numFmt w:val="decimal"/>
      <w:lvlText w:val="%1"/>
      <w:lvlJc w:val="left"/>
      <w:pPr>
        <w:ind w:left="360" w:hanging="360"/>
      </w:pPr>
      <w:rPr>
        <w:rFonts w:eastAsiaTheme="majorEastAsia"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eastAsiaTheme="majorEastAsia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Theme="majorEastAsia"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eastAsiaTheme="majorEastAsia"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eastAsiaTheme="majorEastAsia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eastAsiaTheme="majorEastAsia"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eastAsiaTheme="majorEastAsia"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eastAsiaTheme="majorEastAsia"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eastAsiaTheme="majorEastAsia" w:hint="default"/>
      </w:rPr>
    </w:lvl>
  </w:abstractNum>
  <w:abstractNum w:abstractNumId="13" w15:restartNumberingAfterBreak="0">
    <w:nsid w:val="76E324BD"/>
    <w:multiLevelType w:val="hybridMultilevel"/>
    <w:tmpl w:val="607E37EC"/>
    <w:lvl w:ilvl="0" w:tplc="2922847E">
      <w:numFmt w:val="bullet"/>
      <w:lvlText w:val="-"/>
      <w:lvlJc w:val="left"/>
      <w:pPr>
        <w:ind w:left="-90" w:hanging="360"/>
      </w:pPr>
      <w:rPr>
        <w:rFonts w:ascii="Arial Narrow" w:eastAsia="Times New Roman" w:hAnsi="Arial Narrow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</w:abstractNum>
  <w:abstractNum w:abstractNumId="14" w15:restartNumberingAfterBreak="0">
    <w:nsid w:val="7D0047FF"/>
    <w:multiLevelType w:val="hybridMultilevel"/>
    <w:tmpl w:val="AE081D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1"/>
  </w:num>
  <w:num w:numId="3">
    <w:abstractNumId w:val="1"/>
  </w:num>
  <w:num w:numId="4">
    <w:abstractNumId w:val="9"/>
  </w:num>
  <w:num w:numId="5">
    <w:abstractNumId w:val="7"/>
  </w:num>
  <w:num w:numId="6">
    <w:abstractNumId w:val="5"/>
  </w:num>
  <w:num w:numId="7">
    <w:abstractNumId w:val="10"/>
  </w:num>
  <w:num w:numId="8">
    <w:abstractNumId w:val="12"/>
  </w:num>
  <w:num w:numId="9">
    <w:abstractNumId w:val="2"/>
  </w:num>
  <w:num w:numId="10">
    <w:abstractNumId w:val="3"/>
  </w:num>
  <w:num w:numId="11">
    <w:abstractNumId w:val="6"/>
  </w:num>
  <w:num w:numId="12">
    <w:abstractNumId w:val="4"/>
  </w:num>
  <w:num w:numId="13">
    <w:abstractNumId w:val="14"/>
  </w:num>
  <w:num w:numId="14">
    <w:abstractNumId w:val="0"/>
  </w:num>
  <w:num w:numId="15">
    <w:abstractNumId w:val="8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0NDA1M7EwsDQ0sjBT0lEKTi0uzszPAykwrAUAbUq30CwAAAA="/>
  </w:docVars>
  <w:rsids>
    <w:rsidRoot w:val="00E76CA1"/>
    <w:rsid w:val="000004CB"/>
    <w:rsid w:val="000022C4"/>
    <w:rsid w:val="00002815"/>
    <w:rsid w:val="00002A69"/>
    <w:rsid w:val="00005737"/>
    <w:rsid w:val="00006DBE"/>
    <w:rsid w:val="00006EC0"/>
    <w:rsid w:val="00010EB0"/>
    <w:rsid w:val="0001109A"/>
    <w:rsid w:val="00013D36"/>
    <w:rsid w:val="00013D69"/>
    <w:rsid w:val="000141D6"/>
    <w:rsid w:val="00014B13"/>
    <w:rsid w:val="00024289"/>
    <w:rsid w:val="0002451F"/>
    <w:rsid w:val="00025EFA"/>
    <w:rsid w:val="0002782B"/>
    <w:rsid w:val="00031640"/>
    <w:rsid w:val="00031BCB"/>
    <w:rsid w:val="00032C6C"/>
    <w:rsid w:val="00033597"/>
    <w:rsid w:val="00034A4C"/>
    <w:rsid w:val="00041225"/>
    <w:rsid w:val="00045C24"/>
    <w:rsid w:val="00050759"/>
    <w:rsid w:val="00051F71"/>
    <w:rsid w:val="0005216F"/>
    <w:rsid w:val="00052745"/>
    <w:rsid w:val="00052DE5"/>
    <w:rsid w:val="000554F8"/>
    <w:rsid w:val="00063017"/>
    <w:rsid w:val="000701F7"/>
    <w:rsid w:val="000731D0"/>
    <w:rsid w:val="00073E13"/>
    <w:rsid w:val="00075D98"/>
    <w:rsid w:val="00076756"/>
    <w:rsid w:val="0008134A"/>
    <w:rsid w:val="0008233D"/>
    <w:rsid w:val="00082738"/>
    <w:rsid w:val="00084F64"/>
    <w:rsid w:val="00091CFD"/>
    <w:rsid w:val="00092442"/>
    <w:rsid w:val="00093A3F"/>
    <w:rsid w:val="00095E17"/>
    <w:rsid w:val="000A0C77"/>
    <w:rsid w:val="000A2844"/>
    <w:rsid w:val="000A45F4"/>
    <w:rsid w:val="000A4660"/>
    <w:rsid w:val="000A51DA"/>
    <w:rsid w:val="000A65D4"/>
    <w:rsid w:val="000A6719"/>
    <w:rsid w:val="000B34D5"/>
    <w:rsid w:val="000B4E5C"/>
    <w:rsid w:val="000B5C7E"/>
    <w:rsid w:val="000B7954"/>
    <w:rsid w:val="000C5D57"/>
    <w:rsid w:val="000C7EA0"/>
    <w:rsid w:val="000D1277"/>
    <w:rsid w:val="000D37BE"/>
    <w:rsid w:val="000D4F4B"/>
    <w:rsid w:val="000D5F7F"/>
    <w:rsid w:val="000E05AE"/>
    <w:rsid w:val="000E6A96"/>
    <w:rsid w:val="000F05A2"/>
    <w:rsid w:val="000F09FD"/>
    <w:rsid w:val="000F13B1"/>
    <w:rsid w:val="000F1B2E"/>
    <w:rsid w:val="00100EDB"/>
    <w:rsid w:val="00102C0E"/>
    <w:rsid w:val="001036EB"/>
    <w:rsid w:val="0010578C"/>
    <w:rsid w:val="00107B1C"/>
    <w:rsid w:val="00107E9B"/>
    <w:rsid w:val="00112741"/>
    <w:rsid w:val="00113D2B"/>
    <w:rsid w:val="00113EC4"/>
    <w:rsid w:val="00115373"/>
    <w:rsid w:val="00116449"/>
    <w:rsid w:val="0011666C"/>
    <w:rsid w:val="00121B2D"/>
    <w:rsid w:val="001307FA"/>
    <w:rsid w:val="00131824"/>
    <w:rsid w:val="001324B3"/>
    <w:rsid w:val="00136B32"/>
    <w:rsid w:val="001444EE"/>
    <w:rsid w:val="001446D9"/>
    <w:rsid w:val="00145766"/>
    <w:rsid w:val="001458E9"/>
    <w:rsid w:val="00150087"/>
    <w:rsid w:val="00153CD9"/>
    <w:rsid w:val="00154510"/>
    <w:rsid w:val="00156AFA"/>
    <w:rsid w:val="00156C4C"/>
    <w:rsid w:val="00157214"/>
    <w:rsid w:val="00157BF2"/>
    <w:rsid w:val="001607B2"/>
    <w:rsid w:val="0016088D"/>
    <w:rsid w:val="00160F28"/>
    <w:rsid w:val="00161D02"/>
    <w:rsid w:val="0016423C"/>
    <w:rsid w:val="00165A31"/>
    <w:rsid w:val="00177624"/>
    <w:rsid w:val="0018095F"/>
    <w:rsid w:val="0018313E"/>
    <w:rsid w:val="0018446E"/>
    <w:rsid w:val="001850DE"/>
    <w:rsid w:val="001851CC"/>
    <w:rsid w:val="00185425"/>
    <w:rsid w:val="00186529"/>
    <w:rsid w:val="00192F1D"/>
    <w:rsid w:val="00194D4C"/>
    <w:rsid w:val="001956CD"/>
    <w:rsid w:val="00196AA8"/>
    <w:rsid w:val="0019789F"/>
    <w:rsid w:val="001A1E86"/>
    <w:rsid w:val="001A3157"/>
    <w:rsid w:val="001A374F"/>
    <w:rsid w:val="001A4786"/>
    <w:rsid w:val="001B1EAF"/>
    <w:rsid w:val="001B458D"/>
    <w:rsid w:val="001B4E82"/>
    <w:rsid w:val="001B54AC"/>
    <w:rsid w:val="001B5D16"/>
    <w:rsid w:val="001B6DFD"/>
    <w:rsid w:val="001C4484"/>
    <w:rsid w:val="001C4515"/>
    <w:rsid w:val="001C46E9"/>
    <w:rsid w:val="001C5691"/>
    <w:rsid w:val="001C56B8"/>
    <w:rsid w:val="001C5B82"/>
    <w:rsid w:val="001C7F7D"/>
    <w:rsid w:val="001D1C14"/>
    <w:rsid w:val="001D3136"/>
    <w:rsid w:val="001D4604"/>
    <w:rsid w:val="001D575F"/>
    <w:rsid w:val="001D5ED4"/>
    <w:rsid w:val="001D6683"/>
    <w:rsid w:val="001D67F9"/>
    <w:rsid w:val="001E3BEC"/>
    <w:rsid w:val="001E660A"/>
    <w:rsid w:val="001E6A63"/>
    <w:rsid w:val="001F308A"/>
    <w:rsid w:val="0020112F"/>
    <w:rsid w:val="0020130A"/>
    <w:rsid w:val="002029A8"/>
    <w:rsid w:val="0020553C"/>
    <w:rsid w:val="00205EB7"/>
    <w:rsid w:val="00206D45"/>
    <w:rsid w:val="0020791D"/>
    <w:rsid w:val="002129DA"/>
    <w:rsid w:val="0021550A"/>
    <w:rsid w:val="00215F41"/>
    <w:rsid w:val="00216DCD"/>
    <w:rsid w:val="00217A2E"/>
    <w:rsid w:val="00217EB6"/>
    <w:rsid w:val="00221310"/>
    <w:rsid w:val="002247C2"/>
    <w:rsid w:val="002309E1"/>
    <w:rsid w:val="002322E6"/>
    <w:rsid w:val="002329CA"/>
    <w:rsid w:val="00233827"/>
    <w:rsid w:val="00234A5E"/>
    <w:rsid w:val="00236072"/>
    <w:rsid w:val="0023672E"/>
    <w:rsid w:val="00236AB3"/>
    <w:rsid w:val="00243594"/>
    <w:rsid w:val="002436F0"/>
    <w:rsid w:val="00245E73"/>
    <w:rsid w:val="00245E74"/>
    <w:rsid w:val="00246135"/>
    <w:rsid w:val="002464EA"/>
    <w:rsid w:val="00247F4E"/>
    <w:rsid w:val="00251944"/>
    <w:rsid w:val="00251E92"/>
    <w:rsid w:val="0025220B"/>
    <w:rsid w:val="00252212"/>
    <w:rsid w:val="00252B39"/>
    <w:rsid w:val="00254AC2"/>
    <w:rsid w:val="0025525B"/>
    <w:rsid w:val="00256B71"/>
    <w:rsid w:val="00257569"/>
    <w:rsid w:val="00257B2C"/>
    <w:rsid w:val="00260632"/>
    <w:rsid w:val="00261873"/>
    <w:rsid w:val="0026257C"/>
    <w:rsid w:val="002653D3"/>
    <w:rsid w:val="0027242A"/>
    <w:rsid w:val="00272A58"/>
    <w:rsid w:val="00273AD0"/>
    <w:rsid w:val="002822AF"/>
    <w:rsid w:val="00282BD9"/>
    <w:rsid w:val="0028657C"/>
    <w:rsid w:val="00286F66"/>
    <w:rsid w:val="00287686"/>
    <w:rsid w:val="00287878"/>
    <w:rsid w:val="00293E4F"/>
    <w:rsid w:val="002940E8"/>
    <w:rsid w:val="00296C15"/>
    <w:rsid w:val="002A1877"/>
    <w:rsid w:val="002A19B4"/>
    <w:rsid w:val="002A2098"/>
    <w:rsid w:val="002B3207"/>
    <w:rsid w:val="002B346A"/>
    <w:rsid w:val="002B351E"/>
    <w:rsid w:val="002B42A5"/>
    <w:rsid w:val="002B4426"/>
    <w:rsid w:val="002B5F4F"/>
    <w:rsid w:val="002B740B"/>
    <w:rsid w:val="002C187A"/>
    <w:rsid w:val="002C20A8"/>
    <w:rsid w:val="002C2E39"/>
    <w:rsid w:val="002C5DD0"/>
    <w:rsid w:val="002C7051"/>
    <w:rsid w:val="002D06D3"/>
    <w:rsid w:val="002D2FBB"/>
    <w:rsid w:val="002D4247"/>
    <w:rsid w:val="002D68D7"/>
    <w:rsid w:val="002E10E6"/>
    <w:rsid w:val="002E1CED"/>
    <w:rsid w:val="002E5250"/>
    <w:rsid w:val="002E61AA"/>
    <w:rsid w:val="002E6F58"/>
    <w:rsid w:val="002E745D"/>
    <w:rsid w:val="002F0D9B"/>
    <w:rsid w:val="002F10F6"/>
    <w:rsid w:val="002F15D9"/>
    <w:rsid w:val="002F26EC"/>
    <w:rsid w:val="002F42EA"/>
    <w:rsid w:val="002F53B0"/>
    <w:rsid w:val="00301547"/>
    <w:rsid w:val="003040D8"/>
    <w:rsid w:val="0030455E"/>
    <w:rsid w:val="00305626"/>
    <w:rsid w:val="00316D58"/>
    <w:rsid w:val="00317200"/>
    <w:rsid w:val="003212BB"/>
    <w:rsid w:val="00321C92"/>
    <w:rsid w:val="003235DF"/>
    <w:rsid w:val="00323ABC"/>
    <w:rsid w:val="00323FEB"/>
    <w:rsid w:val="00324A7C"/>
    <w:rsid w:val="00324FE5"/>
    <w:rsid w:val="0032559E"/>
    <w:rsid w:val="00332752"/>
    <w:rsid w:val="00333AAF"/>
    <w:rsid w:val="00333EC9"/>
    <w:rsid w:val="0033515C"/>
    <w:rsid w:val="00336BF8"/>
    <w:rsid w:val="00342356"/>
    <w:rsid w:val="00343425"/>
    <w:rsid w:val="0034386B"/>
    <w:rsid w:val="00344D91"/>
    <w:rsid w:val="003468B7"/>
    <w:rsid w:val="00346D73"/>
    <w:rsid w:val="003473C6"/>
    <w:rsid w:val="003476D7"/>
    <w:rsid w:val="00350B40"/>
    <w:rsid w:val="0035676B"/>
    <w:rsid w:val="003626D2"/>
    <w:rsid w:val="0036386A"/>
    <w:rsid w:val="00363A70"/>
    <w:rsid w:val="00366549"/>
    <w:rsid w:val="00372156"/>
    <w:rsid w:val="003722AE"/>
    <w:rsid w:val="00372CC2"/>
    <w:rsid w:val="0037561F"/>
    <w:rsid w:val="00377F85"/>
    <w:rsid w:val="00380849"/>
    <w:rsid w:val="003818DB"/>
    <w:rsid w:val="003834CD"/>
    <w:rsid w:val="00383908"/>
    <w:rsid w:val="003839E9"/>
    <w:rsid w:val="00391614"/>
    <w:rsid w:val="003966E6"/>
    <w:rsid w:val="003968D7"/>
    <w:rsid w:val="003A4A4E"/>
    <w:rsid w:val="003A613D"/>
    <w:rsid w:val="003A6341"/>
    <w:rsid w:val="003B2CAA"/>
    <w:rsid w:val="003B2D97"/>
    <w:rsid w:val="003B3A5F"/>
    <w:rsid w:val="003B4DCD"/>
    <w:rsid w:val="003B5338"/>
    <w:rsid w:val="003B53AA"/>
    <w:rsid w:val="003C0417"/>
    <w:rsid w:val="003C5283"/>
    <w:rsid w:val="003C5CC6"/>
    <w:rsid w:val="003D12C7"/>
    <w:rsid w:val="003D228B"/>
    <w:rsid w:val="003D4CD7"/>
    <w:rsid w:val="003D4D7C"/>
    <w:rsid w:val="003D653D"/>
    <w:rsid w:val="003D68FF"/>
    <w:rsid w:val="003E02E0"/>
    <w:rsid w:val="003E2D54"/>
    <w:rsid w:val="003F08B1"/>
    <w:rsid w:val="003F21BE"/>
    <w:rsid w:val="003F269A"/>
    <w:rsid w:val="003F36FB"/>
    <w:rsid w:val="003F660A"/>
    <w:rsid w:val="003F77E3"/>
    <w:rsid w:val="00400653"/>
    <w:rsid w:val="004017BD"/>
    <w:rsid w:val="00401CB7"/>
    <w:rsid w:val="00402083"/>
    <w:rsid w:val="004023AC"/>
    <w:rsid w:val="00402514"/>
    <w:rsid w:val="00403618"/>
    <w:rsid w:val="0040513F"/>
    <w:rsid w:val="00405DE7"/>
    <w:rsid w:val="00411A5F"/>
    <w:rsid w:val="00413EAF"/>
    <w:rsid w:val="00414097"/>
    <w:rsid w:val="004213AF"/>
    <w:rsid w:val="00421A1B"/>
    <w:rsid w:val="00422348"/>
    <w:rsid w:val="00424A73"/>
    <w:rsid w:val="00425AF8"/>
    <w:rsid w:val="00425B58"/>
    <w:rsid w:val="00437D13"/>
    <w:rsid w:val="00437FF5"/>
    <w:rsid w:val="00450091"/>
    <w:rsid w:val="0046101E"/>
    <w:rsid w:val="00461944"/>
    <w:rsid w:val="00464188"/>
    <w:rsid w:val="00470EC3"/>
    <w:rsid w:val="00471C4A"/>
    <w:rsid w:val="00473124"/>
    <w:rsid w:val="00473A21"/>
    <w:rsid w:val="00477CF8"/>
    <w:rsid w:val="00480A02"/>
    <w:rsid w:val="0048168F"/>
    <w:rsid w:val="00484092"/>
    <w:rsid w:val="00484169"/>
    <w:rsid w:val="004875B9"/>
    <w:rsid w:val="00494679"/>
    <w:rsid w:val="00495AC5"/>
    <w:rsid w:val="004965A3"/>
    <w:rsid w:val="00497B00"/>
    <w:rsid w:val="004A210E"/>
    <w:rsid w:val="004A3AD2"/>
    <w:rsid w:val="004A47E4"/>
    <w:rsid w:val="004A48BB"/>
    <w:rsid w:val="004A49E6"/>
    <w:rsid w:val="004B1E1E"/>
    <w:rsid w:val="004B5601"/>
    <w:rsid w:val="004B5B20"/>
    <w:rsid w:val="004C3DC3"/>
    <w:rsid w:val="004C4F3B"/>
    <w:rsid w:val="004C60C1"/>
    <w:rsid w:val="004C647B"/>
    <w:rsid w:val="004D141E"/>
    <w:rsid w:val="004D284A"/>
    <w:rsid w:val="004D40CB"/>
    <w:rsid w:val="004E1843"/>
    <w:rsid w:val="004E33A8"/>
    <w:rsid w:val="004E3B3E"/>
    <w:rsid w:val="004E3BD7"/>
    <w:rsid w:val="004E47BB"/>
    <w:rsid w:val="004E5181"/>
    <w:rsid w:val="004E6614"/>
    <w:rsid w:val="004E7226"/>
    <w:rsid w:val="004F016F"/>
    <w:rsid w:val="004F7D22"/>
    <w:rsid w:val="0050417A"/>
    <w:rsid w:val="00505758"/>
    <w:rsid w:val="00505A9D"/>
    <w:rsid w:val="00507976"/>
    <w:rsid w:val="005129DA"/>
    <w:rsid w:val="00513612"/>
    <w:rsid w:val="00513D8E"/>
    <w:rsid w:val="00515EEF"/>
    <w:rsid w:val="005174D6"/>
    <w:rsid w:val="0051786C"/>
    <w:rsid w:val="005208FF"/>
    <w:rsid w:val="00520E6F"/>
    <w:rsid w:val="00521468"/>
    <w:rsid w:val="005216B2"/>
    <w:rsid w:val="0052614C"/>
    <w:rsid w:val="00526655"/>
    <w:rsid w:val="00526735"/>
    <w:rsid w:val="00526B32"/>
    <w:rsid w:val="00527E52"/>
    <w:rsid w:val="0053126F"/>
    <w:rsid w:val="00535054"/>
    <w:rsid w:val="005357D9"/>
    <w:rsid w:val="00536175"/>
    <w:rsid w:val="00537765"/>
    <w:rsid w:val="00540BD6"/>
    <w:rsid w:val="005418D5"/>
    <w:rsid w:val="00541F2E"/>
    <w:rsid w:val="0054416C"/>
    <w:rsid w:val="00544390"/>
    <w:rsid w:val="00544781"/>
    <w:rsid w:val="00544CD9"/>
    <w:rsid w:val="005460E0"/>
    <w:rsid w:val="005470AF"/>
    <w:rsid w:val="00550982"/>
    <w:rsid w:val="0055121B"/>
    <w:rsid w:val="0055185F"/>
    <w:rsid w:val="00552D4C"/>
    <w:rsid w:val="00553A7C"/>
    <w:rsid w:val="00553D53"/>
    <w:rsid w:val="00555109"/>
    <w:rsid w:val="0056086D"/>
    <w:rsid w:val="00561C6B"/>
    <w:rsid w:val="005639C3"/>
    <w:rsid w:val="00565EE7"/>
    <w:rsid w:val="0057086A"/>
    <w:rsid w:val="005718ED"/>
    <w:rsid w:val="005724BA"/>
    <w:rsid w:val="005753AF"/>
    <w:rsid w:val="00577540"/>
    <w:rsid w:val="0058153F"/>
    <w:rsid w:val="0058301B"/>
    <w:rsid w:val="00590937"/>
    <w:rsid w:val="0059166A"/>
    <w:rsid w:val="00592733"/>
    <w:rsid w:val="00592965"/>
    <w:rsid w:val="00593B59"/>
    <w:rsid w:val="00594A59"/>
    <w:rsid w:val="00595DBA"/>
    <w:rsid w:val="00596DB5"/>
    <w:rsid w:val="00597D99"/>
    <w:rsid w:val="005A2661"/>
    <w:rsid w:val="005A26F8"/>
    <w:rsid w:val="005A56E0"/>
    <w:rsid w:val="005B05EE"/>
    <w:rsid w:val="005C0157"/>
    <w:rsid w:val="005C187A"/>
    <w:rsid w:val="005C1FC7"/>
    <w:rsid w:val="005C4005"/>
    <w:rsid w:val="005C4963"/>
    <w:rsid w:val="005C4BBA"/>
    <w:rsid w:val="005C5025"/>
    <w:rsid w:val="005C68B4"/>
    <w:rsid w:val="005C7D4A"/>
    <w:rsid w:val="005D2343"/>
    <w:rsid w:val="005D545C"/>
    <w:rsid w:val="005E1786"/>
    <w:rsid w:val="005E3B28"/>
    <w:rsid w:val="005F0CC2"/>
    <w:rsid w:val="005F1AF9"/>
    <w:rsid w:val="005F26EC"/>
    <w:rsid w:val="005F3B42"/>
    <w:rsid w:val="005F4201"/>
    <w:rsid w:val="005F439F"/>
    <w:rsid w:val="005F77DA"/>
    <w:rsid w:val="005F7848"/>
    <w:rsid w:val="00602D78"/>
    <w:rsid w:val="00605275"/>
    <w:rsid w:val="006073A2"/>
    <w:rsid w:val="006073AB"/>
    <w:rsid w:val="0060796B"/>
    <w:rsid w:val="006100F5"/>
    <w:rsid w:val="0061027E"/>
    <w:rsid w:val="00614146"/>
    <w:rsid w:val="0061467E"/>
    <w:rsid w:val="00615C30"/>
    <w:rsid w:val="00624881"/>
    <w:rsid w:val="00624B2F"/>
    <w:rsid w:val="00624F31"/>
    <w:rsid w:val="00626B3F"/>
    <w:rsid w:val="00627A1C"/>
    <w:rsid w:val="00632971"/>
    <w:rsid w:val="00635112"/>
    <w:rsid w:val="00643A9E"/>
    <w:rsid w:val="00646807"/>
    <w:rsid w:val="00646FF7"/>
    <w:rsid w:val="006500AC"/>
    <w:rsid w:val="00651323"/>
    <w:rsid w:val="00654964"/>
    <w:rsid w:val="00654C97"/>
    <w:rsid w:val="00656450"/>
    <w:rsid w:val="00656A65"/>
    <w:rsid w:val="006578BB"/>
    <w:rsid w:val="00657A0F"/>
    <w:rsid w:val="00661660"/>
    <w:rsid w:val="00662FFA"/>
    <w:rsid w:val="006645BE"/>
    <w:rsid w:val="006648F5"/>
    <w:rsid w:val="00664EA0"/>
    <w:rsid w:val="006673EC"/>
    <w:rsid w:val="0067044E"/>
    <w:rsid w:val="00670D17"/>
    <w:rsid w:val="00671040"/>
    <w:rsid w:val="0067321D"/>
    <w:rsid w:val="006734B3"/>
    <w:rsid w:val="0067356E"/>
    <w:rsid w:val="00673D6E"/>
    <w:rsid w:val="006762A7"/>
    <w:rsid w:val="006811AD"/>
    <w:rsid w:val="00685583"/>
    <w:rsid w:val="006907EE"/>
    <w:rsid w:val="00691C2F"/>
    <w:rsid w:val="006947B7"/>
    <w:rsid w:val="006969E7"/>
    <w:rsid w:val="00697937"/>
    <w:rsid w:val="006A030D"/>
    <w:rsid w:val="006A07CA"/>
    <w:rsid w:val="006A1EB9"/>
    <w:rsid w:val="006A207B"/>
    <w:rsid w:val="006A2D22"/>
    <w:rsid w:val="006A2E16"/>
    <w:rsid w:val="006A2E2E"/>
    <w:rsid w:val="006A2E42"/>
    <w:rsid w:val="006A5032"/>
    <w:rsid w:val="006A5B0E"/>
    <w:rsid w:val="006B1807"/>
    <w:rsid w:val="006B2F99"/>
    <w:rsid w:val="006B4DED"/>
    <w:rsid w:val="006B574F"/>
    <w:rsid w:val="006C1819"/>
    <w:rsid w:val="006C29FB"/>
    <w:rsid w:val="006D0366"/>
    <w:rsid w:val="006D3593"/>
    <w:rsid w:val="006D3F0B"/>
    <w:rsid w:val="006D5799"/>
    <w:rsid w:val="006D60AB"/>
    <w:rsid w:val="006D6B92"/>
    <w:rsid w:val="006E10BF"/>
    <w:rsid w:val="006E2489"/>
    <w:rsid w:val="006E397B"/>
    <w:rsid w:val="006E4DA8"/>
    <w:rsid w:val="006E6011"/>
    <w:rsid w:val="006E7CF8"/>
    <w:rsid w:val="006F0257"/>
    <w:rsid w:val="006F0417"/>
    <w:rsid w:val="006F0654"/>
    <w:rsid w:val="006F0B62"/>
    <w:rsid w:val="006F0F2D"/>
    <w:rsid w:val="006F1516"/>
    <w:rsid w:val="006F337F"/>
    <w:rsid w:val="006F4A07"/>
    <w:rsid w:val="006F690E"/>
    <w:rsid w:val="006F74C9"/>
    <w:rsid w:val="007065B1"/>
    <w:rsid w:val="007073F6"/>
    <w:rsid w:val="007118F5"/>
    <w:rsid w:val="0071286E"/>
    <w:rsid w:val="007133CF"/>
    <w:rsid w:val="0071506D"/>
    <w:rsid w:val="00715EC6"/>
    <w:rsid w:val="007173C4"/>
    <w:rsid w:val="00720431"/>
    <w:rsid w:val="0072182E"/>
    <w:rsid w:val="007308CD"/>
    <w:rsid w:val="00730D80"/>
    <w:rsid w:val="007317AD"/>
    <w:rsid w:val="00734278"/>
    <w:rsid w:val="00734C88"/>
    <w:rsid w:val="00740B1E"/>
    <w:rsid w:val="0074108E"/>
    <w:rsid w:val="00741135"/>
    <w:rsid w:val="00742F27"/>
    <w:rsid w:val="00742FDD"/>
    <w:rsid w:val="007435E3"/>
    <w:rsid w:val="00744AB6"/>
    <w:rsid w:val="007451EC"/>
    <w:rsid w:val="00745803"/>
    <w:rsid w:val="0075060B"/>
    <w:rsid w:val="0075108D"/>
    <w:rsid w:val="00751279"/>
    <w:rsid w:val="00751324"/>
    <w:rsid w:val="00751DAF"/>
    <w:rsid w:val="00753159"/>
    <w:rsid w:val="00754823"/>
    <w:rsid w:val="007569BB"/>
    <w:rsid w:val="00757839"/>
    <w:rsid w:val="00761508"/>
    <w:rsid w:val="007626C9"/>
    <w:rsid w:val="00764773"/>
    <w:rsid w:val="00764B9C"/>
    <w:rsid w:val="00764D33"/>
    <w:rsid w:val="007654F4"/>
    <w:rsid w:val="0076624E"/>
    <w:rsid w:val="00771169"/>
    <w:rsid w:val="007712FB"/>
    <w:rsid w:val="007717E2"/>
    <w:rsid w:val="007740D4"/>
    <w:rsid w:val="007756B0"/>
    <w:rsid w:val="00782E30"/>
    <w:rsid w:val="007841A9"/>
    <w:rsid w:val="00785426"/>
    <w:rsid w:val="00785E5E"/>
    <w:rsid w:val="0078600B"/>
    <w:rsid w:val="00790676"/>
    <w:rsid w:val="00791410"/>
    <w:rsid w:val="007927A1"/>
    <w:rsid w:val="007937AE"/>
    <w:rsid w:val="00793DE6"/>
    <w:rsid w:val="00793E8B"/>
    <w:rsid w:val="00794263"/>
    <w:rsid w:val="007958F2"/>
    <w:rsid w:val="007972AD"/>
    <w:rsid w:val="007A1B5F"/>
    <w:rsid w:val="007A2037"/>
    <w:rsid w:val="007A4F3E"/>
    <w:rsid w:val="007A5985"/>
    <w:rsid w:val="007A777F"/>
    <w:rsid w:val="007B10F6"/>
    <w:rsid w:val="007B1BE5"/>
    <w:rsid w:val="007B368E"/>
    <w:rsid w:val="007B4A6F"/>
    <w:rsid w:val="007B5D05"/>
    <w:rsid w:val="007C0FF8"/>
    <w:rsid w:val="007C288F"/>
    <w:rsid w:val="007C304F"/>
    <w:rsid w:val="007C67F1"/>
    <w:rsid w:val="007C78D3"/>
    <w:rsid w:val="007D127B"/>
    <w:rsid w:val="007D2DD6"/>
    <w:rsid w:val="007D5138"/>
    <w:rsid w:val="007D6A05"/>
    <w:rsid w:val="007D6E52"/>
    <w:rsid w:val="007E11B6"/>
    <w:rsid w:val="007E1330"/>
    <w:rsid w:val="007E3EB8"/>
    <w:rsid w:val="007E4FA1"/>
    <w:rsid w:val="007E7BE8"/>
    <w:rsid w:val="007F4C86"/>
    <w:rsid w:val="007F63CF"/>
    <w:rsid w:val="007F6F6D"/>
    <w:rsid w:val="007F7257"/>
    <w:rsid w:val="00803E72"/>
    <w:rsid w:val="00805ADB"/>
    <w:rsid w:val="00812452"/>
    <w:rsid w:val="00817132"/>
    <w:rsid w:val="00817627"/>
    <w:rsid w:val="008255D0"/>
    <w:rsid w:val="00830EFE"/>
    <w:rsid w:val="0083461E"/>
    <w:rsid w:val="00834A9F"/>
    <w:rsid w:val="00834D4F"/>
    <w:rsid w:val="008364E5"/>
    <w:rsid w:val="00837B04"/>
    <w:rsid w:val="00837BD2"/>
    <w:rsid w:val="0084221C"/>
    <w:rsid w:val="00842C3A"/>
    <w:rsid w:val="0084393C"/>
    <w:rsid w:val="00846C0C"/>
    <w:rsid w:val="00847A89"/>
    <w:rsid w:val="00853068"/>
    <w:rsid w:val="00861669"/>
    <w:rsid w:val="008632DB"/>
    <w:rsid w:val="008640A5"/>
    <w:rsid w:val="00864428"/>
    <w:rsid w:val="00865821"/>
    <w:rsid w:val="00865FA0"/>
    <w:rsid w:val="008664A8"/>
    <w:rsid w:val="00866E96"/>
    <w:rsid w:val="00867D27"/>
    <w:rsid w:val="00873BF5"/>
    <w:rsid w:val="0087459F"/>
    <w:rsid w:val="00874634"/>
    <w:rsid w:val="00875EA5"/>
    <w:rsid w:val="00881D4B"/>
    <w:rsid w:val="0088230B"/>
    <w:rsid w:val="00887E69"/>
    <w:rsid w:val="00890E18"/>
    <w:rsid w:val="00891AE7"/>
    <w:rsid w:val="008A0B29"/>
    <w:rsid w:val="008A1155"/>
    <w:rsid w:val="008A3181"/>
    <w:rsid w:val="008A47C1"/>
    <w:rsid w:val="008A6EBE"/>
    <w:rsid w:val="008A7D32"/>
    <w:rsid w:val="008B1B75"/>
    <w:rsid w:val="008B2270"/>
    <w:rsid w:val="008B3518"/>
    <w:rsid w:val="008B5A12"/>
    <w:rsid w:val="008B7E23"/>
    <w:rsid w:val="008C782A"/>
    <w:rsid w:val="008D7406"/>
    <w:rsid w:val="008E1083"/>
    <w:rsid w:val="008E3872"/>
    <w:rsid w:val="008E5244"/>
    <w:rsid w:val="008E729D"/>
    <w:rsid w:val="008F5112"/>
    <w:rsid w:val="008F6703"/>
    <w:rsid w:val="00900D78"/>
    <w:rsid w:val="00901C1E"/>
    <w:rsid w:val="00910FE1"/>
    <w:rsid w:val="0091229B"/>
    <w:rsid w:val="00912D25"/>
    <w:rsid w:val="00913A77"/>
    <w:rsid w:val="00915C96"/>
    <w:rsid w:val="00915D77"/>
    <w:rsid w:val="00916DF8"/>
    <w:rsid w:val="0091758E"/>
    <w:rsid w:val="00920747"/>
    <w:rsid w:val="009216A8"/>
    <w:rsid w:val="00921C68"/>
    <w:rsid w:val="0092673B"/>
    <w:rsid w:val="0093134E"/>
    <w:rsid w:val="00931786"/>
    <w:rsid w:val="00937ABE"/>
    <w:rsid w:val="0094196C"/>
    <w:rsid w:val="009425BE"/>
    <w:rsid w:val="00945925"/>
    <w:rsid w:val="0095204F"/>
    <w:rsid w:val="00952DE4"/>
    <w:rsid w:val="00952E06"/>
    <w:rsid w:val="009566E9"/>
    <w:rsid w:val="009568EF"/>
    <w:rsid w:val="009569CE"/>
    <w:rsid w:val="00956B79"/>
    <w:rsid w:val="0096148A"/>
    <w:rsid w:val="00965F6B"/>
    <w:rsid w:val="00970F4C"/>
    <w:rsid w:val="0097130A"/>
    <w:rsid w:val="00971601"/>
    <w:rsid w:val="00974D94"/>
    <w:rsid w:val="00976558"/>
    <w:rsid w:val="009774FE"/>
    <w:rsid w:val="00981C36"/>
    <w:rsid w:val="009832F8"/>
    <w:rsid w:val="009839DA"/>
    <w:rsid w:val="00985434"/>
    <w:rsid w:val="009855D2"/>
    <w:rsid w:val="00985E49"/>
    <w:rsid w:val="00991366"/>
    <w:rsid w:val="00991418"/>
    <w:rsid w:val="00994476"/>
    <w:rsid w:val="00994B0E"/>
    <w:rsid w:val="00994C23"/>
    <w:rsid w:val="00995619"/>
    <w:rsid w:val="00996C1C"/>
    <w:rsid w:val="0099700D"/>
    <w:rsid w:val="00997347"/>
    <w:rsid w:val="009A012A"/>
    <w:rsid w:val="009A1CD3"/>
    <w:rsid w:val="009A44A4"/>
    <w:rsid w:val="009A4A5D"/>
    <w:rsid w:val="009A5EEF"/>
    <w:rsid w:val="009B18EB"/>
    <w:rsid w:val="009B2A4E"/>
    <w:rsid w:val="009B2E46"/>
    <w:rsid w:val="009B3316"/>
    <w:rsid w:val="009B3882"/>
    <w:rsid w:val="009B3DDE"/>
    <w:rsid w:val="009B477E"/>
    <w:rsid w:val="009B5D1A"/>
    <w:rsid w:val="009C153E"/>
    <w:rsid w:val="009C1CED"/>
    <w:rsid w:val="009C28DE"/>
    <w:rsid w:val="009C2C5E"/>
    <w:rsid w:val="009C4438"/>
    <w:rsid w:val="009C4F29"/>
    <w:rsid w:val="009D0838"/>
    <w:rsid w:val="009D0C9F"/>
    <w:rsid w:val="009D10B2"/>
    <w:rsid w:val="009D2543"/>
    <w:rsid w:val="009D4334"/>
    <w:rsid w:val="009D5200"/>
    <w:rsid w:val="009D64E4"/>
    <w:rsid w:val="009E12A7"/>
    <w:rsid w:val="009E1F50"/>
    <w:rsid w:val="009E20F1"/>
    <w:rsid w:val="009E38EA"/>
    <w:rsid w:val="009E3A83"/>
    <w:rsid w:val="009E5594"/>
    <w:rsid w:val="009F065C"/>
    <w:rsid w:val="009F3826"/>
    <w:rsid w:val="009F517D"/>
    <w:rsid w:val="009F6554"/>
    <w:rsid w:val="009F77F2"/>
    <w:rsid w:val="009F7F98"/>
    <w:rsid w:val="00A02F58"/>
    <w:rsid w:val="00A032AE"/>
    <w:rsid w:val="00A07A5E"/>
    <w:rsid w:val="00A10DAC"/>
    <w:rsid w:val="00A132DF"/>
    <w:rsid w:val="00A31988"/>
    <w:rsid w:val="00A34FE2"/>
    <w:rsid w:val="00A35FDA"/>
    <w:rsid w:val="00A360E8"/>
    <w:rsid w:val="00A40127"/>
    <w:rsid w:val="00A41736"/>
    <w:rsid w:val="00A42AE0"/>
    <w:rsid w:val="00A4395F"/>
    <w:rsid w:val="00A43B9C"/>
    <w:rsid w:val="00A4581B"/>
    <w:rsid w:val="00A45BD4"/>
    <w:rsid w:val="00A46B06"/>
    <w:rsid w:val="00A471E3"/>
    <w:rsid w:val="00A47DDA"/>
    <w:rsid w:val="00A509C6"/>
    <w:rsid w:val="00A52A49"/>
    <w:rsid w:val="00A53C94"/>
    <w:rsid w:val="00A53DBD"/>
    <w:rsid w:val="00A54EC4"/>
    <w:rsid w:val="00A552D3"/>
    <w:rsid w:val="00A554F6"/>
    <w:rsid w:val="00A55C2B"/>
    <w:rsid w:val="00A56DD8"/>
    <w:rsid w:val="00A6017D"/>
    <w:rsid w:val="00A64309"/>
    <w:rsid w:val="00A64A02"/>
    <w:rsid w:val="00A64EB3"/>
    <w:rsid w:val="00A656C0"/>
    <w:rsid w:val="00A66688"/>
    <w:rsid w:val="00A67ECB"/>
    <w:rsid w:val="00A73ECA"/>
    <w:rsid w:val="00A74AF4"/>
    <w:rsid w:val="00A77540"/>
    <w:rsid w:val="00A81DF0"/>
    <w:rsid w:val="00A8266F"/>
    <w:rsid w:val="00A83080"/>
    <w:rsid w:val="00A843B5"/>
    <w:rsid w:val="00A846E3"/>
    <w:rsid w:val="00A84CB0"/>
    <w:rsid w:val="00A855EA"/>
    <w:rsid w:val="00A86B3F"/>
    <w:rsid w:val="00A86F4D"/>
    <w:rsid w:val="00A9067B"/>
    <w:rsid w:val="00A90E80"/>
    <w:rsid w:val="00A91FCD"/>
    <w:rsid w:val="00A96579"/>
    <w:rsid w:val="00A9791E"/>
    <w:rsid w:val="00AA1DFA"/>
    <w:rsid w:val="00AA363D"/>
    <w:rsid w:val="00AA7C77"/>
    <w:rsid w:val="00AB1368"/>
    <w:rsid w:val="00AB37F4"/>
    <w:rsid w:val="00AB3CC7"/>
    <w:rsid w:val="00AB424E"/>
    <w:rsid w:val="00AB6561"/>
    <w:rsid w:val="00AB6BAD"/>
    <w:rsid w:val="00AB7B04"/>
    <w:rsid w:val="00AC433F"/>
    <w:rsid w:val="00AC4B04"/>
    <w:rsid w:val="00AC5D55"/>
    <w:rsid w:val="00AD0A31"/>
    <w:rsid w:val="00AD1B06"/>
    <w:rsid w:val="00AD6104"/>
    <w:rsid w:val="00AD6C55"/>
    <w:rsid w:val="00AD73D3"/>
    <w:rsid w:val="00AE0D84"/>
    <w:rsid w:val="00AF2D89"/>
    <w:rsid w:val="00AF623F"/>
    <w:rsid w:val="00AF7DA4"/>
    <w:rsid w:val="00B00EBD"/>
    <w:rsid w:val="00B0370E"/>
    <w:rsid w:val="00B03E68"/>
    <w:rsid w:val="00B04B27"/>
    <w:rsid w:val="00B05E35"/>
    <w:rsid w:val="00B10F4E"/>
    <w:rsid w:val="00B124BD"/>
    <w:rsid w:val="00B12FB8"/>
    <w:rsid w:val="00B20CA1"/>
    <w:rsid w:val="00B22390"/>
    <w:rsid w:val="00B244A1"/>
    <w:rsid w:val="00B24F72"/>
    <w:rsid w:val="00B27419"/>
    <w:rsid w:val="00B329B9"/>
    <w:rsid w:val="00B33C4D"/>
    <w:rsid w:val="00B37406"/>
    <w:rsid w:val="00B404DF"/>
    <w:rsid w:val="00B40B1B"/>
    <w:rsid w:val="00B419C8"/>
    <w:rsid w:val="00B4227A"/>
    <w:rsid w:val="00B43B8D"/>
    <w:rsid w:val="00B43EEA"/>
    <w:rsid w:val="00B43F6D"/>
    <w:rsid w:val="00B442A2"/>
    <w:rsid w:val="00B46712"/>
    <w:rsid w:val="00B53CD6"/>
    <w:rsid w:val="00B53ECE"/>
    <w:rsid w:val="00B554F7"/>
    <w:rsid w:val="00B6401E"/>
    <w:rsid w:val="00B652A1"/>
    <w:rsid w:val="00B702C0"/>
    <w:rsid w:val="00B735DD"/>
    <w:rsid w:val="00B737D1"/>
    <w:rsid w:val="00B7459B"/>
    <w:rsid w:val="00B749E2"/>
    <w:rsid w:val="00B74CE9"/>
    <w:rsid w:val="00B7553C"/>
    <w:rsid w:val="00B75C20"/>
    <w:rsid w:val="00B76D9C"/>
    <w:rsid w:val="00B82635"/>
    <w:rsid w:val="00B82C51"/>
    <w:rsid w:val="00B8414E"/>
    <w:rsid w:val="00B91F39"/>
    <w:rsid w:val="00B9369A"/>
    <w:rsid w:val="00BA4F96"/>
    <w:rsid w:val="00BA5D85"/>
    <w:rsid w:val="00BA6688"/>
    <w:rsid w:val="00BA6F4B"/>
    <w:rsid w:val="00BA7463"/>
    <w:rsid w:val="00BB4C09"/>
    <w:rsid w:val="00BB7009"/>
    <w:rsid w:val="00BC1A5D"/>
    <w:rsid w:val="00BC34D3"/>
    <w:rsid w:val="00BC6808"/>
    <w:rsid w:val="00BC71E1"/>
    <w:rsid w:val="00BC7742"/>
    <w:rsid w:val="00BD2962"/>
    <w:rsid w:val="00BD5D49"/>
    <w:rsid w:val="00BD643D"/>
    <w:rsid w:val="00BD6D5C"/>
    <w:rsid w:val="00BD715E"/>
    <w:rsid w:val="00BE28AA"/>
    <w:rsid w:val="00BE41D3"/>
    <w:rsid w:val="00BE720A"/>
    <w:rsid w:val="00BE75AA"/>
    <w:rsid w:val="00BE7698"/>
    <w:rsid w:val="00BF03E5"/>
    <w:rsid w:val="00BF1BFB"/>
    <w:rsid w:val="00BF41E2"/>
    <w:rsid w:val="00BF43F8"/>
    <w:rsid w:val="00BF7EC7"/>
    <w:rsid w:val="00C0622F"/>
    <w:rsid w:val="00C07A0C"/>
    <w:rsid w:val="00C107F6"/>
    <w:rsid w:val="00C12D6A"/>
    <w:rsid w:val="00C13590"/>
    <w:rsid w:val="00C145CF"/>
    <w:rsid w:val="00C221D7"/>
    <w:rsid w:val="00C2331C"/>
    <w:rsid w:val="00C25206"/>
    <w:rsid w:val="00C27302"/>
    <w:rsid w:val="00C30188"/>
    <w:rsid w:val="00C30F72"/>
    <w:rsid w:val="00C312C0"/>
    <w:rsid w:val="00C36C83"/>
    <w:rsid w:val="00C41926"/>
    <w:rsid w:val="00C42FB9"/>
    <w:rsid w:val="00C50923"/>
    <w:rsid w:val="00C52BDA"/>
    <w:rsid w:val="00C55E8E"/>
    <w:rsid w:val="00C578BE"/>
    <w:rsid w:val="00C61129"/>
    <w:rsid w:val="00C640B2"/>
    <w:rsid w:val="00C66337"/>
    <w:rsid w:val="00C66D9E"/>
    <w:rsid w:val="00C70E7A"/>
    <w:rsid w:val="00C72CF8"/>
    <w:rsid w:val="00C74E37"/>
    <w:rsid w:val="00C75C04"/>
    <w:rsid w:val="00C8341F"/>
    <w:rsid w:val="00C846A4"/>
    <w:rsid w:val="00C847EE"/>
    <w:rsid w:val="00C848AF"/>
    <w:rsid w:val="00C853D5"/>
    <w:rsid w:val="00C96336"/>
    <w:rsid w:val="00C968E6"/>
    <w:rsid w:val="00C96FF5"/>
    <w:rsid w:val="00C97BB6"/>
    <w:rsid w:val="00CA18AB"/>
    <w:rsid w:val="00CA1B43"/>
    <w:rsid w:val="00CA6644"/>
    <w:rsid w:val="00CA6C99"/>
    <w:rsid w:val="00CA7CE5"/>
    <w:rsid w:val="00CB02F7"/>
    <w:rsid w:val="00CB25A2"/>
    <w:rsid w:val="00CB4B5C"/>
    <w:rsid w:val="00CB7E8A"/>
    <w:rsid w:val="00CC2015"/>
    <w:rsid w:val="00CC254F"/>
    <w:rsid w:val="00CC26EB"/>
    <w:rsid w:val="00CC3018"/>
    <w:rsid w:val="00CC4D04"/>
    <w:rsid w:val="00CC59E5"/>
    <w:rsid w:val="00CD1E9C"/>
    <w:rsid w:val="00CD2F67"/>
    <w:rsid w:val="00CD3754"/>
    <w:rsid w:val="00CD3AE3"/>
    <w:rsid w:val="00CD5E04"/>
    <w:rsid w:val="00CD5E74"/>
    <w:rsid w:val="00CE0239"/>
    <w:rsid w:val="00CE132D"/>
    <w:rsid w:val="00CE2059"/>
    <w:rsid w:val="00CE3BEA"/>
    <w:rsid w:val="00CE499C"/>
    <w:rsid w:val="00CF04AE"/>
    <w:rsid w:val="00CF073D"/>
    <w:rsid w:val="00CF353C"/>
    <w:rsid w:val="00D02EB5"/>
    <w:rsid w:val="00D03D06"/>
    <w:rsid w:val="00D04F99"/>
    <w:rsid w:val="00D06A43"/>
    <w:rsid w:val="00D079BC"/>
    <w:rsid w:val="00D12CC9"/>
    <w:rsid w:val="00D13792"/>
    <w:rsid w:val="00D1738B"/>
    <w:rsid w:val="00D21E2D"/>
    <w:rsid w:val="00D22B42"/>
    <w:rsid w:val="00D26972"/>
    <w:rsid w:val="00D30647"/>
    <w:rsid w:val="00D3351A"/>
    <w:rsid w:val="00D34147"/>
    <w:rsid w:val="00D346C6"/>
    <w:rsid w:val="00D3487A"/>
    <w:rsid w:val="00D36AF6"/>
    <w:rsid w:val="00D36E09"/>
    <w:rsid w:val="00D379B1"/>
    <w:rsid w:val="00D41596"/>
    <w:rsid w:val="00D41969"/>
    <w:rsid w:val="00D44632"/>
    <w:rsid w:val="00D45B39"/>
    <w:rsid w:val="00D51E3A"/>
    <w:rsid w:val="00D5552B"/>
    <w:rsid w:val="00D557FD"/>
    <w:rsid w:val="00D569A1"/>
    <w:rsid w:val="00D632A3"/>
    <w:rsid w:val="00D65589"/>
    <w:rsid w:val="00D65BB5"/>
    <w:rsid w:val="00D6788F"/>
    <w:rsid w:val="00D70EC5"/>
    <w:rsid w:val="00D714BA"/>
    <w:rsid w:val="00D74956"/>
    <w:rsid w:val="00D755D9"/>
    <w:rsid w:val="00D765C0"/>
    <w:rsid w:val="00D76947"/>
    <w:rsid w:val="00D81872"/>
    <w:rsid w:val="00D82C29"/>
    <w:rsid w:val="00D84A39"/>
    <w:rsid w:val="00D85131"/>
    <w:rsid w:val="00D857AC"/>
    <w:rsid w:val="00D973A8"/>
    <w:rsid w:val="00D975F1"/>
    <w:rsid w:val="00DA064C"/>
    <w:rsid w:val="00DA2795"/>
    <w:rsid w:val="00DA2CD8"/>
    <w:rsid w:val="00DA7B93"/>
    <w:rsid w:val="00DB2AFC"/>
    <w:rsid w:val="00DB44F0"/>
    <w:rsid w:val="00DC0733"/>
    <w:rsid w:val="00DC1151"/>
    <w:rsid w:val="00DC3579"/>
    <w:rsid w:val="00DC3612"/>
    <w:rsid w:val="00DC4204"/>
    <w:rsid w:val="00DC4D0A"/>
    <w:rsid w:val="00DC5066"/>
    <w:rsid w:val="00DE2383"/>
    <w:rsid w:val="00DE2B01"/>
    <w:rsid w:val="00DE685A"/>
    <w:rsid w:val="00DF1FA7"/>
    <w:rsid w:val="00DF2AA3"/>
    <w:rsid w:val="00DF2E25"/>
    <w:rsid w:val="00DF3624"/>
    <w:rsid w:val="00DF5EB7"/>
    <w:rsid w:val="00DF5FD1"/>
    <w:rsid w:val="00DF6A23"/>
    <w:rsid w:val="00DF6D04"/>
    <w:rsid w:val="00E00678"/>
    <w:rsid w:val="00E021C1"/>
    <w:rsid w:val="00E034B7"/>
    <w:rsid w:val="00E04A24"/>
    <w:rsid w:val="00E0564D"/>
    <w:rsid w:val="00E05E77"/>
    <w:rsid w:val="00E07987"/>
    <w:rsid w:val="00E07CAD"/>
    <w:rsid w:val="00E10926"/>
    <w:rsid w:val="00E133C4"/>
    <w:rsid w:val="00E13590"/>
    <w:rsid w:val="00E2111B"/>
    <w:rsid w:val="00E22120"/>
    <w:rsid w:val="00E26FF4"/>
    <w:rsid w:val="00E2765E"/>
    <w:rsid w:val="00E31B37"/>
    <w:rsid w:val="00E3272C"/>
    <w:rsid w:val="00E33CB7"/>
    <w:rsid w:val="00E34912"/>
    <w:rsid w:val="00E3564C"/>
    <w:rsid w:val="00E35E72"/>
    <w:rsid w:val="00E41079"/>
    <w:rsid w:val="00E42721"/>
    <w:rsid w:val="00E43490"/>
    <w:rsid w:val="00E44AF0"/>
    <w:rsid w:val="00E471E8"/>
    <w:rsid w:val="00E5082E"/>
    <w:rsid w:val="00E513CC"/>
    <w:rsid w:val="00E51A66"/>
    <w:rsid w:val="00E51B4A"/>
    <w:rsid w:val="00E5415A"/>
    <w:rsid w:val="00E5487E"/>
    <w:rsid w:val="00E54C30"/>
    <w:rsid w:val="00E55349"/>
    <w:rsid w:val="00E55557"/>
    <w:rsid w:val="00E616CD"/>
    <w:rsid w:val="00E62ED2"/>
    <w:rsid w:val="00E658A1"/>
    <w:rsid w:val="00E671FC"/>
    <w:rsid w:val="00E67819"/>
    <w:rsid w:val="00E730FE"/>
    <w:rsid w:val="00E75D3B"/>
    <w:rsid w:val="00E76BB5"/>
    <w:rsid w:val="00E76CA1"/>
    <w:rsid w:val="00E76F75"/>
    <w:rsid w:val="00E82A68"/>
    <w:rsid w:val="00E83A40"/>
    <w:rsid w:val="00E84BB9"/>
    <w:rsid w:val="00E84FA2"/>
    <w:rsid w:val="00E876A0"/>
    <w:rsid w:val="00E877CA"/>
    <w:rsid w:val="00E92321"/>
    <w:rsid w:val="00E928D7"/>
    <w:rsid w:val="00E97C4A"/>
    <w:rsid w:val="00EA0448"/>
    <w:rsid w:val="00EA26FE"/>
    <w:rsid w:val="00EA6583"/>
    <w:rsid w:val="00EB1536"/>
    <w:rsid w:val="00EB1C20"/>
    <w:rsid w:val="00EB2B6A"/>
    <w:rsid w:val="00EB3D2C"/>
    <w:rsid w:val="00EB4C46"/>
    <w:rsid w:val="00EC0FDA"/>
    <w:rsid w:val="00EC18C3"/>
    <w:rsid w:val="00EC19E1"/>
    <w:rsid w:val="00EC3396"/>
    <w:rsid w:val="00EC4761"/>
    <w:rsid w:val="00EC491F"/>
    <w:rsid w:val="00EC5F32"/>
    <w:rsid w:val="00EC5F36"/>
    <w:rsid w:val="00EC6E52"/>
    <w:rsid w:val="00ED1554"/>
    <w:rsid w:val="00ED4FE8"/>
    <w:rsid w:val="00ED6399"/>
    <w:rsid w:val="00ED7365"/>
    <w:rsid w:val="00ED7FBD"/>
    <w:rsid w:val="00EE09AF"/>
    <w:rsid w:val="00EE0A91"/>
    <w:rsid w:val="00EE2070"/>
    <w:rsid w:val="00EE28CD"/>
    <w:rsid w:val="00EE45FD"/>
    <w:rsid w:val="00EE5DF0"/>
    <w:rsid w:val="00EE6B58"/>
    <w:rsid w:val="00EF10E8"/>
    <w:rsid w:val="00EF34F7"/>
    <w:rsid w:val="00EF3746"/>
    <w:rsid w:val="00F05682"/>
    <w:rsid w:val="00F065BD"/>
    <w:rsid w:val="00F10D6E"/>
    <w:rsid w:val="00F17161"/>
    <w:rsid w:val="00F177AC"/>
    <w:rsid w:val="00F20F55"/>
    <w:rsid w:val="00F2227D"/>
    <w:rsid w:val="00F2233A"/>
    <w:rsid w:val="00F23D0F"/>
    <w:rsid w:val="00F2629E"/>
    <w:rsid w:val="00F27668"/>
    <w:rsid w:val="00F30ED8"/>
    <w:rsid w:val="00F31F25"/>
    <w:rsid w:val="00F32725"/>
    <w:rsid w:val="00F336E5"/>
    <w:rsid w:val="00F34857"/>
    <w:rsid w:val="00F3653F"/>
    <w:rsid w:val="00F36B57"/>
    <w:rsid w:val="00F43449"/>
    <w:rsid w:val="00F434C7"/>
    <w:rsid w:val="00F45FD4"/>
    <w:rsid w:val="00F54983"/>
    <w:rsid w:val="00F5504F"/>
    <w:rsid w:val="00F5578A"/>
    <w:rsid w:val="00F632DF"/>
    <w:rsid w:val="00F63B1C"/>
    <w:rsid w:val="00F63FBE"/>
    <w:rsid w:val="00F6459E"/>
    <w:rsid w:val="00F6533E"/>
    <w:rsid w:val="00F702EE"/>
    <w:rsid w:val="00F71684"/>
    <w:rsid w:val="00F73DB9"/>
    <w:rsid w:val="00F75EBF"/>
    <w:rsid w:val="00F76C54"/>
    <w:rsid w:val="00F76F11"/>
    <w:rsid w:val="00F773B2"/>
    <w:rsid w:val="00F80B98"/>
    <w:rsid w:val="00F81B93"/>
    <w:rsid w:val="00F84319"/>
    <w:rsid w:val="00F858BA"/>
    <w:rsid w:val="00F86077"/>
    <w:rsid w:val="00F86697"/>
    <w:rsid w:val="00F86FFE"/>
    <w:rsid w:val="00F90494"/>
    <w:rsid w:val="00F90BC0"/>
    <w:rsid w:val="00F92DC8"/>
    <w:rsid w:val="00F92F49"/>
    <w:rsid w:val="00FA0393"/>
    <w:rsid w:val="00FA04E5"/>
    <w:rsid w:val="00FA1577"/>
    <w:rsid w:val="00FA1F56"/>
    <w:rsid w:val="00FA2ECD"/>
    <w:rsid w:val="00FA4217"/>
    <w:rsid w:val="00FA49A7"/>
    <w:rsid w:val="00FA703B"/>
    <w:rsid w:val="00FB1CB1"/>
    <w:rsid w:val="00FB225F"/>
    <w:rsid w:val="00FB2418"/>
    <w:rsid w:val="00FB241C"/>
    <w:rsid w:val="00FB27F5"/>
    <w:rsid w:val="00FB3CDE"/>
    <w:rsid w:val="00FB5C17"/>
    <w:rsid w:val="00FC0FC3"/>
    <w:rsid w:val="00FC14D4"/>
    <w:rsid w:val="00FC1C72"/>
    <w:rsid w:val="00FC5060"/>
    <w:rsid w:val="00FC6D2F"/>
    <w:rsid w:val="00FC7475"/>
    <w:rsid w:val="00FC7B99"/>
    <w:rsid w:val="00FD00AA"/>
    <w:rsid w:val="00FD07AA"/>
    <w:rsid w:val="00FD0B1C"/>
    <w:rsid w:val="00FD2745"/>
    <w:rsid w:val="00FD6E87"/>
    <w:rsid w:val="00FD7A4A"/>
    <w:rsid w:val="00FE2242"/>
    <w:rsid w:val="00FE41B0"/>
    <w:rsid w:val="00FE63C1"/>
    <w:rsid w:val="00FF41D3"/>
    <w:rsid w:val="00FF7C07"/>
    <w:rsid w:val="0123F968"/>
    <w:rsid w:val="030D54F7"/>
    <w:rsid w:val="045DD6BD"/>
    <w:rsid w:val="07B1EFC4"/>
    <w:rsid w:val="07D282E1"/>
    <w:rsid w:val="094DC025"/>
    <w:rsid w:val="0A58D4AF"/>
    <w:rsid w:val="11E81CBD"/>
    <w:rsid w:val="134C126C"/>
    <w:rsid w:val="19B2A8D0"/>
    <w:rsid w:val="22C3EABC"/>
    <w:rsid w:val="2A26EF33"/>
    <w:rsid w:val="30F32113"/>
    <w:rsid w:val="35093F35"/>
    <w:rsid w:val="3A27A02A"/>
    <w:rsid w:val="3F5A915F"/>
    <w:rsid w:val="40E7CA34"/>
    <w:rsid w:val="43169059"/>
    <w:rsid w:val="439ED53D"/>
    <w:rsid w:val="462C2F19"/>
    <w:rsid w:val="4AC1260D"/>
    <w:rsid w:val="4BC8CB11"/>
    <w:rsid w:val="4C5CF66E"/>
    <w:rsid w:val="4D7D523C"/>
    <w:rsid w:val="51E0DAE0"/>
    <w:rsid w:val="53CFB5D9"/>
    <w:rsid w:val="58C32EC2"/>
    <w:rsid w:val="62A01796"/>
    <w:rsid w:val="64FA10EA"/>
    <w:rsid w:val="66029C57"/>
    <w:rsid w:val="705DC3EC"/>
    <w:rsid w:val="705E486F"/>
    <w:rsid w:val="70B321D4"/>
    <w:rsid w:val="7321BE62"/>
    <w:rsid w:val="74BD8EC3"/>
    <w:rsid w:val="7746ED2F"/>
    <w:rsid w:val="79051B68"/>
    <w:rsid w:val="7ABEBA10"/>
    <w:rsid w:val="7CA6C390"/>
    <w:rsid w:val="7DD56CDB"/>
    <w:rsid w:val="7F713D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512FD6CD"/>
  <w15:chartTrackingRefBased/>
  <w15:docId w15:val="{83B4C702-16DB-4B63-8FC3-9FD67CB248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E76CA1"/>
    <w:rPr>
      <w:rFonts w:ascii="Times New Roman" w:eastAsia="Times New Roman" w:hAnsi="Times New Roman"/>
      <w:sz w:val="24"/>
      <w:szCs w:val="24"/>
      <w:lang w:val="en-GB" w:eastAsia="en-GB"/>
    </w:rPr>
  </w:style>
  <w:style w:type="paragraph" w:styleId="Heading1">
    <w:name w:val="heading 1"/>
    <w:aliases w:val="Table_G"/>
    <w:basedOn w:val="Normal"/>
    <w:next w:val="Normal"/>
    <w:link w:val="Heading1Char"/>
    <w:qFormat/>
    <w:rsid w:val="004E3B3E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qFormat/>
    <w:rsid w:val="004E3B3E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E76CA1"/>
    <w:rPr>
      <w:color w:val="0000FF"/>
      <w:u w:val="single"/>
    </w:rPr>
  </w:style>
  <w:style w:type="paragraph" w:styleId="FootnoteText">
    <w:name w:val="footnote text"/>
    <w:aliases w:val="ft,ADB,single space,Footnote Text Char Char Char,Footnote Text Char Char Char Char,Footnote Text Char Char,FOOTNOTES,fn,Footnote Text1 Char,Footnote Text2,Footnote Text Char Char Char1 Char,Footnote Text Char Char Char1,footnote text,FA Fu"/>
    <w:basedOn w:val="Normal"/>
    <w:link w:val="FootnoteTextChar"/>
    <w:uiPriority w:val="99"/>
    <w:qFormat/>
    <w:rsid w:val="00E76CA1"/>
    <w:rPr>
      <w:sz w:val="20"/>
      <w:szCs w:val="20"/>
    </w:rPr>
  </w:style>
  <w:style w:type="character" w:customStyle="1" w:styleId="FootnoteTextChar">
    <w:name w:val="Footnote Text Char"/>
    <w:aliases w:val="ft Char,ADB Char,single space Char,Footnote Text Char Char Char Char1,Footnote Text Char Char Char Char Char,Footnote Text Char Char Char2,FOOTNOTES Char,fn Char,Footnote Text1 Char Char,Footnote Text2 Char,footnote text Char"/>
    <w:link w:val="FootnoteText"/>
    <w:uiPriority w:val="99"/>
    <w:rsid w:val="00E76CA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character" w:styleId="FootnoteReference">
    <w:name w:val="footnote reference"/>
    <w:aliases w:val="ftref,Carattere Char1,Carattere Char Char Carattere Carattere Char Char, Carattere Char1, Carattere Char Char Carattere Carattere Char Char,referencia nota al pie Char,Footnote Reference Char Char Char,BVI fnr,16 Point,Ref,ftref1,ftre"/>
    <w:link w:val="Char2"/>
    <w:uiPriority w:val="99"/>
    <w:qFormat/>
    <w:rsid w:val="00E76CA1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unhideWhenUsed/>
    <w:rsid w:val="00E76CA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E76CA1"/>
    <w:rPr>
      <w:rFonts w:ascii="Tahoma" w:eastAsia="Times New Roman" w:hAnsi="Tahoma" w:cs="Tahoma"/>
      <w:sz w:val="16"/>
      <w:szCs w:val="16"/>
      <w:lang w:val="en-GB" w:eastAsia="en-GB"/>
    </w:rPr>
  </w:style>
  <w:style w:type="paragraph" w:styleId="Header">
    <w:name w:val="header"/>
    <w:basedOn w:val="Normal"/>
    <w:link w:val="HeaderChar"/>
    <w:unhideWhenUsed/>
    <w:rsid w:val="00A56DD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A56DD8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Footer">
    <w:name w:val="footer"/>
    <w:basedOn w:val="Normal"/>
    <w:link w:val="FooterChar"/>
    <w:uiPriority w:val="99"/>
    <w:unhideWhenUsed/>
    <w:rsid w:val="00A56DD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56DD8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ListParagraph">
    <w:name w:val="List Paragraph"/>
    <w:aliases w:val="List Paragraph (numbered (a)),List Paragraph1,WB Para,Bullets,references,List Bullet Mary,Table/Figure Heading,Citation List,Normal bullet 2,Paragraph,Bullet Points,Liste Paragraf,Grey Bullet List,Grey Bullet Style,List Item,Table bullet"/>
    <w:basedOn w:val="Normal"/>
    <w:link w:val="ListParagraphChar"/>
    <w:uiPriority w:val="34"/>
    <w:qFormat/>
    <w:rsid w:val="00550982"/>
    <w:pPr>
      <w:ind w:left="720"/>
      <w:contextualSpacing/>
    </w:pPr>
  </w:style>
  <w:style w:type="character" w:styleId="FollowedHyperlink">
    <w:name w:val="FollowedHyperlink"/>
    <w:uiPriority w:val="99"/>
    <w:semiHidden/>
    <w:unhideWhenUsed/>
    <w:rsid w:val="00FC7475"/>
    <w:rPr>
      <w:color w:val="800080"/>
      <w:u w:val="single"/>
    </w:rPr>
  </w:style>
  <w:style w:type="character" w:styleId="CommentReference">
    <w:name w:val="annotation reference"/>
    <w:uiPriority w:val="99"/>
    <w:semiHidden/>
    <w:rsid w:val="006C29F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C29F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C29FB"/>
    <w:rPr>
      <w:b/>
      <w:bCs/>
    </w:rPr>
  </w:style>
  <w:style w:type="paragraph" w:styleId="Revision">
    <w:name w:val="Revision"/>
    <w:hidden/>
    <w:uiPriority w:val="99"/>
    <w:semiHidden/>
    <w:rsid w:val="0046101E"/>
    <w:rPr>
      <w:rFonts w:ascii="Times New Roman" w:eastAsia="Times New Roman" w:hAnsi="Times New Roman"/>
      <w:sz w:val="24"/>
      <w:szCs w:val="24"/>
      <w:lang w:val="en-GB" w:eastAsia="en-GB"/>
    </w:rPr>
  </w:style>
  <w:style w:type="table" w:styleId="TableGrid">
    <w:name w:val="Table Grid"/>
    <w:basedOn w:val="TableNormal"/>
    <w:uiPriority w:val="39"/>
    <w:rsid w:val="0018095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rsid w:val="00CB02F7"/>
    <w:rPr>
      <w:rFonts w:ascii="Arial" w:hAnsi="Arial" w:cs="Arial"/>
      <w:sz w:val="20"/>
      <w:szCs w:val="20"/>
      <w:lang w:val="en-US" w:eastAsia="en-US"/>
    </w:rPr>
  </w:style>
  <w:style w:type="paragraph" w:customStyle="1" w:styleId="H1">
    <w:name w:val="H1"/>
    <w:rsid w:val="00CB02F7"/>
    <w:pPr>
      <w:spacing w:before="60" w:after="60"/>
    </w:pPr>
    <w:rPr>
      <w:rFonts w:ascii="Times New Roman" w:eastAsia="Times New Roman" w:hAnsi="Times New Roman" w:cs="Arial"/>
      <w:b/>
      <w:bCs/>
      <w:snapToGrid w:val="0"/>
      <w:kern w:val="32"/>
      <w:sz w:val="24"/>
      <w:szCs w:val="32"/>
      <w:lang w:val="en-GB" w:eastAsia="en-US"/>
    </w:rPr>
  </w:style>
  <w:style w:type="paragraph" w:customStyle="1" w:styleId="H2">
    <w:name w:val="H2"/>
    <w:rsid w:val="00CB02F7"/>
    <w:rPr>
      <w:rFonts w:ascii="Times New Roman" w:eastAsia="Times New Roman" w:hAnsi="Times New Roman" w:cs="Arial"/>
      <w:b/>
      <w:bCs/>
      <w:iCs/>
      <w:snapToGrid w:val="0"/>
      <w:sz w:val="22"/>
      <w:szCs w:val="28"/>
      <w:lang w:val="en-GB" w:eastAsia="en-US"/>
    </w:rPr>
  </w:style>
  <w:style w:type="character" w:customStyle="1" w:styleId="Heading1Char">
    <w:name w:val="Heading 1 Char"/>
    <w:aliases w:val="Table_G Char"/>
    <w:link w:val="Heading1"/>
    <w:rsid w:val="004E3B3E"/>
    <w:rPr>
      <w:rFonts w:ascii="Cambria" w:eastAsia="Times New Roman" w:hAnsi="Cambria"/>
      <w:b/>
      <w:bCs/>
      <w:kern w:val="32"/>
      <w:sz w:val="32"/>
      <w:szCs w:val="32"/>
      <w:lang w:val="en-US" w:eastAsia="en-US"/>
    </w:rPr>
  </w:style>
  <w:style w:type="character" w:customStyle="1" w:styleId="Heading2Char">
    <w:name w:val="Heading 2 Char"/>
    <w:link w:val="Heading2"/>
    <w:uiPriority w:val="9"/>
    <w:rsid w:val="004E3B3E"/>
    <w:rPr>
      <w:rFonts w:ascii="Cambria" w:eastAsia="Times New Roman" w:hAnsi="Cambria"/>
      <w:b/>
      <w:bCs/>
      <w:i/>
      <w:iCs/>
      <w:sz w:val="28"/>
      <w:szCs w:val="28"/>
      <w:lang w:val="en-US" w:eastAsia="en-US"/>
    </w:rPr>
  </w:style>
  <w:style w:type="numbering" w:customStyle="1" w:styleId="NoList1">
    <w:name w:val="No List1"/>
    <w:next w:val="NoList"/>
    <w:semiHidden/>
    <w:rsid w:val="004E3B3E"/>
  </w:style>
  <w:style w:type="table" w:customStyle="1" w:styleId="TableGrid1">
    <w:name w:val="Table Grid1"/>
    <w:basedOn w:val="TableNormal"/>
    <w:next w:val="TableGrid"/>
    <w:rsid w:val="004E3B3E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seditboxdisponly">
    <w:name w:val="pseditbox_disponly"/>
    <w:rsid w:val="004E3B3E"/>
  </w:style>
  <w:style w:type="paragraph" w:customStyle="1" w:styleId="Char">
    <w:name w:val="Char"/>
    <w:basedOn w:val="Normal"/>
    <w:rsid w:val="004E3B3E"/>
    <w:pPr>
      <w:spacing w:after="160" w:line="240" w:lineRule="exact"/>
    </w:pPr>
    <w:rPr>
      <w:rFonts w:ascii="Arial" w:hAnsi="Arial" w:cs="Arial"/>
      <w:sz w:val="20"/>
      <w:szCs w:val="20"/>
      <w:lang w:eastAsia="en-US"/>
    </w:rPr>
  </w:style>
  <w:style w:type="character" w:styleId="PageNumber">
    <w:name w:val="page number"/>
    <w:uiPriority w:val="99"/>
    <w:rsid w:val="004E3B3E"/>
  </w:style>
  <w:style w:type="paragraph" w:styleId="NoSpacing">
    <w:name w:val="No Spacing"/>
    <w:link w:val="NoSpacingChar"/>
    <w:uiPriority w:val="1"/>
    <w:qFormat/>
    <w:rsid w:val="004E3B3E"/>
    <w:pPr>
      <w:ind w:left="1440" w:right="720"/>
    </w:pPr>
    <w:rPr>
      <w:sz w:val="22"/>
      <w:szCs w:val="22"/>
      <w:lang w:val="en-GB" w:eastAsia="en-US"/>
    </w:rPr>
  </w:style>
  <w:style w:type="paragraph" w:customStyle="1" w:styleId="Body">
    <w:name w:val="Body"/>
    <w:rsid w:val="001C4515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val="it-IT" w:eastAsia="it-IT"/>
    </w:rPr>
  </w:style>
  <w:style w:type="character" w:customStyle="1" w:styleId="ListParagraphChar">
    <w:name w:val="List Paragraph Char"/>
    <w:aliases w:val="List Paragraph (numbered (a)) Char,List Paragraph1 Char,WB Para Char,Bullets Char,references Char,List Bullet Mary Char,Table/Figure Heading Char,Citation List Char,Normal bullet 2 Char,Paragraph Char,Bullet Points Char"/>
    <w:link w:val="ListParagraph"/>
    <w:uiPriority w:val="34"/>
    <w:qFormat/>
    <w:rsid w:val="00E616CD"/>
    <w:rPr>
      <w:rFonts w:ascii="Times New Roman" w:eastAsia="Times New Roman" w:hAnsi="Times New Roman"/>
      <w:sz w:val="24"/>
      <w:szCs w:val="24"/>
      <w:lang w:val="en-GB" w:eastAsia="en-GB"/>
    </w:rPr>
  </w:style>
  <w:style w:type="character" w:styleId="Emphasis">
    <w:name w:val="Emphasis"/>
    <w:basedOn w:val="DefaultParagraphFont"/>
    <w:uiPriority w:val="20"/>
    <w:qFormat/>
    <w:rsid w:val="00764D33"/>
    <w:rPr>
      <w:i/>
      <w:iCs/>
    </w:rPr>
  </w:style>
  <w:style w:type="paragraph" w:customStyle="1" w:styleId="pf0">
    <w:name w:val="pf0"/>
    <w:basedOn w:val="Normal"/>
    <w:rsid w:val="007654F4"/>
    <w:pPr>
      <w:spacing w:before="100" w:beforeAutospacing="1" w:after="100" w:afterAutospacing="1"/>
    </w:pPr>
    <w:rPr>
      <w:lang w:val="en-US" w:eastAsia="en-US"/>
    </w:rPr>
  </w:style>
  <w:style w:type="character" w:customStyle="1" w:styleId="cf01">
    <w:name w:val="cf01"/>
    <w:basedOn w:val="DefaultParagraphFont"/>
    <w:rsid w:val="007654F4"/>
    <w:rPr>
      <w:rFonts w:ascii="Segoe UI" w:hAnsi="Segoe UI" w:cs="Segoe UI" w:hint="default"/>
      <w:i/>
      <w:iCs/>
      <w:sz w:val="18"/>
      <w:szCs w:val="18"/>
    </w:rPr>
  </w:style>
  <w:style w:type="character" w:customStyle="1" w:styleId="cf11">
    <w:name w:val="cf11"/>
    <w:basedOn w:val="DefaultParagraphFont"/>
    <w:rsid w:val="007654F4"/>
    <w:rPr>
      <w:rFonts w:ascii="Segoe UI" w:hAnsi="Segoe UI" w:cs="Segoe UI" w:hint="default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9F3826"/>
    <w:rPr>
      <w:color w:val="605E5C"/>
      <w:shd w:val="clear" w:color="auto" w:fill="E1DFDD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93A3F"/>
    <w:rPr>
      <w:rFonts w:ascii="Times New Roman" w:eastAsia="Times New Roman" w:hAnsi="Times New Roman"/>
      <w:lang w:val="en-GB" w:eastAsia="en-GB"/>
    </w:rPr>
  </w:style>
  <w:style w:type="paragraph" w:styleId="NormalWeb">
    <w:name w:val="Normal (Web)"/>
    <w:basedOn w:val="Normal"/>
    <w:uiPriority w:val="99"/>
    <w:unhideWhenUsed/>
    <w:rsid w:val="00093A3F"/>
    <w:pPr>
      <w:spacing w:before="100" w:beforeAutospacing="1" w:after="100" w:afterAutospacing="1"/>
    </w:pPr>
    <w:rPr>
      <w:lang w:val="en-US" w:eastAsia="en-US"/>
    </w:rPr>
  </w:style>
  <w:style w:type="character" w:customStyle="1" w:styleId="apple-converted-space">
    <w:name w:val="apple-converted-space"/>
    <w:basedOn w:val="DefaultParagraphFont"/>
    <w:rsid w:val="00093A3F"/>
  </w:style>
  <w:style w:type="character" w:customStyle="1" w:styleId="authors">
    <w:name w:val="authors"/>
    <w:basedOn w:val="DefaultParagraphFont"/>
    <w:rsid w:val="00093A3F"/>
  </w:style>
  <w:style w:type="character" w:customStyle="1" w:styleId="Date1">
    <w:name w:val="Date1"/>
    <w:basedOn w:val="DefaultParagraphFont"/>
    <w:rsid w:val="00093A3F"/>
  </w:style>
  <w:style w:type="character" w:customStyle="1" w:styleId="arttitle">
    <w:name w:val="art_title"/>
    <w:basedOn w:val="DefaultParagraphFont"/>
    <w:rsid w:val="00093A3F"/>
  </w:style>
  <w:style w:type="character" w:customStyle="1" w:styleId="serialtitle">
    <w:name w:val="serial_title"/>
    <w:basedOn w:val="DefaultParagraphFont"/>
    <w:rsid w:val="00093A3F"/>
  </w:style>
  <w:style w:type="character" w:customStyle="1" w:styleId="doilink">
    <w:name w:val="doi_link"/>
    <w:basedOn w:val="DefaultParagraphFont"/>
    <w:rsid w:val="00093A3F"/>
  </w:style>
  <w:style w:type="character" w:customStyle="1" w:styleId="NoSpacingChar">
    <w:name w:val="No Spacing Char"/>
    <w:link w:val="NoSpacing"/>
    <w:uiPriority w:val="1"/>
    <w:rsid w:val="00093A3F"/>
    <w:rPr>
      <w:sz w:val="22"/>
      <w:szCs w:val="22"/>
      <w:lang w:val="en-GB" w:eastAsia="en-US"/>
    </w:rPr>
  </w:style>
  <w:style w:type="paragraph" w:customStyle="1" w:styleId="Default">
    <w:name w:val="Default"/>
    <w:rsid w:val="00093A3F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3A3F"/>
    <w:rPr>
      <w:rFonts w:ascii="Times New Roman" w:eastAsia="Times New Roman" w:hAnsi="Times New Roman"/>
      <w:b/>
      <w:bCs/>
      <w:lang w:val="en-GB" w:eastAsia="en-GB"/>
    </w:rPr>
  </w:style>
  <w:style w:type="paragraph" w:customStyle="1" w:styleId="Char2">
    <w:name w:val="Char2"/>
    <w:basedOn w:val="Normal"/>
    <w:link w:val="FootnoteReference"/>
    <w:uiPriority w:val="99"/>
    <w:rsid w:val="00093A3F"/>
    <w:pPr>
      <w:spacing w:after="160" w:line="240" w:lineRule="exact"/>
    </w:pPr>
    <w:rPr>
      <w:rFonts w:ascii="Calibri" w:eastAsia="Calibri" w:hAnsi="Calibri"/>
      <w:sz w:val="20"/>
      <w:szCs w:val="20"/>
      <w:vertAlign w:val="superscript"/>
      <w:lang w:val="en-US" w:eastAsia="zh-CN"/>
    </w:rPr>
  </w:style>
  <w:style w:type="character" w:customStyle="1" w:styleId="CommentTextChar1">
    <w:name w:val="Comment Text Char1"/>
    <w:rsid w:val="00093A3F"/>
    <w:rPr>
      <w:lang w:val="en-US" w:eastAsia="en-US" w:bidi="ar-SA"/>
    </w:rPr>
  </w:style>
  <w:style w:type="paragraph" w:styleId="Index1">
    <w:name w:val="index 1"/>
    <w:basedOn w:val="Normal"/>
    <w:next w:val="Normal"/>
    <w:autoRedefine/>
    <w:uiPriority w:val="99"/>
    <w:unhideWhenUsed/>
    <w:rsid w:val="00093A3F"/>
    <w:pPr>
      <w:ind w:left="240" w:hanging="240"/>
    </w:pPr>
    <w:rPr>
      <w:rFonts w:asciiTheme="minorHAnsi" w:hAnsiTheme="minorHAnsi" w:cstheme="minorHAnsi"/>
      <w:sz w:val="20"/>
      <w:szCs w:val="20"/>
      <w:lang w:val="en-US" w:eastAsia="en-US"/>
    </w:rPr>
  </w:style>
  <w:style w:type="paragraph" w:styleId="Index2">
    <w:name w:val="index 2"/>
    <w:basedOn w:val="Normal"/>
    <w:next w:val="Normal"/>
    <w:autoRedefine/>
    <w:uiPriority w:val="99"/>
    <w:unhideWhenUsed/>
    <w:rsid w:val="00093A3F"/>
    <w:pPr>
      <w:ind w:left="480" w:hanging="240"/>
    </w:pPr>
    <w:rPr>
      <w:rFonts w:asciiTheme="minorHAnsi" w:hAnsiTheme="minorHAnsi" w:cstheme="minorHAnsi"/>
      <w:sz w:val="20"/>
      <w:szCs w:val="20"/>
      <w:lang w:val="en-US" w:eastAsia="en-US"/>
    </w:rPr>
  </w:style>
  <w:style w:type="paragraph" w:styleId="Index3">
    <w:name w:val="index 3"/>
    <w:basedOn w:val="Normal"/>
    <w:next w:val="Normal"/>
    <w:autoRedefine/>
    <w:uiPriority w:val="99"/>
    <w:unhideWhenUsed/>
    <w:rsid w:val="00093A3F"/>
    <w:pPr>
      <w:ind w:left="720" w:hanging="240"/>
    </w:pPr>
    <w:rPr>
      <w:rFonts w:asciiTheme="minorHAnsi" w:hAnsiTheme="minorHAnsi" w:cstheme="minorHAnsi"/>
      <w:sz w:val="20"/>
      <w:szCs w:val="20"/>
      <w:lang w:val="en-US" w:eastAsia="en-US"/>
    </w:rPr>
  </w:style>
  <w:style w:type="paragraph" w:styleId="Index4">
    <w:name w:val="index 4"/>
    <w:basedOn w:val="Normal"/>
    <w:next w:val="Normal"/>
    <w:autoRedefine/>
    <w:uiPriority w:val="99"/>
    <w:unhideWhenUsed/>
    <w:rsid w:val="00093A3F"/>
    <w:pPr>
      <w:ind w:left="960" w:hanging="240"/>
    </w:pPr>
    <w:rPr>
      <w:rFonts w:asciiTheme="minorHAnsi" w:hAnsiTheme="minorHAnsi" w:cstheme="minorHAnsi"/>
      <w:sz w:val="20"/>
      <w:szCs w:val="20"/>
      <w:lang w:val="en-US" w:eastAsia="en-US"/>
    </w:rPr>
  </w:style>
  <w:style w:type="paragraph" w:styleId="Index5">
    <w:name w:val="index 5"/>
    <w:basedOn w:val="Normal"/>
    <w:next w:val="Normal"/>
    <w:autoRedefine/>
    <w:uiPriority w:val="99"/>
    <w:unhideWhenUsed/>
    <w:rsid w:val="00093A3F"/>
    <w:pPr>
      <w:ind w:left="1200" w:hanging="240"/>
    </w:pPr>
    <w:rPr>
      <w:rFonts w:asciiTheme="minorHAnsi" w:hAnsiTheme="minorHAnsi" w:cstheme="minorHAnsi"/>
      <w:sz w:val="20"/>
      <w:szCs w:val="20"/>
      <w:lang w:val="en-US" w:eastAsia="en-US"/>
    </w:rPr>
  </w:style>
  <w:style w:type="paragraph" w:styleId="Index6">
    <w:name w:val="index 6"/>
    <w:basedOn w:val="Normal"/>
    <w:next w:val="Normal"/>
    <w:autoRedefine/>
    <w:uiPriority w:val="99"/>
    <w:unhideWhenUsed/>
    <w:rsid w:val="00093A3F"/>
    <w:pPr>
      <w:ind w:left="1440" w:hanging="240"/>
    </w:pPr>
    <w:rPr>
      <w:rFonts w:asciiTheme="minorHAnsi" w:hAnsiTheme="minorHAnsi" w:cstheme="minorHAnsi"/>
      <w:sz w:val="20"/>
      <w:szCs w:val="20"/>
      <w:lang w:val="en-US" w:eastAsia="en-US"/>
    </w:rPr>
  </w:style>
  <w:style w:type="paragraph" w:styleId="Index7">
    <w:name w:val="index 7"/>
    <w:basedOn w:val="Normal"/>
    <w:next w:val="Normal"/>
    <w:autoRedefine/>
    <w:uiPriority w:val="99"/>
    <w:unhideWhenUsed/>
    <w:rsid w:val="00093A3F"/>
    <w:pPr>
      <w:ind w:left="1680" w:hanging="240"/>
    </w:pPr>
    <w:rPr>
      <w:rFonts w:asciiTheme="minorHAnsi" w:hAnsiTheme="minorHAnsi" w:cstheme="minorHAnsi"/>
      <w:sz w:val="20"/>
      <w:szCs w:val="20"/>
      <w:lang w:val="en-US" w:eastAsia="en-US"/>
    </w:rPr>
  </w:style>
  <w:style w:type="paragraph" w:styleId="Index8">
    <w:name w:val="index 8"/>
    <w:basedOn w:val="Normal"/>
    <w:next w:val="Normal"/>
    <w:autoRedefine/>
    <w:uiPriority w:val="99"/>
    <w:unhideWhenUsed/>
    <w:rsid w:val="00093A3F"/>
    <w:pPr>
      <w:ind w:left="1920" w:hanging="240"/>
    </w:pPr>
    <w:rPr>
      <w:rFonts w:asciiTheme="minorHAnsi" w:hAnsiTheme="minorHAnsi" w:cstheme="minorHAnsi"/>
      <w:sz w:val="20"/>
      <w:szCs w:val="20"/>
      <w:lang w:val="en-US" w:eastAsia="en-US"/>
    </w:rPr>
  </w:style>
  <w:style w:type="paragraph" w:styleId="Index9">
    <w:name w:val="index 9"/>
    <w:basedOn w:val="Normal"/>
    <w:next w:val="Normal"/>
    <w:autoRedefine/>
    <w:uiPriority w:val="99"/>
    <w:unhideWhenUsed/>
    <w:rsid w:val="00093A3F"/>
    <w:pPr>
      <w:ind w:left="2160" w:hanging="240"/>
    </w:pPr>
    <w:rPr>
      <w:rFonts w:asciiTheme="minorHAnsi" w:hAnsiTheme="minorHAnsi" w:cstheme="minorHAnsi"/>
      <w:sz w:val="20"/>
      <w:szCs w:val="20"/>
      <w:lang w:val="en-US" w:eastAsia="en-US"/>
    </w:rPr>
  </w:style>
  <w:style w:type="paragraph" w:styleId="IndexHeading">
    <w:name w:val="index heading"/>
    <w:basedOn w:val="Normal"/>
    <w:next w:val="Index1"/>
    <w:uiPriority w:val="99"/>
    <w:unhideWhenUsed/>
    <w:rsid w:val="00093A3F"/>
    <w:pPr>
      <w:spacing w:before="120" w:after="120"/>
    </w:pPr>
    <w:rPr>
      <w:rFonts w:asciiTheme="minorHAnsi" w:hAnsiTheme="minorHAnsi" w:cstheme="minorHAnsi"/>
      <w:b/>
      <w:bCs/>
      <w:i/>
      <w:iCs/>
      <w:sz w:val="20"/>
      <w:szCs w:val="20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093A3F"/>
    <w:pPr>
      <w:spacing w:before="120" w:after="120"/>
    </w:pPr>
    <w:rPr>
      <w:rFonts w:asciiTheme="minorHAnsi" w:hAnsiTheme="minorHAnsi" w:cstheme="minorHAnsi"/>
      <w:b/>
      <w:bCs/>
      <w:caps/>
      <w:sz w:val="20"/>
      <w:szCs w:val="20"/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093A3F"/>
    <w:pPr>
      <w:ind w:left="240"/>
    </w:pPr>
    <w:rPr>
      <w:rFonts w:asciiTheme="minorHAnsi" w:hAnsiTheme="minorHAnsi" w:cstheme="minorHAnsi"/>
      <w:smallCaps/>
      <w:sz w:val="20"/>
      <w:szCs w:val="20"/>
      <w:lang w:val="en-US"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093A3F"/>
    <w:pPr>
      <w:ind w:left="480"/>
    </w:pPr>
    <w:rPr>
      <w:rFonts w:asciiTheme="minorHAnsi" w:hAnsiTheme="minorHAnsi" w:cstheme="minorHAnsi"/>
      <w:i/>
      <w:iCs/>
      <w:sz w:val="20"/>
      <w:szCs w:val="20"/>
      <w:lang w:val="en-US" w:eastAsia="en-US"/>
    </w:rPr>
  </w:style>
  <w:style w:type="paragraph" w:styleId="TOC4">
    <w:name w:val="toc 4"/>
    <w:basedOn w:val="Normal"/>
    <w:next w:val="Normal"/>
    <w:autoRedefine/>
    <w:uiPriority w:val="39"/>
    <w:unhideWhenUsed/>
    <w:rsid w:val="00093A3F"/>
    <w:pPr>
      <w:ind w:left="720"/>
    </w:pPr>
    <w:rPr>
      <w:rFonts w:asciiTheme="minorHAnsi" w:hAnsiTheme="minorHAnsi" w:cstheme="minorHAnsi"/>
      <w:sz w:val="18"/>
      <w:szCs w:val="18"/>
      <w:lang w:val="en-US" w:eastAsia="en-US"/>
    </w:rPr>
  </w:style>
  <w:style w:type="paragraph" w:styleId="TOC5">
    <w:name w:val="toc 5"/>
    <w:basedOn w:val="Normal"/>
    <w:next w:val="Normal"/>
    <w:autoRedefine/>
    <w:uiPriority w:val="39"/>
    <w:unhideWhenUsed/>
    <w:rsid w:val="00093A3F"/>
    <w:pPr>
      <w:ind w:left="960"/>
    </w:pPr>
    <w:rPr>
      <w:rFonts w:asciiTheme="minorHAnsi" w:hAnsiTheme="minorHAnsi" w:cstheme="minorHAnsi"/>
      <w:sz w:val="18"/>
      <w:szCs w:val="18"/>
      <w:lang w:val="en-US" w:eastAsia="en-US"/>
    </w:rPr>
  </w:style>
  <w:style w:type="paragraph" w:styleId="TOC6">
    <w:name w:val="toc 6"/>
    <w:basedOn w:val="Normal"/>
    <w:next w:val="Normal"/>
    <w:autoRedefine/>
    <w:uiPriority w:val="39"/>
    <w:unhideWhenUsed/>
    <w:rsid w:val="00093A3F"/>
    <w:pPr>
      <w:ind w:left="1200"/>
    </w:pPr>
    <w:rPr>
      <w:rFonts w:asciiTheme="minorHAnsi" w:hAnsiTheme="minorHAnsi" w:cstheme="minorHAnsi"/>
      <w:sz w:val="18"/>
      <w:szCs w:val="18"/>
      <w:lang w:val="en-US" w:eastAsia="en-US"/>
    </w:rPr>
  </w:style>
  <w:style w:type="paragraph" w:styleId="TOC7">
    <w:name w:val="toc 7"/>
    <w:basedOn w:val="Normal"/>
    <w:next w:val="Normal"/>
    <w:autoRedefine/>
    <w:uiPriority w:val="39"/>
    <w:unhideWhenUsed/>
    <w:rsid w:val="00093A3F"/>
    <w:pPr>
      <w:ind w:left="1440"/>
    </w:pPr>
    <w:rPr>
      <w:rFonts w:asciiTheme="minorHAnsi" w:hAnsiTheme="minorHAnsi" w:cstheme="minorHAnsi"/>
      <w:sz w:val="18"/>
      <w:szCs w:val="18"/>
      <w:lang w:val="en-US" w:eastAsia="en-US"/>
    </w:rPr>
  </w:style>
  <w:style w:type="paragraph" w:styleId="TOC8">
    <w:name w:val="toc 8"/>
    <w:basedOn w:val="Normal"/>
    <w:next w:val="Normal"/>
    <w:autoRedefine/>
    <w:uiPriority w:val="39"/>
    <w:unhideWhenUsed/>
    <w:rsid w:val="00093A3F"/>
    <w:pPr>
      <w:ind w:left="1680"/>
    </w:pPr>
    <w:rPr>
      <w:rFonts w:asciiTheme="minorHAnsi" w:hAnsiTheme="minorHAnsi" w:cstheme="minorHAnsi"/>
      <w:sz w:val="18"/>
      <w:szCs w:val="18"/>
      <w:lang w:val="en-US" w:eastAsia="en-US"/>
    </w:rPr>
  </w:style>
  <w:style w:type="paragraph" w:styleId="TOC9">
    <w:name w:val="toc 9"/>
    <w:basedOn w:val="Normal"/>
    <w:next w:val="Normal"/>
    <w:autoRedefine/>
    <w:uiPriority w:val="39"/>
    <w:unhideWhenUsed/>
    <w:rsid w:val="00093A3F"/>
    <w:pPr>
      <w:ind w:left="1920"/>
    </w:pPr>
    <w:rPr>
      <w:rFonts w:asciiTheme="minorHAnsi" w:hAnsiTheme="minorHAnsi" w:cstheme="minorHAnsi"/>
      <w:sz w:val="18"/>
      <w:szCs w:val="18"/>
      <w:lang w:val="en-US"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0A0C77"/>
    <w:pPr>
      <w:keepLines/>
      <w:spacing w:after="0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lang w:val="en-GB" w:eastAsia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A0C77"/>
    <w:rPr>
      <w:color w:val="605E5C"/>
      <w:shd w:val="clear" w:color="auto" w:fill="E1DFDD"/>
    </w:rPr>
  </w:style>
  <w:style w:type="character" w:styleId="Strong">
    <w:name w:val="Strong"/>
    <w:uiPriority w:val="22"/>
    <w:qFormat/>
    <w:rsid w:val="000A0C77"/>
    <w:rPr>
      <w:b/>
      <w:bCs/>
    </w:rPr>
  </w:style>
  <w:style w:type="paragraph" w:customStyle="1" w:styleId="SingleTxtG">
    <w:name w:val="_ Single Txt_G"/>
    <w:basedOn w:val="Normal"/>
    <w:link w:val="SingleTxtGChar"/>
    <w:qFormat/>
    <w:rsid w:val="000A0C77"/>
    <w:pPr>
      <w:suppressAutoHyphens/>
      <w:spacing w:after="120" w:line="240" w:lineRule="atLeast"/>
      <w:ind w:left="1134" w:right="1134"/>
      <w:jc w:val="both"/>
    </w:pPr>
    <w:rPr>
      <w:rFonts w:eastAsia="SimSun"/>
      <w:sz w:val="20"/>
      <w:szCs w:val="20"/>
      <w:lang w:eastAsia="zh-CN"/>
    </w:rPr>
  </w:style>
  <w:style w:type="character" w:customStyle="1" w:styleId="SingleTxtGChar">
    <w:name w:val="_ Single Txt_G Char"/>
    <w:link w:val="SingleTxtG"/>
    <w:locked/>
    <w:rsid w:val="000A0C77"/>
    <w:rPr>
      <w:rFonts w:ascii="Times New Roman" w:eastAsia="SimSun" w:hAnsi="Times New Roman"/>
      <w:lang w:val="en-GB"/>
    </w:rPr>
  </w:style>
  <w:style w:type="paragraph" w:customStyle="1" w:styleId="xxxmsolistparagraph">
    <w:name w:val="x_x_x_msolistparagraph"/>
    <w:basedOn w:val="Normal"/>
    <w:rsid w:val="005F26EC"/>
    <w:pPr>
      <w:ind w:left="720"/>
    </w:pPr>
    <w:rPr>
      <w:rFonts w:ascii="Calibri" w:eastAsiaTheme="minorHAnsi" w:hAnsi="Calibri" w:cs="Calibri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103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5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6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7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3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87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79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61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9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56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1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image" Target="media/image7.jpe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10.jpeg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6.jpe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5.jpeg"/><Relationship Id="rId20" Type="http://schemas.openxmlformats.org/officeDocument/2006/relationships/image" Target="media/image9.jpe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cid:image002.jpg@01D72703.11E4EE40" TargetMode="External"/><Relationship Id="rId102" Type="http://schemas.microsoft.com/office/2018/08/relationships/commentsExtensible" Target="commentsExtensible.xml"/><Relationship Id="rId5" Type="http://schemas.openxmlformats.org/officeDocument/2006/relationships/customXml" Target="../customXml/item5.xml"/><Relationship Id="rId15" Type="http://schemas.openxmlformats.org/officeDocument/2006/relationships/image" Target="media/image4.png"/><Relationship Id="rId23" Type="http://schemas.openxmlformats.org/officeDocument/2006/relationships/image" Target="media/image12.jpeg"/><Relationship Id="rId10" Type="http://schemas.openxmlformats.org/officeDocument/2006/relationships/footnotes" Target="footnotes.xml"/><Relationship Id="rId19" Type="http://schemas.openxmlformats.org/officeDocument/2006/relationships/image" Target="media/image8.jpe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image" Target="media/image11.jpe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9C043050C26C4D912F5714EA2181C3" ma:contentTypeVersion="14" ma:contentTypeDescription="Create a new document." ma:contentTypeScope="" ma:versionID="20d2de064423a71084a1b058642f922d">
  <xsd:schema xmlns:xsd="http://www.w3.org/2001/XMLSchema" xmlns:xs="http://www.w3.org/2001/XMLSchema" xmlns:p="http://schemas.microsoft.com/office/2006/metadata/properties" xmlns:ns3="f9240ba4-8259-445d-a9fb-c11ed3d2b603" xmlns:ns4="8b31f980-b73d-4331-9ea8-19ae01ba1b88" targetNamespace="http://schemas.microsoft.com/office/2006/metadata/properties" ma:root="true" ma:fieldsID="b9d6e2d5a106e0d16da4d8e96077c350" ns3:_="" ns4:_="">
    <xsd:import namespace="f9240ba4-8259-445d-a9fb-c11ed3d2b603"/>
    <xsd:import namespace="8b31f980-b73d-4331-9ea8-19ae01ba1b8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240ba4-8259-445d-a9fb-c11ed3d2b60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31f980-b73d-4331-9ea8-19ae01ba1b8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C079FF-1823-40A8-8CDF-2192CB4915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240ba4-8259-445d-a9fb-c11ed3d2b603"/>
    <ds:schemaRef ds:uri="8b31f980-b73d-4331-9ea8-19ae01ba1b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FD88E00-AD6C-4229-8EC8-D20BA84B1669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521161C5-7963-4616-89BA-C6A37F5DCAC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1F11CD7-537C-4D4B-AAE4-2D004B0980C8}">
  <ds:schemaRefs>
    <ds:schemaRef ds:uri="http://schemas.microsoft.com/office/2006/documentManagement/types"/>
    <ds:schemaRef ds:uri="f9240ba4-8259-445d-a9fb-c11ed3d2b603"/>
    <ds:schemaRef ds:uri="8b31f980-b73d-4331-9ea8-19ae01ba1b88"/>
    <ds:schemaRef ds:uri="http://schemas.microsoft.com/office/infopath/2007/PartnerControls"/>
    <ds:schemaRef ds:uri="http://purl.org/dc/elements/1.1/"/>
    <ds:schemaRef ds:uri="http://purl.org/dc/dcmitype/"/>
    <ds:schemaRef ds:uri="http://schemas.openxmlformats.org/package/2006/metadata/core-properties"/>
    <ds:schemaRef ds:uri="http://schemas.microsoft.com/office/2006/metadata/properties"/>
    <ds:schemaRef ds:uri="http://www.w3.org/XML/1998/namespace"/>
    <ds:schemaRef ds:uri="http://purl.org/dc/terms/"/>
  </ds:schemaRefs>
</ds:datastoreItem>
</file>

<file path=customXml/itemProps5.xml><?xml version="1.0" encoding="utf-8"?>
<ds:datastoreItem xmlns:ds="http://schemas.openxmlformats.org/officeDocument/2006/customXml" ds:itemID="{A8FFB430-F7BE-471C-89F9-9840162FF0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129</Words>
  <Characters>100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nual REPORTING of the Joint Steering Committee on the implementation status of the Priority Plan to PBSO/PBF</vt:lpstr>
    </vt:vector>
  </TitlesOfParts>
  <Company>Microsoft</Company>
  <LinksUpToDate>false</LinksUpToDate>
  <CharactersWithSpaces>1128</CharactersWithSpaces>
  <SharedDoc>false</SharedDoc>
  <HLinks>
    <vt:vector size="6" baseType="variant">
      <vt:variant>
        <vt:i4>1507344</vt:i4>
      </vt:variant>
      <vt:variant>
        <vt:i4>57</vt:i4>
      </vt:variant>
      <vt:variant>
        <vt:i4>0</vt:i4>
      </vt:variant>
      <vt:variant>
        <vt:i4>5</vt:i4>
      </vt:variant>
      <vt:variant>
        <vt:lpwstr>https://www.youtube.com/watch?v=4g26CEJQfes&amp;t=1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ual REPORTING of the Joint Steering Committee on the implementation status of the Priority Plan to PBSO/PBF</dc:title>
  <dc:subject/>
  <dc:creator>Technical P. Advisor</dc:creator>
  <cp:keywords/>
  <cp:lastModifiedBy>Isabelle Carringer</cp:lastModifiedBy>
  <cp:revision>3</cp:revision>
  <cp:lastPrinted>2014-02-10T17:12:00Z</cp:lastPrinted>
  <dcterms:created xsi:type="dcterms:W3CDTF">2021-06-15T16:42:00Z</dcterms:created>
  <dcterms:modified xsi:type="dcterms:W3CDTF">2021-06-15T1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Jelena Zelenovic</vt:lpwstr>
  </property>
  <property fmtid="{D5CDD505-2E9C-101B-9397-08002B2CF9AE}" pid="3" name="Order">
    <vt:lpwstr>4620800.00000000</vt:lpwstr>
  </property>
  <property fmtid="{D5CDD505-2E9C-101B-9397-08002B2CF9AE}" pid="4" name="display_urn:schemas-microsoft-com:office:office#Author">
    <vt:lpwstr>Jelena Zelenovic</vt:lpwstr>
  </property>
  <property fmtid="{D5CDD505-2E9C-101B-9397-08002B2CF9AE}" pid="5" name="ContentTypeId">
    <vt:lpwstr>0x010100C39C043050C26C4D912F5714EA2181C3</vt:lpwstr>
  </property>
</Properties>
</file>